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61DB3" w14:textId="33C860BA" w:rsidR="00C24472" w:rsidRDefault="00516F65">
      <w:pPr>
        <w:keepNext/>
        <w:spacing w:after="0" w:line="240" w:lineRule="auto"/>
        <w:rPr>
          <w:rFonts w:ascii="Calibri" w:eastAsia="Calibri" w:hAnsi="Calibri" w:cs="Calibri"/>
          <w:color w:val="000000"/>
          <w:sz w:val="40"/>
          <w:u w:val="single"/>
        </w:rPr>
      </w:pPr>
      <w:r>
        <w:rPr>
          <w:rFonts w:ascii="Calibri" w:eastAsia="Calibri" w:hAnsi="Calibri" w:cs="Calibri"/>
          <w:color w:val="000000"/>
          <w:sz w:val="40"/>
          <w:u w:val="single"/>
        </w:rPr>
        <w:t>Terms and Conditions</w:t>
      </w:r>
      <w:r>
        <w:rPr>
          <w:rFonts w:ascii="Calibri" w:eastAsia="Calibri" w:hAnsi="Calibri" w:cs="Calibri"/>
          <w:color w:val="000000"/>
          <w:sz w:val="40"/>
          <w:u w:val="single"/>
        </w:rPr>
        <w:br/>
      </w:r>
    </w:p>
    <w:p w14:paraId="4EAE54F6" w14:textId="7FA418D0" w:rsidR="000D5006" w:rsidRPr="004140A4" w:rsidRDefault="00EF575E" w:rsidP="000D5006">
      <w:pPr>
        <w:pStyle w:val="Body"/>
        <w:rPr>
          <w:color w:val="000000" w:themeColor="text1"/>
          <w:sz w:val="24"/>
          <w:szCs w:val="24"/>
          <w:u w:color="FF0000"/>
        </w:rPr>
      </w:pPr>
      <w:r w:rsidRPr="004140A4">
        <w:rPr>
          <w:rFonts w:ascii="Calibri" w:hAnsi="Calibri" w:cs="Calibri"/>
          <w:color w:val="000000" w:themeColor="text1"/>
          <w:sz w:val="24"/>
          <w:szCs w:val="24"/>
          <w:u w:color="FF0000"/>
        </w:rPr>
        <w:t>Destiny City Counseling</w:t>
      </w:r>
      <w:r w:rsidR="000D5006" w:rsidRPr="004140A4">
        <w:rPr>
          <w:rFonts w:ascii="Calibri" w:hAnsi="Calibri" w:cs="Calibri"/>
          <w:color w:val="000000" w:themeColor="text1"/>
          <w:sz w:val="24"/>
          <w:szCs w:val="24"/>
          <w:u w:color="FF0000"/>
        </w:rPr>
        <w:br/>
      </w:r>
      <w:r w:rsidRPr="004140A4">
        <w:rPr>
          <w:rFonts w:ascii="Calibri" w:hAnsi="Calibri" w:cs="Calibri"/>
          <w:color w:val="000000" w:themeColor="text1"/>
          <w:sz w:val="24"/>
          <w:szCs w:val="24"/>
          <w:u w:color="FF0000"/>
        </w:rPr>
        <w:t>1102 A Street, Mailbox 27, Tacoma WA 98402</w:t>
      </w:r>
      <w:bookmarkStart w:id="0" w:name="_GoBack"/>
      <w:bookmarkEnd w:id="0"/>
      <w:r w:rsidR="000D5006" w:rsidRPr="004140A4">
        <w:rPr>
          <w:rFonts w:ascii="Calibri" w:hAnsi="Calibri" w:cs="Calibri"/>
          <w:color w:val="000000" w:themeColor="text1"/>
          <w:sz w:val="24"/>
          <w:szCs w:val="24"/>
          <w:u w:color="FF0000"/>
        </w:rPr>
        <w:br/>
      </w:r>
      <w:r w:rsidRPr="004140A4">
        <w:rPr>
          <w:rFonts w:ascii="Calibri" w:hAnsi="Calibri" w:cs="Calibri"/>
          <w:color w:val="000000" w:themeColor="text1"/>
          <w:sz w:val="24"/>
          <w:szCs w:val="24"/>
          <w:u w:color="FF0000"/>
        </w:rPr>
        <w:t>253-365-0403</w:t>
      </w:r>
    </w:p>
    <w:p w14:paraId="10FE41A7" w14:textId="77777777" w:rsidR="000D5006" w:rsidRDefault="000D5006">
      <w:pPr>
        <w:keepNext/>
        <w:spacing w:after="0" w:line="240" w:lineRule="auto"/>
        <w:rPr>
          <w:rFonts w:ascii="Calibri" w:eastAsia="Calibri" w:hAnsi="Calibri" w:cs="Calibri"/>
          <w:color w:val="000000"/>
          <w:sz w:val="40"/>
          <w:u w:val="single"/>
        </w:rPr>
      </w:pPr>
    </w:p>
    <w:p w14:paraId="052966CF" w14:textId="77777777"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Effective Date:</w:t>
      </w:r>
    </w:p>
    <w:p w14:paraId="2059BD16" w14:textId="77777777" w:rsidR="00C24472" w:rsidRDefault="00C24472">
      <w:pPr>
        <w:spacing w:after="0" w:line="240" w:lineRule="auto"/>
        <w:rPr>
          <w:rFonts w:ascii="Times New Roman" w:eastAsia="Times New Roman" w:hAnsi="Times New Roman" w:cs="Times New Roman"/>
          <w:color w:val="000000"/>
          <w:sz w:val="20"/>
        </w:rPr>
      </w:pPr>
    </w:p>
    <w:p w14:paraId="2DB7BD13" w14:textId="704D1530" w:rsidR="00982F0B"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This web page represents a legal document and is the Terms and Conditions (Agreement) for our website</w:t>
      </w:r>
      <w:r w:rsidR="00101C51">
        <w:rPr>
          <w:rFonts w:ascii="Calibri" w:eastAsia="Calibri" w:hAnsi="Calibri" w:cs="Calibri"/>
          <w:color w:val="000000"/>
          <w:sz w:val="24"/>
        </w:rPr>
        <w:t>,</w:t>
      </w:r>
      <w:r>
        <w:rPr>
          <w:rFonts w:ascii="Calibri" w:eastAsia="Calibri" w:hAnsi="Calibri" w:cs="Calibri"/>
          <w:color w:val="000000"/>
          <w:sz w:val="24"/>
        </w:rPr>
        <w:t xml:space="preserve"> </w:t>
      </w:r>
      <w:hyperlink r:id="rId8" w:history="1">
        <w:r w:rsidR="00EF575E" w:rsidRPr="00FB1318">
          <w:rPr>
            <w:rStyle w:val="Hyperlink"/>
            <w:rFonts w:ascii="Calibri" w:eastAsia="Calibri" w:hAnsi="Calibri" w:cs="Calibri"/>
            <w:sz w:val="24"/>
            <w:szCs w:val="24"/>
          </w:rPr>
          <w:t>www.destinycitycounseling.com</w:t>
        </w:r>
      </w:hyperlink>
      <w:r>
        <w:rPr>
          <w:rFonts w:ascii="Calibri" w:eastAsia="Calibri" w:hAnsi="Calibri" w:cs="Calibri"/>
          <w:color w:val="000000"/>
          <w:sz w:val="24"/>
        </w:rPr>
        <w:t xml:space="preserve"> (Website). By using our Website</w:t>
      </w:r>
      <w:r w:rsidR="00101C51">
        <w:rPr>
          <w:rFonts w:ascii="Calibri" w:eastAsia="Calibri" w:hAnsi="Calibri" w:cs="Calibri"/>
          <w:color w:val="000000"/>
          <w:sz w:val="24"/>
        </w:rPr>
        <w:t>,</w:t>
      </w:r>
      <w:r>
        <w:rPr>
          <w:rFonts w:ascii="Calibri" w:eastAsia="Calibri" w:hAnsi="Calibri" w:cs="Calibri"/>
          <w:color w:val="000000"/>
          <w:sz w:val="24"/>
        </w:rPr>
        <w:t xml:space="preserve"> you agree to fully comply with and be bound by the following Agreement each time you use our Website. </w:t>
      </w:r>
    </w:p>
    <w:p w14:paraId="7CDD51B3" w14:textId="77777777" w:rsidR="00C24472" w:rsidRDefault="00516F65">
      <w:pPr>
        <w:spacing w:after="0" w:line="240" w:lineRule="auto"/>
        <w:rPr>
          <w:rFonts w:ascii="Calibri" w:eastAsia="Calibri" w:hAnsi="Calibri" w:cs="Calibri"/>
          <w:b/>
          <w:color w:val="000000"/>
          <w:sz w:val="24"/>
        </w:rPr>
      </w:pPr>
      <w:r>
        <w:rPr>
          <w:rFonts w:ascii="Calibri" w:eastAsia="Calibri" w:hAnsi="Calibri" w:cs="Calibri"/>
          <w:b/>
          <w:color w:val="000000"/>
          <w:sz w:val="24"/>
        </w:rPr>
        <w:br/>
        <w:t>Definitions</w:t>
      </w:r>
    </w:p>
    <w:p w14:paraId="51942B06" w14:textId="77777777"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The terms “us”, “we”, and “our” refer to [Our Company], the owner of this Website. A “Visitor” is someone who merely browses our Website. A “Member” is someone who has registered with our Website to use our Services. The term “User” is a collective identifier that refers to either a Visitor or a Member. The term “Product” refers to any products we sell or give away.</w:t>
      </w:r>
      <w:r>
        <w:rPr>
          <w:rFonts w:ascii="Calibri" w:eastAsia="Calibri" w:hAnsi="Calibri" w:cs="Calibri"/>
          <w:color w:val="000000"/>
          <w:sz w:val="24"/>
        </w:rPr>
        <w:br/>
      </w:r>
    </w:p>
    <w:p w14:paraId="3C436DB5" w14:textId="77777777"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 xml:space="preserve">All text, information, graphics, design, and data offered through our Website or Services, whether produced by our Members or by us, are collectively known as our “Content”. We distinguish content posted by our Members as “Member Content”. </w:t>
      </w:r>
    </w:p>
    <w:p w14:paraId="01D47B25" w14:textId="77777777" w:rsidR="00C24472" w:rsidRDefault="00C24472">
      <w:pPr>
        <w:spacing w:after="0" w:line="240" w:lineRule="auto"/>
        <w:rPr>
          <w:rFonts w:ascii="Calibri" w:eastAsia="Calibri" w:hAnsi="Calibri" w:cs="Calibri"/>
          <w:color w:val="000000"/>
          <w:sz w:val="24"/>
        </w:rPr>
      </w:pPr>
    </w:p>
    <w:p w14:paraId="4F84EB5E" w14:textId="77777777" w:rsidR="00C24472" w:rsidRDefault="00516F65" w:rsidP="00967EA7">
      <w:pPr>
        <w:spacing w:after="0" w:line="240" w:lineRule="auto"/>
        <w:rPr>
          <w:rFonts w:ascii="Calibri" w:eastAsia="Calibri" w:hAnsi="Calibri" w:cs="Calibri"/>
          <w:b/>
          <w:color w:val="000000"/>
          <w:sz w:val="24"/>
        </w:rPr>
      </w:pPr>
      <w:r>
        <w:rPr>
          <w:rFonts w:ascii="Calibri" w:eastAsia="Calibri" w:hAnsi="Calibri" w:cs="Calibri"/>
          <w:b/>
          <w:color w:val="000000"/>
          <w:sz w:val="24"/>
        </w:rPr>
        <w:t>Acceptance of Agreement</w:t>
      </w:r>
    </w:p>
    <w:p w14:paraId="39466671" w14:textId="77777777" w:rsidR="00C24472" w:rsidRDefault="00516F65" w:rsidP="00967EA7">
      <w:pPr>
        <w:spacing w:after="0" w:line="240" w:lineRule="auto"/>
        <w:rPr>
          <w:rFonts w:ascii="Calibri" w:eastAsia="Calibri" w:hAnsi="Calibri" w:cs="Calibri"/>
          <w:color w:val="000000"/>
          <w:sz w:val="24"/>
        </w:rPr>
      </w:pPr>
      <w:r>
        <w:rPr>
          <w:rFonts w:ascii="Calibri" w:eastAsia="Calibri" w:hAnsi="Calibri" w:cs="Calibri"/>
          <w:color w:val="000000"/>
          <w:sz w:val="24"/>
        </w:rPr>
        <w:t xml:space="preserve">This Agreement is between you and [Our Company]. </w:t>
      </w:r>
    </w:p>
    <w:p w14:paraId="5CD4E01B" w14:textId="77777777" w:rsidR="00C24472" w:rsidRDefault="00516F65">
      <w:pPr>
        <w:spacing w:before="100" w:after="0" w:line="240" w:lineRule="auto"/>
        <w:rPr>
          <w:rFonts w:ascii="Calibri" w:eastAsia="Calibri" w:hAnsi="Calibri" w:cs="Calibri"/>
          <w:b/>
          <w:color w:val="000000"/>
          <w:sz w:val="24"/>
        </w:rPr>
      </w:pPr>
      <w:r>
        <w:rPr>
          <w:rFonts w:ascii="Calibri" w:eastAsia="Calibri" w:hAnsi="Calibri" w:cs="Calibri"/>
          <w:color w:val="000000"/>
          <w:sz w:val="24"/>
        </w:rPr>
        <w:t xml:space="preserve">THIS AGREEMENT CONTAINS WARRANTY DISCLAIMERS AND OTHER PROVISIONS THAT LIMIT OUR LIABILITY TO YOU. PLEASE READ THESE TERMS AND CONDITIONS CAREFULLY AND IN THEIR ENTIRETY, AS USING, ACCESSING, AND/OR BROWSING OUR WEBSITE CONSTITUTES ACCEPTANCE OF THESE TERMS AND CONDITIONS. IF YOU DO NOT AGREE TO BE BOUND TO EACH AND EVERY TERM AND CONDITION SET FORTH HEREIN, PLEASE EXIT OUR WEBSITE IMMEDIATELY AND DO NOT USE, ACCESS, AND/OR BROWSE IT FURTHER. </w:t>
      </w:r>
    </w:p>
    <w:p w14:paraId="6DA64A97" w14:textId="77777777" w:rsidR="00C24472" w:rsidRDefault="00516F65">
      <w:pPr>
        <w:tabs>
          <w:tab w:val="left" w:pos="360"/>
        </w:tabs>
        <w:spacing w:before="100" w:after="0" w:line="240" w:lineRule="auto"/>
        <w:rPr>
          <w:rFonts w:ascii="Calibri" w:eastAsia="Calibri" w:hAnsi="Calibri" w:cs="Calibri"/>
          <w:color w:val="000000"/>
          <w:sz w:val="24"/>
        </w:rPr>
      </w:pPr>
      <w:r>
        <w:rPr>
          <w:rFonts w:ascii="Calibri" w:eastAsia="Calibri" w:hAnsi="Calibri" w:cs="Calibri"/>
          <w:color w:val="000000"/>
          <w:sz w:val="24"/>
        </w:rPr>
        <w:t>Except as otherwise noted, this Agreement constitutes the entire and only Agreement between you and [Our Company] and supersedes all other Agreements, representations, warranties, and understandings with respect to our Website, Services, and the su</w:t>
      </w:r>
      <w:r w:rsidR="00B751FC">
        <w:rPr>
          <w:rFonts w:ascii="Calibri" w:eastAsia="Calibri" w:hAnsi="Calibri" w:cs="Calibri"/>
          <w:color w:val="000000"/>
          <w:sz w:val="24"/>
        </w:rPr>
        <w:t xml:space="preserve">bject matter contained herein. </w:t>
      </w:r>
      <w:r>
        <w:rPr>
          <w:rFonts w:ascii="Calibri" w:eastAsia="Calibri" w:hAnsi="Calibri" w:cs="Calibri"/>
          <w:color w:val="000000"/>
          <w:sz w:val="24"/>
        </w:rPr>
        <w:t>However, for you to use our Website and/or Services</w:t>
      </w:r>
      <w:r w:rsidR="00101C51">
        <w:rPr>
          <w:rFonts w:ascii="Calibri" w:eastAsia="Calibri" w:hAnsi="Calibri" w:cs="Calibri"/>
          <w:color w:val="000000"/>
          <w:sz w:val="24"/>
        </w:rPr>
        <w:t>,</w:t>
      </w:r>
      <w:r>
        <w:rPr>
          <w:rFonts w:ascii="Calibri" w:eastAsia="Calibri" w:hAnsi="Calibri" w:cs="Calibri"/>
          <w:color w:val="000000"/>
          <w:sz w:val="24"/>
        </w:rPr>
        <w:t xml:space="preserve"> you may also be required to agree to additional terms and conditions. Those additional terms and conditions will be incorporated into this Agreement unless otherwise stated. </w:t>
      </w:r>
      <w:r>
        <w:rPr>
          <w:rFonts w:ascii="Calibri" w:eastAsia="Calibri" w:hAnsi="Calibri" w:cs="Calibri"/>
          <w:color w:val="000000"/>
          <w:sz w:val="24"/>
        </w:rPr>
        <w:br/>
      </w:r>
    </w:p>
    <w:p w14:paraId="1F887A71" w14:textId="77777777" w:rsidR="00C24472" w:rsidRDefault="00516F65">
      <w:pPr>
        <w:tabs>
          <w:tab w:val="left" w:pos="720"/>
        </w:tabs>
        <w:spacing w:after="0" w:line="240" w:lineRule="auto"/>
        <w:rPr>
          <w:rFonts w:ascii="Calibri" w:eastAsia="Calibri" w:hAnsi="Calibri" w:cs="Calibri"/>
          <w:b/>
          <w:color w:val="000000"/>
          <w:sz w:val="24"/>
        </w:rPr>
      </w:pPr>
      <w:r>
        <w:rPr>
          <w:rFonts w:ascii="Calibri" w:eastAsia="Calibri" w:hAnsi="Calibri" w:cs="Calibri"/>
          <w:b/>
          <w:color w:val="000000"/>
          <w:sz w:val="24"/>
        </w:rPr>
        <w:t xml:space="preserve">Privacy </w:t>
      </w:r>
      <w:r w:rsidR="00652936">
        <w:rPr>
          <w:rFonts w:ascii="Calibri" w:eastAsia="Calibri" w:hAnsi="Calibri" w:cs="Calibri"/>
          <w:b/>
          <w:color w:val="000000"/>
          <w:sz w:val="24"/>
        </w:rPr>
        <w:t>Notice</w:t>
      </w:r>
    </w:p>
    <w:p w14:paraId="51CE16FE" w14:textId="49693F11" w:rsidR="00C24472" w:rsidRPr="004140A4" w:rsidRDefault="00516F65">
      <w:pPr>
        <w:tabs>
          <w:tab w:val="left" w:pos="720"/>
        </w:tabs>
        <w:spacing w:after="0" w:line="240" w:lineRule="auto"/>
        <w:rPr>
          <w:rFonts w:ascii="Calibri" w:eastAsia="Calibri" w:hAnsi="Calibri" w:cs="Calibri"/>
          <w:color w:val="000000" w:themeColor="text1"/>
          <w:sz w:val="24"/>
        </w:rPr>
      </w:pPr>
      <w:r>
        <w:rPr>
          <w:rFonts w:ascii="Calibri" w:eastAsia="Calibri" w:hAnsi="Calibri" w:cs="Calibri"/>
          <w:color w:val="000000"/>
          <w:sz w:val="24"/>
        </w:rPr>
        <w:t xml:space="preserve">Our Privacy </w:t>
      </w:r>
      <w:r w:rsidR="0039128D">
        <w:rPr>
          <w:rFonts w:ascii="Calibri" w:eastAsia="Calibri" w:hAnsi="Calibri" w:cs="Calibri"/>
          <w:color w:val="000000"/>
          <w:sz w:val="24"/>
        </w:rPr>
        <w:t>Notice</w:t>
      </w:r>
      <w:r>
        <w:rPr>
          <w:rFonts w:ascii="Calibri" w:eastAsia="Calibri" w:hAnsi="Calibri" w:cs="Calibri"/>
          <w:color w:val="000000"/>
          <w:sz w:val="24"/>
        </w:rPr>
        <w:t xml:space="preserve"> is considered part of this Agreement and</w:t>
      </w:r>
      <w:r w:rsidR="00101C51">
        <w:rPr>
          <w:rFonts w:ascii="Calibri" w:eastAsia="Calibri" w:hAnsi="Calibri" w:cs="Calibri"/>
          <w:color w:val="000000"/>
          <w:sz w:val="24"/>
        </w:rPr>
        <w:t xml:space="preserve"> is</w:t>
      </w:r>
      <w:r>
        <w:rPr>
          <w:rFonts w:ascii="Calibri" w:eastAsia="Calibri" w:hAnsi="Calibri" w:cs="Calibri"/>
          <w:color w:val="000000"/>
          <w:sz w:val="24"/>
        </w:rPr>
        <w:t xml:space="preserve"> available on this website. You must review our Privacy </w:t>
      </w:r>
      <w:r w:rsidR="0039128D">
        <w:rPr>
          <w:rFonts w:ascii="Calibri" w:eastAsia="Calibri" w:hAnsi="Calibri" w:cs="Calibri"/>
          <w:color w:val="000000"/>
          <w:sz w:val="24"/>
        </w:rPr>
        <w:t>Notice</w:t>
      </w:r>
      <w:r>
        <w:rPr>
          <w:rFonts w:ascii="Calibri" w:eastAsia="Calibri" w:hAnsi="Calibri" w:cs="Calibri"/>
          <w:color w:val="000000"/>
          <w:sz w:val="24"/>
        </w:rPr>
        <w:t xml:space="preserve"> by clicking on this </w:t>
      </w:r>
      <w:r>
        <w:rPr>
          <w:rFonts w:ascii="Calibri" w:eastAsia="Calibri" w:hAnsi="Calibri" w:cs="Calibri"/>
          <w:b/>
          <w:color w:val="FF0000"/>
          <w:sz w:val="24"/>
        </w:rPr>
        <w:t xml:space="preserve">link. </w:t>
      </w:r>
      <w:r>
        <w:rPr>
          <w:rFonts w:ascii="Calibri" w:eastAsia="Calibri" w:hAnsi="Calibri" w:cs="Calibri"/>
          <w:color w:val="000000"/>
          <w:sz w:val="24"/>
        </w:rPr>
        <w:t xml:space="preserve">If you do not accept and agree to be </w:t>
      </w:r>
      <w:r>
        <w:rPr>
          <w:rFonts w:ascii="Calibri" w:eastAsia="Calibri" w:hAnsi="Calibri" w:cs="Calibri"/>
          <w:color w:val="000000"/>
          <w:sz w:val="24"/>
        </w:rPr>
        <w:lastRenderedPageBreak/>
        <w:t xml:space="preserve">bound by all the terms of this Agreement, including </w:t>
      </w:r>
      <w:r w:rsidRPr="004140A4">
        <w:rPr>
          <w:rFonts w:ascii="Calibri" w:eastAsia="Calibri" w:hAnsi="Calibri" w:cs="Calibri"/>
          <w:color w:val="000000" w:themeColor="text1"/>
          <w:sz w:val="24"/>
        </w:rPr>
        <w:t xml:space="preserve">the </w:t>
      </w:r>
      <w:r w:rsidR="00EF575E" w:rsidRPr="004140A4">
        <w:rPr>
          <w:rFonts w:ascii="Calibri" w:eastAsia="Calibri" w:hAnsi="Calibri" w:cs="Calibri"/>
          <w:color w:val="000000" w:themeColor="text1"/>
          <w:sz w:val="24"/>
        </w:rPr>
        <w:t>www.destinycitycounseling.com</w:t>
      </w:r>
      <w:r w:rsidRPr="004140A4">
        <w:rPr>
          <w:rFonts w:ascii="Calibri" w:eastAsia="Calibri" w:hAnsi="Calibri" w:cs="Calibri"/>
          <w:color w:val="000000" w:themeColor="text1"/>
          <w:sz w:val="24"/>
        </w:rPr>
        <w:t xml:space="preserve"> Privacy </w:t>
      </w:r>
      <w:r w:rsidR="0039128D" w:rsidRPr="004140A4">
        <w:rPr>
          <w:rFonts w:ascii="Calibri" w:eastAsia="Calibri" w:hAnsi="Calibri" w:cs="Calibri"/>
          <w:color w:val="000000" w:themeColor="text1"/>
          <w:sz w:val="24"/>
        </w:rPr>
        <w:t>Notice</w:t>
      </w:r>
      <w:r w:rsidRPr="004140A4">
        <w:rPr>
          <w:rFonts w:ascii="Calibri" w:eastAsia="Calibri" w:hAnsi="Calibri" w:cs="Calibri"/>
          <w:color w:val="000000" w:themeColor="text1"/>
          <w:sz w:val="24"/>
        </w:rPr>
        <w:t xml:space="preserve">, do not use this Website or our Services. </w:t>
      </w:r>
    </w:p>
    <w:p w14:paraId="6A54F539" w14:textId="77777777" w:rsidR="00C24472" w:rsidRPr="004140A4" w:rsidRDefault="00C24472">
      <w:pPr>
        <w:tabs>
          <w:tab w:val="left" w:pos="720"/>
        </w:tabs>
        <w:spacing w:after="0" w:line="240" w:lineRule="auto"/>
        <w:rPr>
          <w:rFonts w:ascii="Calibri" w:eastAsia="Calibri" w:hAnsi="Calibri" w:cs="Calibri"/>
          <w:color w:val="000000" w:themeColor="text1"/>
          <w:sz w:val="24"/>
        </w:rPr>
      </w:pPr>
    </w:p>
    <w:p w14:paraId="58507B93" w14:textId="7F762C45" w:rsidR="00C24472" w:rsidRPr="004140A4" w:rsidRDefault="00516F65">
      <w:pPr>
        <w:tabs>
          <w:tab w:val="left" w:pos="360"/>
        </w:tabs>
        <w:spacing w:after="0" w:line="240" w:lineRule="auto"/>
        <w:rPr>
          <w:rFonts w:ascii="Calibri" w:eastAsia="Calibri" w:hAnsi="Calibri" w:cs="Calibri"/>
          <w:b/>
          <w:color w:val="000000" w:themeColor="text1"/>
          <w:sz w:val="24"/>
        </w:rPr>
      </w:pPr>
      <w:r w:rsidRPr="004140A4">
        <w:rPr>
          <w:rFonts w:ascii="Calibri" w:eastAsia="Calibri" w:hAnsi="Calibri" w:cs="Calibri"/>
          <w:b/>
          <w:color w:val="000000" w:themeColor="text1"/>
          <w:sz w:val="24"/>
        </w:rPr>
        <w:t xml:space="preserve">Arbitration </w:t>
      </w:r>
    </w:p>
    <w:p w14:paraId="22A19783"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Any legal controversy or claim arising from or relating to this Agreement and/or our Service, excluding legal action taken by us to collect or recover damages for</w:t>
      </w:r>
      <w:r w:rsidR="00E61FA0" w:rsidRPr="004140A4">
        <w:rPr>
          <w:rFonts w:ascii="Calibri" w:eastAsia="Calibri" w:hAnsi="Calibri" w:cs="Calibri"/>
          <w:color w:val="000000" w:themeColor="text1"/>
          <w:sz w:val="24"/>
        </w:rPr>
        <w:t xml:space="preserve"> –</w:t>
      </w:r>
      <w:r w:rsidRPr="004140A4">
        <w:rPr>
          <w:rFonts w:ascii="Calibri" w:eastAsia="Calibri" w:hAnsi="Calibri" w:cs="Calibri"/>
          <w:color w:val="000000" w:themeColor="text1"/>
          <w:sz w:val="24"/>
        </w:rPr>
        <w:t xml:space="preserve"> or obtain any injunction relating to </w:t>
      </w:r>
      <w:r w:rsidR="00E61FA0" w:rsidRPr="004140A4">
        <w:rPr>
          <w:rFonts w:ascii="Calibri" w:eastAsia="Calibri" w:hAnsi="Calibri" w:cs="Calibri"/>
          <w:color w:val="000000" w:themeColor="text1"/>
          <w:sz w:val="24"/>
        </w:rPr>
        <w:t xml:space="preserve">– </w:t>
      </w:r>
      <w:r w:rsidRPr="004140A4">
        <w:rPr>
          <w:rFonts w:ascii="Calibri" w:eastAsia="Calibri" w:hAnsi="Calibri" w:cs="Calibri"/>
          <w:color w:val="000000" w:themeColor="text1"/>
          <w:sz w:val="24"/>
        </w:rPr>
        <w:t>website operations, intellectual property, and our Service</w:t>
      </w:r>
      <w:r w:rsidR="00E61FA0"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will be settled solely by binding arbitration in accordance with the commercial arbitration rules of the American Arbitration Association. Any such controversy or claim will be arbitrated on an individual </w:t>
      </w:r>
      <w:proofErr w:type="gramStart"/>
      <w:r w:rsidRPr="004140A4">
        <w:rPr>
          <w:rFonts w:ascii="Calibri" w:eastAsia="Calibri" w:hAnsi="Calibri" w:cs="Calibri"/>
          <w:color w:val="000000" w:themeColor="text1"/>
          <w:sz w:val="24"/>
        </w:rPr>
        <w:t>basis, and</w:t>
      </w:r>
      <w:proofErr w:type="gramEnd"/>
      <w:r w:rsidRPr="004140A4">
        <w:rPr>
          <w:rFonts w:ascii="Calibri" w:eastAsia="Calibri" w:hAnsi="Calibri" w:cs="Calibri"/>
          <w:color w:val="000000" w:themeColor="text1"/>
          <w:sz w:val="24"/>
        </w:rPr>
        <w:t xml:space="preserve"> will not be consolidated in any arbitration with any claim or controversy of any other party. </w:t>
      </w:r>
    </w:p>
    <w:p w14:paraId="2C3E3FA7" w14:textId="71845B7F"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 xml:space="preserve">The arbitration will be conducted in </w:t>
      </w:r>
      <w:r w:rsidR="00EF575E" w:rsidRPr="004140A4">
        <w:rPr>
          <w:rFonts w:ascii="Calibri" w:eastAsia="Calibri" w:hAnsi="Calibri" w:cs="Calibri"/>
          <w:color w:val="000000" w:themeColor="text1"/>
          <w:sz w:val="24"/>
        </w:rPr>
        <w:t>Tacoma, WA</w:t>
      </w:r>
      <w:r w:rsidRPr="004140A4">
        <w:rPr>
          <w:rFonts w:ascii="Calibri" w:eastAsia="Calibri" w:hAnsi="Calibri" w:cs="Calibri"/>
          <w:color w:val="000000" w:themeColor="text1"/>
          <w:sz w:val="24"/>
        </w:rPr>
        <w:t xml:space="preserve">, and judgment on the arbitration award may be entered into any court having jurisdiction thereof. You or we may seek any interim or preliminary relief from a court of competent jurisdiction in </w:t>
      </w:r>
      <w:r w:rsidR="00EF575E" w:rsidRPr="004140A4">
        <w:rPr>
          <w:rFonts w:ascii="Calibri" w:eastAsia="Calibri" w:hAnsi="Calibri" w:cs="Calibri"/>
          <w:color w:val="000000" w:themeColor="text1"/>
          <w:sz w:val="24"/>
        </w:rPr>
        <w:t>Tacoma, WA</w:t>
      </w:r>
      <w:r w:rsidRPr="004140A4">
        <w:rPr>
          <w:rFonts w:ascii="Calibri" w:eastAsia="Calibri" w:hAnsi="Calibri" w:cs="Calibri"/>
          <w:color w:val="000000" w:themeColor="text1"/>
          <w:sz w:val="24"/>
        </w:rPr>
        <w:t xml:space="preserve"> necessary to protect </w:t>
      </w:r>
      <w:r w:rsidR="00E61FA0" w:rsidRPr="004140A4">
        <w:rPr>
          <w:rFonts w:ascii="Calibri" w:eastAsia="Calibri" w:hAnsi="Calibri" w:cs="Calibri"/>
          <w:color w:val="000000" w:themeColor="text1"/>
          <w:sz w:val="24"/>
        </w:rPr>
        <w:t xml:space="preserve">our or your </w:t>
      </w:r>
      <w:r w:rsidRPr="004140A4">
        <w:rPr>
          <w:rFonts w:ascii="Calibri" w:eastAsia="Calibri" w:hAnsi="Calibri" w:cs="Calibri"/>
          <w:color w:val="000000" w:themeColor="text1"/>
          <w:sz w:val="24"/>
        </w:rPr>
        <w:t>rights or property pending the completion of arbitration. Each party will bear half the arbitration fees and costs.</w:t>
      </w:r>
    </w:p>
    <w:p w14:paraId="6B1CB2F2" w14:textId="77777777" w:rsidR="00C24472" w:rsidRPr="004140A4" w:rsidRDefault="00C24472">
      <w:pPr>
        <w:spacing w:after="0" w:line="240" w:lineRule="auto"/>
        <w:rPr>
          <w:rFonts w:ascii="Calibri" w:eastAsia="Calibri" w:hAnsi="Calibri" w:cs="Calibri"/>
          <w:b/>
          <w:color w:val="000000" w:themeColor="text1"/>
          <w:sz w:val="24"/>
        </w:rPr>
      </w:pPr>
    </w:p>
    <w:p w14:paraId="4709E07B" w14:textId="7DB6F83E"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b/>
          <w:color w:val="000000" w:themeColor="text1"/>
          <w:sz w:val="24"/>
        </w:rPr>
        <w:t>Choice of Law and Jurisdiction</w:t>
      </w:r>
      <w:r w:rsidR="001A1F58" w:rsidRPr="004140A4">
        <w:rPr>
          <w:rFonts w:ascii="Calibri" w:eastAsia="Calibri" w:hAnsi="Calibri" w:cs="Calibri"/>
          <w:b/>
          <w:color w:val="000000" w:themeColor="text1"/>
          <w:sz w:val="24"/>
        </w:rPr>
        <w:t xml:space="preserve"> </w:t>
      </w:r>
    </w:p>
    <w:p w14:paraId="60F59E2E" w14:textId="72D69651"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 xml:space="preserve">This Agreement will be treated as if it were executed and performed in </w:t>
      </w:r>
      <w:r w:rsidR="00EF575E" w:rsidRPr="004140A4">
        <w:rPr>
          <w:rFonts w:ascii="Calibri" w:eastAsia="Calibri" w:hAnsi="Calibri" w:cs="Calibri"/>
          <w:color w:val="000000" w:themeColor="text1"/>
          <w:sz w:val="24"/>
        </w:rPr>
        <w:t>Tacoma, WA</w:t>
      </w:r>
      <w:r w:rsidRPr="004140A4">
        <w:rPr>
          <w:rFonts w:ascii="Calibri" w:eastAsia="Calibri" w:hAnsi="Calibri" w:cs="Calibri"/>
          <w:color w:val="000000" w:themeColor="text1"/>
          <w:sz w:val="24"/>
        </w:rPr>
        <w:t xml:space="preserve"> and will be governed by and construed in accordance with the laws of the state of </w:t>
      </w:r>
      <w:r w:rsidR="00EF575E" w:rsidRPr="004140A4">
        <w:rPr>
          <w:rFonts w:ascii="Calibri" w:eastAsia="Calibri" w:hAnsi="Calibri" w:cs="Calibri"/>
          <w:color w:val="000000" w:themeColor="text1"/>
          <w:sz w:val="24"/>
        </w:rPr>
        <w:t xml:space="preserve">WA </w:t>
      </w:r>
      <w:r w:rsidRPr="004140A4">
        <w:rPr>
          <w:rFonts w:ascii="Calibri" w:eastAsia="Calibri" w:hAnsi="Calibri" w:cs="Calibri"/>
          <w:color w:val="000000" w:themeColor="text1"/>
          <w:sz w:val="24"/>
        </w:rPr>
        <w:t>wi</w:t>
      </w:r>
      <w:r w:rsidR="000D52C0" w:rsidRPr="004140A4">
        <w:rPr>
          <w:rFonts w:ascii="Calibri" w:eastAsia="Calibri" w:hAnsi="Calibri" w:cs="Calibri"/>
          <w:color w:val="000000" w:themeColor="text1"/>
          <w:sz w:val="24"/>
        </w:rPr>
        <w:t>thout regard to conflict of law</w:t>
      </w:r>
      <w:r w:rsidRPr="004140A4">
        <w:rPr>
          <w:rFonts w:ascii="Calibri" w:eastAsia="Calibri" w:hAnsi="Calibri" w:cs="Calibri"/>
          <w:color w:val="000000" w:themeColor="text1"/>
          <w:sz w:val="24"/>
        </w:rPr>
        <w:t xml:space="preserve"> provisions. In addition, you agree to submit to the personal jurisdiction and venue of such courts. Any cause of action by you with respect to our Website or Service must be instituted within one (1) year after the cause of action arose or be forever waived and barred. </w:t>
      </w:r>
    </w:p>
    <w:p w14:paraId="2ED97545" w14:textId="2D518DB3" w:rsidR="00C24472" w:rsidRPr="004140A4" w:rsidRDefault="00516F65">
      <w:pPr>
        <w:tabs>
          <w:tab w:val="left" w:pos="360"/>
        </w:tabs>
        <w:spacing w:after="0" w:line="240" w:lineRule="auto"/>
        <w:rPr>
          <w:rFonts w:ascii="Calibri" w:eastAsia="Calibri" w:hAnsi="Calibri" w:cs="Calibri"/>
          <w:b/>
          <w:color w:val="000000" w:themeColor="text1"/>
          <w:sz w:val="24"/>
        </w:rPr>
      </w:pPr>
      <w:r w:rsidRPr="004140A4">
        <w:rPr>
          <w:rFonts w:ascii="Calibri" w:eastAsia="Calibri" w:hAnsi="Calibri" w:cs="Calibri"/>
          <w:b/>
          <w:color w:val="000000" w:themeColor="text1"/>
          <w:sz w:val="24"/>
        </w:rPr>
        <w:br/>
        <w:t>Limited License</w:t>
      </w:r>
    </w:p>
    <w:p w14:paraId="6774943B" w14:textId="77777777" w:rsidR="00C24472" w:rsidRPr="004140A4" w:rsidRDefault="00516F65">
      <w:pPr>
        <w:tabs>
          <w:tab w:val="left" w:pos="360"/>
        </w:tabs>
        <w:spacing w:after="0" w:line="240" w:lineRule="auto"/>
        <w:rPr>
          <w:rFonts w:ascii="Times New Roman" w:eastAsia="Times New Roman" w:hAnsi="Times New Roman" w:cs="Times New Roman"/>
          <w:color w:val="000000" w:themeColor="text1"/>
          <w:sz w:val="24"/>
        </w:rPr>
      </w:pPr>
      <w:r w:rsidRPr="004140A4">
        <w:rPr>
          <w:rFonts w:ascii="Calibri" w:eastAsia="Calibri" w:hAnsi="Calibri" w:cs="Calibri"/>
          <w:color w:val="000000" w:themeColor="text1"/>
          <w:sz w:val="24"/>
        </w:rPr>
        <w:t xml:space="preserve">[Our Company] grants you a nonexclusive, nontransferable, revocable license to access and use our Website and Services strictly in accordance with this Agreement. Your use of our Website and Services </w:t>
      </w:r>
      <w:r w:rsidR="000D52C0" w:rsidRPr="004140A4">
        <w:rPr>
          <w:rFonts w:ascii="Calibri" w:eastAsia="Calibri" w:hAnsi="Calibri" w:cs="Calibri"/>
          <w:color w:val="000000" w:themeColor="text1"/>
          <w:sz w:val="24"/>
        </w:rPr>
        <w:t>is</w:t>
      </w:r>
      <w:r w:rsidRPr="004140A4">
        <w:rPr>
          <w:rFonts w:ascii="Calibri" w:eastAsia="Calibri" w:hAnsi="Calibri" w:cs="Calibri"/>
          <w:color w:val="000000" w:themeColor="text1"/>
          <w:sz w:val="24"/>
        </w:rPr>
        <w:t xml:space="preserve"> solely for internal, p</w:t>
      </w:r>
      <w:r w:rsidR="000D52C0" w:rsidRPr="004140A4">
        <w:rPr>
          <w:rFonts w:ascii="Calibri" w:eastAsia="Calibri" w:hAnsi="Calibri" w:cs="Calibri"/>
          <w:color w:val="000000" w:themeColor="text1"/>
          <w:sz w:val="24"/>
        </w:rPr>
        <w:t>ersonal, noncommercial purposes</w:t>
      </w:r>
      <w:r w:rsidRPr="004140A4">
        <w:rPr>
          <w:rFonts w:ascii="Calibri" w:eastAsia="Calibri" w:hAnsi="Calibri" w:cs="Calibri"/>
          <w:color w:val="000000" w:themeColor="text1"/>
          <w:sz w:val="24"/>
        </w:rPr>
        <w:t xml:space="preserve"> unless otherwise provided </w:t>
      </w:r>
      <w:r w:rsidR="000D52C0" w:rsidRPr="004140A4">
        <w:rPr>
          <w:rFonts w:ascii="Calibri" w:eastAsia="Calibri" w:hAnsi="Calibri" w:cs="Calibri"/>
          <w:color w:val="000000" w:themeColor="text1"/>
          <w:sz w:val="24"/>
        </w:rPr>
        <w:t xml:space="preserve">for </w:t>
      </w:r>
      <w:r w:rsidRPr="004140A4">
        <w:rPr>
          <w:rFonts w:ascii="Calibri" w:eastAsia="Calibri" w:hAnsi="Calibri" w:cs="Calibri"/>
          <w:color w:val="000000" w:themeColor="text1"/>
          <w:sz w:val="24"/>
        </w:rPr>
        <w:t>in this Agreement. No printout or electronic version of any part of our Website or Services may be used by you in any litigation or arbitration matter whatsoever under any circumstances.</w:t>
      </w:r>
    </w:p>
    <w:p w14:paraId="7E67962A" w14:textId="77777777" w:rsidR="00C24472" w:rsidRPr="004140A4" w:rsidRDefault="00516F65">
      <w:pPr>
        <w:tabs>
          <w:tab w:val="left" w:pos="360"/>
        </w:tabs>
        <w:spacing w:after="0" w:line="240" w:lineRule="auto"/>
        <w:rPr>
          <w:rFonts w:ascii="Calibri" w:eastAsia="Calibri" w:hAnsi="Calibri" w:cs="Calibri"/>
          <w:b/>
          <w:color w:val="000000" w:themeColor="text1"/>
          <w:sz w:val="24"/>
        </w:rPr>
      </w:pPr>
      <w:r w:rsidRPr="004140A4">
        <w:rPr>
          <w:rFonts w:ascii="Calibri" w:eastAsia="Calibri" w:hAnsi="Calibri" w:cs="Calibri"/>
          <w:b/>
          <w:color w:val="000000" w:themeColor="text1"/>
          <w:sz w:val="24"/>
        </w:rPr>
        <w:br/>
        <w:t>Legal Compliance</w:t>
      </w:r>
    </w:p>
    <w:p w14:paraId="66F8B753"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You agree to comply with all applicable domestic and international laws, statutes, ordinances, and regulations regarding your use of our Website, Content, Services, and any software provided therein.</w:t>
      </w:r>
    </w:p>
    <w:p w14:paraId="6E9DE4E9" w14:textId="77777777" w:rsidR="00C24472" w:rsidRPr="004140A4" w:rsidRDefault="00516F65">
      <w:pPr>
        <w:tabs>
          <w:tab w:val="left" w:pos="360"/>
        </w:tabs>
        <w:spacing w:after="0" w:line="240" w:lineRule="auto"/>
        <w:rPr>
          <w:rFonts w:ascii="Calibri" w:eastAsia="Calibri" w:hAnsi="Calibri" w:cs="Calibri"/>
          <w:color w:val="000000" w:themeColor="text1"/>
          <w:sz w:val="24"/>
        </w:rPr>
      </w:pPr>
      <w:r w:rsidRPr="004140A4">
        <w:rPr>
          <w:rFonts w:ascii="Calibri" w:eastAsia="Calibri" w:hAnsi="Calibri" w:cs="Calibri"/>
          <w:b/>
          <w:color w:val="000000" w:themeColor="text1"/>
          <w:sz w:val="24"/>
        </w:rPr>
        <w:br/>
        <w:t>Our Relationship to You</w:t>
      </w:r>
    </w:p>
    <w:p w14:paraId="3A639EDA"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 xml:space="preserve">This Agreement in no way creates any agency, partnership, joint venture, </w:t>
      </w:r>
      <w:r w:rsidR="000D52C0" w:rsidRPr="004140A4">
        <w:rPr>
          <w:rFonts w:ascii="Calibri" w:eastAsia="Calibri" w:hAnsi="Calibri" w:cs="Calibri"/>
          <w:color w:val="000000" w:themeColor="text1"/>
          <w:sz w:val="24"/>
        </w:rPr>
        <w:t xml:space="preserve">or </w:t>
      </w:r>
      <w:r w:rsidRPr="004140A4">
        <w:rPr>
          <w:rFonts w:ascii="Calibri" w:eastAsia="Calibri" w:hAnsi="Calibri" w:cs="Calibri"/>
          <w:color w:val="000000" w:themeColor="text1"/>
          <w:sz w:val="24"/>
        </w:rPr>
        <w:t>employee-employer or franchisor-franchisee relationship between you and [Our Company].</w:t>
      </w:r>
    </w:p>
    <w:p w14:paraId="1AD1F3BB" w14:textId="77777777" w:rsidR="00C24472" w:rsidRPr="004140A4" w:rsidRDefault="00516F65">
      <w:pPr>
        <w:tabs>
          <w:tab w:val="left" w:pos="360"/>
        </w:tabs>
        <w:spacing w:after="0" w:line="240" w:lineRule="auto"/>
        <w:rPr>
          <w:rFonts w:ascii="Calibri" w:eastAsia="Calibri" w:hAnsi="Calibri" w:cs="Calibri"/>
          <w:b/>
          <w:color w:val="000000" w:themeColor="text1"/>
          <w:sz w:val="24"/>
        </w:rPr>
      </w:pPr>
      <w:r w:rsidRPr="004140A4">
        <w:rPr>
          <w:rFonts w:ascii="Calibri" w:eastAsia="Calibri" w:hAnsi="Calibri" w:cs="Calibri"/>
          <w:b/>
          <w:color w:val="000000" w:themeColor="text1"/>
          <w:sz w:val="24"/>
        </w:rPr>
        <w:br/>
        <w:t>Our Intellectual Property</w:t>
      </w:r>
    </w:p>
    <w:p w14:paraId="037FFAF2"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 xml:space="preserve">Our Website may contain our service marks or trademarks as well as those of our affiliates or other companies in the form of words, graphics, and logos. Your use of our Website or Services </w:t>
      </w:r>
      <w:r w:rsidRPr="004140A4">
        <w:rPr>
          <w:rFonts w:ascii="Calibri" w:eastAsia="Calibri" w:hAnsi="Calibri" w:cs="Calibri"/>
          <w:color w:val="000000" w:themeColor="text1"/>
          <w:sz w:val="24"/>
        </w:rPr>
        <w:lastRenderedPageBreak/>
        <w:t xml:space="preserve">does not constitute any right or license for you to use our service marks or trademarks without the prior written permission of [Our Company]. </w:t>
      </w:r>
    </w:p>
    <w:p w14:paraId="5FCAB741" w14:textId="77777777" w:rsidR="00C24472" w:rsidRPr="004140A4" w:rsidRDefault="00516F65">
      <w:pPr>
        <w:spacing w:before="100" w:after="0" w:line="240" w:lineRule="auto"/>
        <w:rPr>
          <w:rFonts w:ascii="Arial" w:eastAsia="Arial" w:hAnsi="Arial" w:cs="Arial"/>
          <w:color w:val="000000" w:themeColor="text1"/>
          <w:sz w:val="15"/>
        </w:rPr>
      </w:pPr>
      <w:r w:rsidRPr="004140A4">
        <w:rPr>
          <w:rFonts w:ascii="Calibri" w:eastAsia="Calibri" w:hAnsi="Calibri" w:cs="Calibri"/>
          <w:color w:val="000000" w:themeColor="text1"/>
          <w:sz w:val="24"/>
        </w:rPr>
        <w:t xml:space="preserve">Our Content, as found within our Website and Services, is protected under United States and foreign copyrights. </w:t>
      </w:r>
      <w:r w:rsidR="000D52C0" w:rsidRPr="004140A4">
        <w:rPr>
          <w:rFonts w:ascii="Calibri" w:eastAsia="Calibri" w:hAnsi="Calibri" w:cs="Calibri"/>
          <w:color w:val="000000" w:themeColor="text1"/>
          <w:sz w:val="24"/>
        </w:rPr>
        <w:t>The c</w:t>
      </w:r>
      <w:r w:rsidRPr="004140A4">
        <w:rPr>
          <w:rFonts w:ascii="Calibri" w:eastAsia="Calibri" w:hAnsi="Calibri" w:cs="Calibri"/>
          <w:color w:val="000000" w:themeColor="text1"/>
          <w:sz w:val="24"/>
        </w:rPr>
        <w:t xml:space="preserve">opying, </w:t>
      </w:r>
      <w:r w:rsidR="00390126" w:rsidRPr="004140A4">
        <w:rPr>
          <w:rFonts w:ascii="Calibri" w:eastAsia="Calibri" w:hAnsi="Calibri" w:cs="Calibri"/>
          <w:color w:val="000000" w:themeColor="text1"/>
          <w:sz w:val="24"/>
        </w:rPr>
        <w:t xml:space="preserve">redistribution, use, or publication </w:t>
      </w:r>
      <w:r w:rsidRPr="004140A4">
        <w:rPr>
          <w:rFonts w:ascii="Calibri" w:eastAsia="Calibri" w:hAnsi="Calibri" w:cs="Calibri"/>
          <w:color w:val="000000" w:themeColor="text1"/>
          <w:sz w:val="24"/>
        </w:rPr>
        <w:t>by you of any such Content is strictly prohibited. Your use of our Website and Services does not grant you any ownership rights to our Content.</w:t>
      </w:r>
    </w:p>
    <w:p w14:paraId="7EE5324B" w14:textId="61DD7703" w:rsidR="00C24472" w:rsidRPr="004140A4" w:rsidRDefault="00516F65">
      <w:pPr>
        <w:spacing w:after="0" w:line="240" w:lineRule="auto"/>
        <w:rPr>
          <w:rFonts w:ascii="Calibri" w:eastAsia="Calibri" w:hAnsi="Calibri" w:cs="Calibri"/>
          <w:b/>
          <w:color w:val="000000" w:themeColor="text1"/>
          <w:sz w:val="24"/>
        </w:rPr>
      </w:pPr>
      <w:r w:rsidRPr="004140A4">
        <w:rPr>
          <w:rFonts w:ascii="Calibri" w:eastAsia="Calibri" w:hAnsi="Calibri" w:cs="Calibri"/>
          <w:color w:val="000000" w:themeColor="text1"/>
          <w:sz w:val="24"/>
        </w:rPr>
        <w:br/>
      </w:r>
      <w:r w:rsidRPr="004140A4">
        <w:rPr>
          <w:rFonts w:ascii="Calibri" w:eastAsia="Calibri" w:hAnsi="Calibri" w:cs="Calibri"/>
          <w:b/>
          <w:color w:val="000000" w:themeColor="text1"/>
          <w:sz w:val="24"/>
        </w:rPr>
        <w:t>Eligibility and Registration for Membership</w:t>
      </w:r>
      <w:r w:rsidRPr="004140A4">
        <w:rPr>
          <w:rFonts w:ascii="Calibri" w:eastAsia="Calibri" w:hAnsi="Calibri" w:cs="Calibri"/>
          <w:b/>
          <w:color w:val="000000" w:themeColor="text1"/>
          <w:sz w:val="24"/>
        </w:rPr>
        <w:br/>
      </w:r>
      <w:r w:rsidRPr="004140A4">
        <w:rPr>
          <w:rFonts w:ascii="Calibri" w:eastAsia="Calibri" w:hAnsi="Calibri" w:cs="Calibri"/>
          <w:color w:val="000000" w:themeColor="text1"/>
          <w:sz w:val="24"/>
        </w:rPr>
        <w:t>To use our Services</w:t>
      </w:r>
      <w:r w:rsidR="000D52C0"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you must register with our Website to become a Member. Your Membership is not transferable or assignable and is void where prohibited. Our Website and Services are intended solely for Users who are at least </w:t>
      </w:r>
      <w:r w:rsidR="00EF575E" w:rsidRPr="004140A4">
        <w:rPr>
          <w:rFonts w:ascii="Calibri" w:eastAsia="Calibri" w:hAnsi="Calibri" w:cs="Calibri"/>
          <w:color w:val="000000" w:themeColor="text1"/>
          <w:sz w:val="24"/>
        </w:rPr>
        <w:t>13</w:t>
      </w:r>
      <w:r w:rsidRPr="004140A4">
        <w:rPr>
          <w:rFonts w:ascii="Calibri" w:eastAsia="Calibri" w:hAnsi="Calibri" w:cs="Calibri"/>
          <w:color w:val="000000" w:themeColor="text1"/>
          <w:sz w:val="24"/>
        </w:rPr>
        <w:t xml:space="preserve"> years of age or older. Any registration by, use of, or access to our Website by anyone under that age is unauthorized, unlicensed, and in violation of these Terms and Conditions. By using our Website and/or Services</w:t>
      </w:r>
      <w:r w:rsidR="000D52C0"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you represent and warrant that you are </w:t>
      </w:r>
      <w:r w:rsidR="00EF575E" w:rsidRPr="004140A4">
        <w:rPr>
          <w:rFonts w:ascii="Calibri" w:eastAsia="Calibri" w:hAnsi="Calibri" w:cs="Calibri"/>
          <w:color w:val="000000" w:themeColor="text1"/>
          <w:sz w:val="24"/>
        </w:rPr>
        <w:t>13</w:t>
      </w:r>
      <w:r w:rsidRPr="004140A4">
        <w:rPr>
          <w:rFonts w:ascii="Calibri" w:eastAsia="Calibri" w:hAnsi="Calibri" w:cs="Calibri"/>
          <w:color w:val="000000" w:themeColor="text1"/>
          <w:sz w:val="24"/>
        </w:rPr>
        <w:t xml:space="preserve"> years of age or older and agree to abide by all the terms and conditions of this Agreement. [Our Company] has sole right and discretion to determine whether to accept a </w:t>
      </w:r>
      <w:proofErr w:type="gramStart"/>
      <w:r w:rsidRPr="004140A4">
        <w:rPr>
          <w:rFonts w:ascii="Calibri" w:eastAsia="Calibri" w:hAnsi="Calibri" w:cs="Calibri"/>
          <w:color w:val="000000" w:themeColor="text1"/>
          <w:sz w:val="24"/>
        </w:rPr>
        <w:t>Member, and</w:t>
      </w:r>
      <w:proofErr w:type="gramEnd"/>
      <w:r w:rsidRPr="004140A4">
        <w:rPr>
          <w:rFonts w:ascii="Calibri" w:eastAsia="Calibri" w:hAnsi="Calibri" w:cs="Calibri"/>
          <w:color w:val="000000" w:themeColor="text1"/>
          <w:sz w:val="24"/>
        </w:rPr>
        <w:t xml:space="preserve"> may reject a Member’s registration with or without explanation.</w:t>
      </w:r>
    </w:p>
    <w:p w14:paraId="39C766DA" w14:textId="77777777" w:rsidR="000D52C0" w:rsidRPr="004140A4" w:rsidRDefault="00516F65" w:rsidP="000D52C0">
      <w:p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 xml:space="preserve">When you complete the registration process, you will receive a password that will allow you to access our Services. You agree to maintain the confidentiality of your password and are fully responsible for all liability and damages resulting from your failure to maintain that confidentiality </w:t>
      </w:r>
      <w:r w:rsidR="000D52C0" w:rsidRPr="004140A4">
        <w:rPr>
          <w:rFonts w:ascii="Calibri" w:eastAsia="Calibri" w:hAnsi="Calibri" w:cs="Calibri"/>
          <w:color w:val="000000" w:themeColor="text1"/>
          <w:sz w:val="24"/>
        </w:rPr>
        <w:t>as well as</w:t>
      </w:r>
      <w:r w:rsidRPr="004140A4">
        <w:rPr>
          <w:rFonts w:ascii="Calibri" w:eastAsia="Calibri" w:hAnsi="Calibri" w:cs="Calibri"/>
          <w:color w:val="000000" w:themeColor="text1"/>
          <w:sz w:val="24"/>
        </w:rPr>
        <w:t xml:space="preserve"> all activities that occur through the use of your password. </w:t>
      </w:r>
    </w:p>
    <w:p w14:paraId="31C1798F" w14:textId="77777777" w:rsidR="00C24472" w:rsidRPr="004140A4" w:rsidRDefault="00516F65" w:rsidP="000D52C0">
      <w:p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You agree to immediately notify us of any unauthorized use of your password or any other breach of security. You agree that our Website cannot and will not be liable for any loss or damage arising from your failure to comply with password security as discussed herein.</w:t>
      </w:r>
    </w:p>
    <w:p w14:paraId="66613DE9" w14:textId="77777777" w:rsidR="00C24472" w:rsidRPr="004140A4" w:rsidRDefault="00516F65">
      <w:pPr>
        <w:tabs>
          <w:tab w:val="left" w:pos="360"/>
        </w:tabs>
        <w:spacing w:after="0" w:line="240" w:lineRule="auto"/>
        <w:rPr>
          <w:rFonts w:ascii="Calibri" w:eastAsia="Calibri" w:hAnsi="Calibri" w:cs="Calibri"/>
          <w:b/>
          <w:color w:val="000000" w:themeColor="text1"/>
          <w:sz w:val="24"/>
        </w:rPr>
      </w:pPr>
      <w:r w:rsidRPr="004140A4">
        <w:rPr>
          <w:rFonts w:ascii="Calibri" w:eastAsia="Calibri" w:hAnsi="Calibri" w:cs="Calibri"/>
          <w:b/>
          <w:color w:val="000000" w:themeColor="text1"/>
          <w:sz w:val="24"/>
        </w:rPr>
        <w:br/>
        <w:t>Errors, Corrections, and Changes</w:t>
      </w:r>
    </w:p>
    <w:p w14:paraId="3B91011E"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 xml:space="preserve">We do not represent or otherwise warrant that </w:t>
      </w:r>
      <w:r w:rsidR="000D52C0" w:rsidRPr="004140A4">
        <w:rPr>
          <w:rFonts w:ascii="Calibri" w:eastAsia="Calibri" w:hAnsi="Calibri" w:cs="Calibri"/>
          <w:color w:val="000000" w:themeColor="text1"/>
          <w:sz w:val="24"/>
        </w:rPr>
        <w:t xml:space="preserve">our Website will be error-free or </w:t>
      </w:r>
      <w:r w:rsidRPr="004140A4">
        <w:rPr>
          <w:rFonts w:ascii="Calibri" w:eastAsia="Calibri" w:hAnsi="Calibri" w:cs="Calibri"/>
          <w:color w:val="000000" w:themeColor="text1"/>
          <w:sz w:val="24"/>
        </w:rPr>
        <w:t xml:space="preserve">free from viruses or other harmful components, or that we will correct any errors. We do not represent or otherwise warrant that the information available on or through our Website will be correct, accurate, timely, or otherwise reliable. </w:t>
      </w:r>
    </w:p>
    <w:p w14:paraId="44E49DD6"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 xml:space="preserve">[Our Company] reserves the right </w:t>
      </w:r>
      <w:r w:rsidR="005D6409" w:rsidRPr="004140A4">
        <w:rPr>
          <w:rFonts w:ascii="Calibri" w:eastAsia="Calibri" w:hAnsi="Calibri" w:cs="Calibri"/>
          <w:color w:val="000000" w:themeColor="text1"/>
          <w:sz w:val="24"/>
        </w:rPr>
        <w:t>at</w:t>
      </w:r>
      <w:r w:rsidRPr="004140A4">
        <w:rPr>
          <w:rFonts w:ascii="Calibri" w:eastAsia="Calibri" w:hAnsi="Calibri" w:cs="Calibri"/>
          <w:color w:val="000000" w:themeColor="text1"/>
          <w:sz w:val="24"/>
        </w:rPr>
        <w:t xml:space="preserve"> our sole discretion to change any </w:t>
      </w:r>
      <w:r w:rsidR="0024409C" w:rsidRPr="004140A4">
        <w:rPr>
          <w:rFonts w:ascii="Calibri" w:eastAsia="Calibri" w:hAnsi="Calibri" w:cs="Calibri"/>
          <w:color w:val="000000" w:themeColor="text1"/>
          <w:sz w:val="24"/>
        </w:rPr>
        <w:t>content</w:t>
      </w:r>
      <w:r w:rsidRPr="004140A4">
        <w:rPr>
          <w:rFonts w:ascii="Calibri" w:eastAsia="Calibri" w:hAnsi="Calibri" w:cs="Calibri"/>
          <w:color w:val="000000" w:themeColor="text1"/>
          <w:sz w:val="24"/>
        </w:rPr>
        <w:t xml:space="preserve">, software, and other items used or contained in our Website or Services at any time without notice. </w:t>
      </w:r>
    </w:p>
    <w:p w14:paraId="1187EE97"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b/>
          <w:color w:val="000000" w:themeColor="text1"/>
          <w:sz w:val="24"/>
        </w:rPr>
        <w:br/>
        <w:t>Disclaimer</w:t>
      </w:r>
    </w:p>
    <w:p w14:paraId="26D8D426" w14:textId="77777777" w:rsidR="00C24472" w:rsidRPr="004140A4" w:rsidRDefault="00E904D8" w:rsidP="00593A9C">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Our Website publishes</w:t>
      </w:r>
      <w:r w:rsidR="00516F65" w:rsidRPr="004140A4">
        <w:rPr>
          <w:rFonts w:ascii="Calibri" w:eastAsia="Calibri" w:hAnsi="Calibri" w:cs="Calibri"/>
          <w:color w:val="000000" w:themeColor="text1"/>
          <w:sz w:val="24"/>
        </w:rPr>
        <w:t xml:space="preserve"> content supplied by third parties, Users, </w:t>
      </w:r>
      <w:r w:rsidR="00726F17" w:rsidRPr="004140A4">
        <w:rPr>
          <w:rFonts w:ascii="Calibri" w:eastAsia="Calibri" w:hAnsi="Calibri" w:cs="Calibri"/>
          <w:color w:val="000000" w:themeColor="text1"/>
          <w:sz w:val="24"/>
        </w:rPr>
        <w:t>a</w:t>
      </w:r>
      <w:r w:rsidR="00516F65" w:rsidRPr="004140A4">
        <w:rPr>
          <w:rFonts w:ascii="Calibri" w:eastAsia="Calibri" w:hAnsi="Calibri" w:cs="Calibri"/>
          <w:color w:val="000000" w:themeColor="text1"/>
          <w:sz w:val="24"/>
        </w:rPr>
        <w:t xml:space="preserve">dvertisers, </w:t>
      </w:r>
      <w:r w:rsidR="00726F17" w:rsidRPr="004140A4">
        <w:rPr>
          <w:rFonts w:ascii="Calibri" w:eastAsia="Calibri" w:hAnsi="Calibri" w:cs="Calibri"/>
          <w:color w:val="000000" w:themeColor="text1"/>
          <w:sz w:val="24"/>
        </w:rPr>
        <w:t>m</w:t>
      </w:r>
      <w:r w:rsidR="00516F65" w:rsidRPr="004140A4">
        <w:rPr>
          <w:rFonts w:ascii="Calibri" w:eastAsia="Calibri" w:hAnsi="Calibri" w:cs="Calibri"/>
          <w:color w:val="000000" w:themeColor="text1"/>
          <w:sz w:val="24"/>
        </w:rPr>
        <w:t>erchants</w:t>
      </w:r>
      <w:r w:rsidR="008F713F" w:rsidRPr="004140A4">
        <w:rPr>
          <w:rFonts w:ascii="Calibri" w:eastAsia="Calibri" w:hAnsi="Calibri" w:cs="Calibri"/>
          <w:color w:val="000000" w:themeColor="text1"/>
          <w:sz w:val="24"/>
        </w:rPr>
        <w:t>,</w:t>
      </w:r>
      <w:r w:rsidR="00516F65" w:rsidRPr="004140A4">
        <w:rPr>
          <w:rFonts w:ascii="Calibri" w:eastAsia="Calibri" w:hAnsi="Calibri" w:cs="Calibri"/>
          <w:color w:val="000000" w:themeColor="text1"/>
          <w:sz w:val="24"/>
        </w:rPr>
        <w:t xml:space="preserve"> and </w:t>
      </w:r>
      <w:r w:rsidR="00726F17" w:rsidRPr="004140A4">
        <w:rPr>
          <w:rFonts w:ascii="Calibri" w:eastAsia="Calibri" w:hAnsi="Calibri" w:cs="Calibri"/>
          <w:color w:val="000000" w:themeColor="text1"/>
          <w:sz w:val="24"/>
        </w:rPr>
        <w:t>s</w:t>
      </w:r>
      <w:r w:rsidR="00BE3300" w:rsidRPr="004140A4">
        <w:rPr>
          <w:rFonts w:ascii="Calibri" w:eastAsia="Calibri" w:hAnsi="Calibri" w:cs="Calibri"/>
          <w:color w:val="000000" w:themeColor="text1"/>
          <w:sz w:val="24"/>
        </w:rPr>
        <w:t>ponsors. Accordingly, [O</w:t>
      </w:r>
      <w:r w:rsidR="00512363" w:rsidRPr="004140A4">
        <w:rPr>
          <w:rFonts w:ascii="Calibri" w:eastAsia="Calibri" w:hAnsi="Calibri" w:cs="Calibri"/>
          <w:color w:val="000000" w:themeColor="text1"/>
          <w:sz w:val="24"/>
        </w:rPr>
        <w:t>ur</w:t>
      </w:r>
      <w:r w:rsidR="00BE3300" w:rsidRPr="004140A4">
        <w:rPr>
          <w:rFonts w:ascii="Calibri" w:eastAsia="Calibri" w:hAnsi="Calibri" w:cs="Calibri"/>
          <w:color w:val="000000" w:themeColor="text1"/>
          <w:sz w:val="24"/>
        </w:rPr>
        <w:t xml:space="preserve"> </w:t>
      </w:r>
      <w:r w:rsidR="00512363" w:rsidRPr="004140A4">
        <w:rPr>
          <w:rFonts w:ascii="Calibri" w:eastAsia="Calibri" w:hAnsi="Calibri" w:cs="Calibri"/>
          <w:color w:val="000000" w:themeColor="text1"/>
          <w:sz w:val="24"/>
        </w:rPr>
        <w:t>Company</w:t>
      </w:r>
      <w:r w:rsidR="00516F65" w:rsidRPr="004140A4">
        <w:rPr>
          <w:rFonts w:ascii="Calibri" w:eastAsia="Calibri" w:hAnsi="Calibri" w:cs="Calibri"/>
          <w:color w:val="000000" w:themeColor="text1"/>
          <w:sz w:val="24"/>
        </w:rPr>
        <w:t xml:space="preserve">] has no editorial control </w:t>
      </w:r>
      <w:r w:rsidR="008F713F" w:rsidRPr="004140A4">
        <w:rPr>
          <w:rFonts w:ascii="Calibri" w:eastAsia="Calibri" w:hAnsi="Calibri" w:cs="Calibri"/>
          <w:color w:val="000000" w:themeColor="text1"/>
          <w:sz w:val="24"/>
        </w:rPr>
        <w:t>over such content. Any opinions</w:t>
      </w:r>
      <w:r w:rsidR="00516F65" w:rsidRPr="004140A4">
        <w:rPr>
          <w:rFonts w:ascii="Calibri" w:eastAsia="Calibri" w:hAnsi="Calibri" w:cs="Calibri"/>
          <w:color w:val="000000" w:themeColor="text1"/>
          <w:sz w:val="24"/>
        </w:rPr>
        <w:t xml:space="preserve"> or other information or content expressed or made available by third parties, including information providers, Users</w:t>
      </w:r>
      <w:r w:rsidR="008F713F" w:rsidRPr="004140A4">
        <w:rPr>
          <w:rFonts w:ascii="Calibri" w:eastAsia="Calibri" w:hAnsi="Calibri" w:cs="Calibri"/>
          <w:color w:val="000000" w:themeColor="text1"/>
          <w:sz w:val="24"/>
        </w:rPr>
        <w:t>,</w:t>
      </w:r>
      <w:r w:rsidR="00516F65" w:rsidRPr="004140A4">
        <w:rPr>
          <w:rFonts w:ascii="Calibri" w:eastAsia="Calibri" w:hAnsi="Calibri" w:cs="Calibri"/>
          <w:color w:val="000000" w:themeColor="text1"/>
          <w:sz w:val="24"/>
        </w:rPr>
        <w:t xml:space="preserve"> or any other user of our Website, are those of the respectiv</w:t>
      </w:r>
      <w:r w:rsidR="00BE3300" w:rsidRPr="004140A4">
        <w:rPr>
          <w:rFonts w:ascii="Calibri" w:eastAsia="Calibri" w:hAnsi="Calibri" w:cs="Calibri"/>
          <w:color w:val="000000" w:themeColor="text1"/>
          <w:sz w:val="24"/>
        </w:rPr>
        <w:t>e author(s) and not of [</w:t>
      </w:r>
      <w:r w:rsidR="001D3A18" w:rsidRPr="004140A4">
        <w:rPr>
          <w:rFonts w:ascii="Calibri" w:eastAsia="Calibri" w:hAnsi="Calibri" w:cs="Calibri"/>
          <w:color w:val="000000" w:themeColor="text1"/>
          <w:sz w:val="24"/>
        </w:rPr>
        <w:t>Our Company</w:t>
      </w:r>
      <w:r w:rsidR="00BE3300" w:rsidRPr="004140A4">
        <w:rPr>
          <w:rFonts w:ascii="Calibri" w:eastAsia="Calibri" w:hAnsi="Calibri" w:cs="Calibri"/>
          <w:color w:val="000000" w:themeColor="text1"/>
          <w:sz w:val="24"/>
        </w:rPr>
        <w:t>]. [</w:t>
      </w:r>
      <w:r w:rsidR="001D3A18" w:rsidRPr="004140A4">
        <w:rPr>
          <w:rFonts w:ascii="Calibri" w:eastAsia="Calibri" w:hAnsi="Calibri" w:cs="Calibri"/>
          <w:color w:val="000000" w:themeColor="text1"/>
          <w:sz w:val="24"/>
        </w:rPr>
        <w:t>Our Company</w:t>
      </w:r>
      <w:r w:rsidR="00516F65" w:rsidRPr="004140A4">
        <w:rPr>
          <w:rFonts w:ascii="Calibri" w:eastAsia="Calibri" w:hAnsi="Calibri" w:cs="Calibri"/>
          <w:color w:val="000000" w:themeColor="text1"/>
          <w:sz w:val="24"/>
        </w:rPr>
        <w:t xml:space="preserve">] does not guarantee </w:t>
      </w:r>
      <w:r w:rsidR="008F713F" w:rsidRPr="004140A4">
        <w:rPr>
          <w:rFonts w:ascii="Calibri" w:eastAsia="Calibri" w:hAnsi="Calibri" w:cs="Calibri"/>
          <w:color w:val="000000" w:themeColor="text1"/>
          <w:sz w:val="24"/>
        </w:rPr>
        <w:t xml:space="preserve">the </w:t>
      </w:r>
      <w:r w:rsidR="00516F65" w:rsidRPr="004140A4">
        <w:rPr>
          <w:rFonts w:ascii="Calibri" w:eastAsia="Calibri" w:hAnsi="Calibri" w:cs="Calibri"/>
          <w:color w:val="000000" w:themeColor="text1"/>
          <w:sz w:val="24"/>
        </w:rPr>
        <w:t>accuracy, completeness, merchantability</w:t>
      </w:r>
      <w:r w:rsidR="008F713F" w:rsidRPr="004140A4">
        <w:rPr>
          <w:rFonts w:ascii="Calibri" w:eastAsia="Calibri" w:hAnsi="Calibri" w:cs="Calibri"/>
          <w:color w:val="000000" w:themeColor="text1"/>
          <w:sz w:val="24"/>
        </w:rPr>
        <w:t>,</w:t>
      </w:r>
      <w:r w:rsidR="00516F65" w:rsidRPr="004140A4">
        <w:rPr>
          <w:rFonts w:ascii="Calibri" w:eastAsia="Calibri" w:hAnsi="Calibri" w:cs="Calibri"/>
          <w:color w:val="000000" w:themeColor="text1"/>
          <w:sz w:val="24"/>
        </w:rPr>
        <w:t xml:space="preserve"> or fitness for any particular purpose nor </w:t>
      </w:r>
      <w:r w:rsidR="008F713F" w:rsidRPr="004140A4">
        <w:rPr>
          <w:rFonts w:ascii="Calibri" w:eastAsia="Calibri" w:hAnsi="Calibri" w:cs="Calibri"/>
          <w:color w:val="000000" w:themeColor="text1"/>
          <w:sz w:val="24"/>
        </w:rPr>
        <w:t xml:space="preserve">the </w:t>
      </w:r>
      <w:r w:rsidR="00516F65" w:rsidRPr="004140A4">
        <w:rPr>
          <w:rFonts w:ascii="Calibri" w:eastAsia="Calibri" w:hAnsi="Calibri" w:cs="Calibri"/>
          <w:color w:val="000000" w:themeColor="text1"/>
          <w:sz w:val="24"/>
        </w:rPr>
        <w:t>legality of any content provided by any of these parties.</w:t>
      </w:r>
    </w:p>
    <w:p w14:paraId="674F7F9B" w14:textId="77777777" w:rsidR="00C24472" w:rsidRPr="004140A4" w:rsidRDefault="00C24472" w:rsidP="00593A9C">
      <w:pPr>
        <w:spacing w:after="0" w:line="240" w:lineRule="auto"/>
        <w:rPr>
          <w:rFonts w:ascii="Calibri" w:eastAsia="Calibri" w:hAnsi="Calibri" w:cs="Calibri"/>
          <w:color w:val="000000" w:themeColor="text1"/>
          <w:sz w:val="24"/>
        </w:rPr>
      </w:pPr>
    </w:p>
    <w:p w14:paraId="6FDF5A49" w14:textId="77777777" w:rsidR="00C24472" w:rsidRPr="004140A4" w:rsidRDefault="00516F65" w:rsidP="00593A9C">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lastRenderedPageBreak/>
        <w:t xml:space="preserve">You understand that we do not operate or control the products or services offered by </w:t>
      </w:r>
      <w:r w:rsidR="00CF01C1" w:rsidRPr="004140A4">
        <w:rPr>
          <w:rFonts w:ascii="Calibri" w:eastAsia="Calibri" w:hAnsi="Calibri" w:cs="Calibri"/>
          <w:color w:val="000000" w:themeColor="text1"/>
          <w:sz w:val="24"/>
        </w:rPr>
        <w:t xml:space="preserve">third-party </w:t>
      </w:r>
      <w:r w:rsidR="00726F17" w:rsidRPr="004140A4">
        <w:rPr>
          <w:rFonts w:ascii="Calibri" w:eastAsia="Calibri" w:hAnsi="Calibri" w:cs="Calibri"/>
          <w:color w:val="000000" w:themeColor="text1"/>
          <w:sz w:val="24"/>
        </w:rPr>
        <w:t>m</w:t>
      </w:r>
      <w:r w:rsidRPr="004140A4">
        <w:rPr>
          <w:rFonts w:ascii="Calibri" w:eastAsia="Calibri" w:hAnsi="Calibri" w:cs="Calibri"/>
          <w:color w:val="000000" w:themeColor="text1"/>
          <w:sz w:val="24"/>
        </w:rPr>
        <w:t xml:space="preserve">erchants. </w:t>
      </w:r>
      <w:r w:rsidR="00DE3F31" w:rsidRPr="004140A4">
        <w:rPr>
          <w:rFonts w:ascii="Calibri" w:eastAsia="Calibri" w:hAnsi="Calibri" w:cs="Calibri"/>
          <w:color w:val="000000" w:themeColor="text1"/>
          <w:sz w:val="24"/>
        </w:rPr>
        <w:t>These m</w:t>
      </w:r>
      <w:r w:rsidRPr="004140A4">
        <w:rPr>
          <w:rFonts w:ascii="Calibri" w:eastAsia="Calibri" w:hAnsi="Calibri" w:cs="Calibri"/>
          <w:color w:val="000000" w:themeColor="text1"/>
          <w:sz w:val="24"/>
        </w:rPr>
        <w:t xml:space="preserve">erchants are responsible for all aspects of order processing, fulfillment, billing, and customer service. We are not a party to the transactions entered into between you and </w:t>
      </w:r>
      <w:r w:rsidR="00726F17" w:rsidRPr="004140A4">
        <w:rPr>
          <w:rFonts w:ascii="Calibri" w:eastAsia="Calibri" w:hAnsi="Calibri" w:cs="Calibri"/>
          <w:color w:val="000000" w:themeColor="text1"/>
          <w:sz w:val="24"/>
        </w:rPr>
        <w:t>m</w:t>
      </w:r>
      <w:r w:rsidRPr="004140A4">
        <w:rPr>
          <w:rFonts w:ascii="Calibri" w:eastAsia="Calibri" w:hAnsi="Calibri" w:cs="Calibri"/>
          <w:color w:val="000000" w:themeColor="text1"/>
          <w:sz w:val="24"/>
        </w:rPr>
        <w:t xml:space="preserve">erchants. You agree that use of or purchase from such </w:t>
      </w:r>
      <w:r w:rsidR="00726F17" w:rsidRPr="004140A4">
        <w:rPr>
          <w:rFonts w:ascii="Calibri" w:eastAsia="Calibri" w:hAnsi="Calibri" w:cs="Calibri"/>
          <w:color w:val="000000" w:themeColor="text1"/>
          <w:sz w:val="24"/>
        </w:rPr>
        <w:t>m</w:t>
      </w:r>
      <w:r w:rsidRPr="004140A4">
        <w:rPr>
          <w:rFonts w:ascii="Calibri" w:eastAsia="Calibri" w:hAnsi="Calibri" w:cs="Calibri"/>
          <w:color w:val="000000" w:themeColor="text1"/>
          <w:sz w:val="24"/>
        </w:rPr>
        <w:t xml:space="preserve">erchants is AT YOUR SOLE RISK AND WITHOUT WARRANTIES OF ANY KIND BY US. All rules, legal documents (including privacy policies), and operating procedures of </w:t>
      </w:r>
      <w:r w:rsidR="00726F17" w:rsidRPr="004140A4">
        <w:rPr>
          <w:rFonts w:ascii="Calibri" w:eastAsia="Calibri" w:hAnsi="Calibri" w:cs="Calibri"/>
          <w:color w:val="000000" w:themeColor="text1"/>
          <w:sz w:val="24"/>
        </w:rPr>
        <w:t>m</w:t>
      </w:r>
      <w:r w:rsidRPr="004140A4">
        <w:rPr>
          <w:rFonts w:ascii="Calibri" w:eastAsia="Calibri" w:hAnsi="Calibri" w:cs="Calibri"/>
          <w:color w:val="000000" w:themeColor="text1"/>
          <w:sz w:val="24"/>
        </w:rPr>
        <w:t xml:space="preserve">erchants will apply to you while on any </w:t>
      </w:r>
      <w:r w:rsidR="00726F17" w:rsidRPr="004140A4">
        <w:rPr>
          <w:rFonts w:ascii="Calibri" w:eastAsia="Calibri" w:hAnsi="Calibri" w:cs="Calibri"/>
          <w:color w:val="000000" w:themeColor="text1"/>
          <w:sz w:val="24"/>
        </w:rPr>
        <w:t>m</w:t>
      </w:r>
      <w:r w:rsidRPr="004140A4">
        <w:rPr>
          <w:rFonts w:ascii="Calibri" w:eastAsia="Calibri" w:hAnsi="Calibri" w:cs="Calibri"/>
          <w:color w:val="000000" w:themeColor="text1"/>
          <w:sz w:val="24"/>
        </w:rPr>
        <w:t xml:space="preserve">erchant websites. </w:t>
      </w:r>
    </w:p>
    <w:p w14:paraId="6697A1D2" w14:textId="77777777" w:rsidR="00C24472" w:rsidRPr="004140A4" w:rsidRDefault="00C24472">
      <w:pPr>
        <w:tabs>
          <w:tab w:val="left" w:pos="360"/>
        </w:tabs>
        <w:spacing w:after="0" w:line="240" w:lineRule="auto"/>
        <w:rPr>
          <w:rFonts w:ascii="Calibri" w:eastAsia="Calibri" w:hAnsi="Calibri" w:cs="Calibri"/>
          <w:b/>
          <w:color w:val="000000" w:themeColor="text1"/>
          <w:sz w:val="24"/>
        </w:rPr>
      </w:pPr>
    </w:p>
    <w:p w14:paraId="6227E681" w14:textId="77777777" w:rsidR="00C24472" w:rsidRPr="004140A4" w:rsidRDefault="00516F65">
      <w:pPr>
        <w:tabs>
          <w:tab w:val="left" w:pos="360"/>
        </w:tabs>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You hereby acknowledge that nothing contained in our Website will constitute financial, investment, legal, and/or other professional advice and that no professional relationship of any kind is created between you and [Our Company] or our Members. You hereby agree that you will not make any financial, investment, legal, and/or other decision based in whole or in part on anything contained in our Website or Services.</w:t>
      </w:r>
    </w:p>
    <w:p w14:paraId="2FC2CE50" w14:textId="77777777" w:rsidR="00C24472" w:rsidRPr="004140A4" w:rsidRDefault="00C24472">
      <w:pPr>
        <w:tabs>
          <w:tab w:val="left" w:pos="360"/>
        </w:tabs>
        <w:spacing w:after="0" w:line="240" w:lineRule="auto"/>
        <w:rPr>
          <w:rFonts w:ascii="Calibri" w:eastAsia="Calibri" w:hAnsi="Calibri" w:cs="Calibri"/>
          <w:b/>
          <w:color w:val="000000" w:themeColor="text1"/>
          <w:sz w:val="24"/>
        </w:rPr>
      </w:pPr>
    </w:p>
    <w:p w14:paraId="5F7198AB" w14:textId="77777777" w:rsidR="00C24472" w:rsidRPr="004140A4" w:rsidRDefault="00C14E07">
      <w:pPr>
        <w:tabs>
          <w:tab w:val="left" w:pos="360"/>
        </w:tabs>
        <w:spacing w:after="0" w:line="240" w:lineRule="auto"/>
        <w:rPr>
          <w:rFonts w:ascii="Calibri" w:eastAsia="Calibri" w:hAnsi="Calibri" w:cs="Calibri"/>
          <w:b/>
          <w:color w:val="000000" w:themeColor="text1"/>
          <w:sz w:val="24"/>
        </w:rPr>
      </w:pPr>
      <w:r w:rsidRPr="004140A4">
        <w:rPr>
          <w:rFonts w:ascii="Calibri" w:eastAsia="Calibri" w:hAnsi="Calibri" w:cs="Calibri"/>
          <w:b/>
          <w:color w:val="000000" w:themeColor="text1"/>
          <w:sz w:val="24"/>
        </w:rPr>
        <w:t>Wa</w:t>
      </w:r>
      <w:r w:rsidR="00516F65" w:rsidRPr="004140A4">
        <w:rPr>
          <w:rFonts w:ascii="Calibri" w:eastAsia="Calibri" w:hAnsi="Calibri" w:cs="Calibri"/>
          <w:b/>
          <w:color w:val="000000" w:themeColor="text1"/>
          <w:sz w:val="24"/>
        </w:rPr>
        <w:t xml:space="preserve">rranty Disclaimer </w:t>
      </w:r>
    </w:p>
    <w:p w14:paraId="23FACE83"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 xml:space="preserve">[Our Company] is not responsible or liable in any manner for any Content posted on our Website or in connection with our Services, whether posted or caused by Members of our Website, or by [Our Company]. Although we provide rules for Member conduct and postings, we do not control and are not responsible for what Members post, transmit, or share on our Website or Services, and are not responsible for any offensive, inappropriate, obscene, unlawful, or otherwise objectionable content you may encounter </w:t>
      </w:r>
      <w:r w:rsidR="00B751FC" w:rsidRPr="004140A4">
        <w:rPr>
          <w:rFonts w:ascii="Calibri" w:eastAsia="Calibri" w:hAnsi="Calibri" w:cs="Calibri"/>
          <w:color w:val="000000" w:themeColor="text1"/>
          <w:sz w:val="24"/>
        </w:rPr>
        <w:t xml:space="preserve">using our Website or Services. </w:t>
      </w:r>
      <w:r w:rsidRPr="004140A4">
        <w:rPr>
          <w:rFonts w:ascii="Calibri" w:eastAsia="Calibri" w:hAnsi="Calibri" w:cs="Calibri"/>
          <w:color w:val="000000" w:themeColor="text1"/>
          <w:sz w:val="24"/>
        </w:rPr>
        <w:t xml:space="preserve">[Our Company] is not responsible for the online or offline conduct of any User of our Website or Services. </w:t>
      </w:r>
    </w:p>
    <w:p w14:paraId="67D12AC4" w14:textId="77777777" w:rsidR="00C24472" w:rsidRPr="004140A4" w:rsidRDefault="00516F65">
      <w:p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Our Website or Services may be temporarily unavailable from time to time for maintenance or other reasons. [Our Company] assumes no responsibility for any error, omission, interruption, deletion, defect, delay in operation or transmission, communications lin</w:t>
      </w:r>
      <w:r w:rsidR="00994792" w:rsidRPr="004140A4">
        <w:rPr>
          <w:rFonts w:ascii="Calibri" w:eastAsia="Calibri" w:hAnsi="Calibri" w:cs="Calibri"/>
          <w:color w:val="000000" w:themeColor="text1"/>
          <w:sz w:val="24"/>
        </w:rPr>
        <w:t xml:space="preserve">e failure, theft or destruction, </w:t>
      </w:r>
      <w:r w:rsidRPr="004140A4">
        <w:rPr>
          <w:rFonts w:ascii="Calibri" w:eastAsia="Calibri" w:hAnsi="Calibri" w:cs="Calibri"/>
          <w:color w:val="000000" w:themeColor="text1"/>
          <w:sz w:val="24"/>
        </w:rPr>
        <w:t xml:space="preserve">unauthorized access to, or alteration of Member communications.  </w:t>
      </w:r>
    </w:p>
    <w:p w14:paraId="5E627D5D" w14:textId="77777777" w:rsidR="00C24472" w:rsidRPr="004140A4" w:rsidRDefault="00516F65">
      <w:p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Our Company] is not responsible for any technical malfunction or other problems of any telephone network or service, computer system</w:t>
      </w:r>
      <w:r w:rsidR="00BE3F44" w:rsidRPr="004140A4">
        <w:rPr>
          <w:rFonts w:ascii="Calibri" w:eastAsia="Calibri" w:hAnsi="Calibri" w:cs="Calibri"/>
          <w:color w:val="000000" w:themeColor="text1"/>
          <w:sz w:val="24"/>
        </w:rPr>
        <w:t>, server</w:t>
      </w:r>
      <w:r w:rsidRPr="004140A4">
        <w:rPr>
          <w:rFonts w:ascii="Calibri" w:eastAsia="Calibri" w:hAnsi="Calibri" w:cs="Calibri"/>
          <w:color w:val="000000" w:themeColor="text1"/>
          <w:sz w:val="24"/>
        </w:rPr>
        <w:t xml:space="preserve"> or provider, computer or mobile phone equipment, </w:t>
      </w:r>
      <w:r w:rsidR="001807C7" w:rsidRPr="004140A4">
        <w:rPr>
          <w:rFonts w:ascii="Calibri" w:eastAsia="Calibri" w:hAnsi="Calibri" w:cs="Calibri"/>
          <w:color w:val="000000" w:themeColor="text1"/>
          <w:sz w:val="24"/>
        </w:rPr>
        <w:t xml:space="preserve">or </w:t>
      </w:r>
      <w:r w:rsidRPr="004140A4">
        <w:rPr>
          <w:rFonts w:ascii="Calibri" w:eastAsia="Calibri" w:hAnsi="Calibri" w:cs="Calibri"/>
          <w:color w:val="000000" w:themeColor="text1"/>
          <w:sz w:val="24"/>
        </w:rPr>
        <w:t>software,</w:t>
      </w:r>
      <w:r w:rsidR="001807C7" w:rsidRPr="004140A4">
        <w:rPr>
          <w:rFonts w:ascii="Calibri" w:eastAsia="Calibri" w:hAnsi="Calibri" w:cs="Calibri"/>
          <w:color w:val="000000" w:themeColor="text1"/>
          <w:sz w:val="24"/>
        </w:rPr>
        <w:t xml:space="preserve"> or for any</w:t>
      </w:r>
      <w:r w:rsidRPr="004140A4">
        <w:rPr>
          <w:rFonts w:ascii="Calibri" w:eastAsia="Calibri" w:hAnsi="Calibri" w:cs="Calibri"/>
          <w:color w:val="000000" w:themeColor="text1"/>
          <w:sz w:val="24"/>
        </w:rPr>
        <w:t xml:space="preserve"> failure of email on account of technical problems or traffic congestion on the Internet, or </w:t>
      </w:r>
      <w:r w:rsidR="001807C7" w:rsidRPr="004140A4">
        <w:rPr>
          <w:rFonts w:ascii="Calibri" w:eastAsia="Calibri" w:hAnsi="Calibri" w:cs="Calibri"/>
          <w:color w:val="000000" w:themeColor="text1"/>
          <w:sz w:val="24"/>
        </w:rPr>
        <w:t>for any combination thereof –</w:t>
      </w:r>
      <w:r w:rsidRPr="004140A4">
        <w:rPr>
          <w:rFonts w:ascii="Calibri" w:eastAsia="Calibri" w:hAnsi="Calibri" w:cs="Calibri"/>
          <w:color w:val="000000" w:themeColor="text1"/>
          <w:sz w:val="24"/>
        </w:rPr>
        <w:t xml:space="preserve"> including injury or damage to Members’ or any other person’s computer, mobile phone, or other hardware or software</w:t>
      </w:r>
      <w:r w:rsidR="001807C7" w:rsidRPr="004140A4">
        <w:rPr>
          <w:rFonts w:ascii="Calibri" w:eastAsia="Calibri" w:hAnsi="Calibri" w:cs="Calibri"/>
          <w:color w:val="000000" w:themeColor="text1"/>
          <w:sz w:val="24"/>
        </w:rPr>
        <w:t xml:space="preserve"> –</w:t>
      </w:r>
      <w:r w:rsidRPr="004140A4">
        <w:rPr>
          <w:rFonts w:ascii="Calibri" w:eastAsia="Calibri" w:hAnsi="Calibri" w:cs="Calibri"/>
          <w:color w:val="000000" w:themeColor="text1"/>
          <w:sz w:val="24"/>
        </w:rPr>
        <w:t xml:space="preserve"> related to or resulting from </w:t>
      </w:r>
      <w:r w:rsidR="001807C7" w:rsidRPr="004140A4">
        <w:rPr>
          <w:rFonts w:ascii="Calibri" w:eastAsia="Calibri" w:hAnsi="Calibri" w:cs="Calibri"/>
          <w:color w:val="000000" w:themeColor="text1"/>
          <w:sz w:val="24"/>
        </w:rPr>
        <w:t>the use</w:t>
      </w:r>
      <w:r w:rsidRPr="004140A4">
        <w:rPr>
          <w:rFonts w:ascii="Calibri" w:eastAsia="Calibri" w:hAnsi="Calibri" w:cs="Calibri"/>
          <w:color w:val="000000" w:themeColor="text1"/>
          <w:sz w:val="24"/>
        </w:rPr>
        <w:t xml:space="preserve"> or downloading</w:t>
      </w:r>
      <w:r w:rsidR="00DB59DF" w:rsidRPr="004140A4">
        <w:rPr>
          <w:rFonts w:ascii="Calibri" w:eastAsia="Calibri" w:hAnsi="Calibri" w:cs="Calibri"/>
          <w:color w:val="000000" w:themeColor="text1"/>
          <w:sz w:val="24"/>
        </w:rPr>
        <w:t xml:space="preserve"> of</w:t>
      </w:r>
      <w:r w:rsidRPr="004140A4">
        <w:rPr>
          <w:rFonts w:ascii="Calibri" w:eastAsia="Calibri" w:hAnsi="Calibri" w:cs="Calibri"/>
          <w:color w:val="000000" w:themeColor="text1"/>
          <w:sz w:val="24"/>
        </w:rPr>
        <w:t xml:space="preserve"> materials in connection with our Website or Services, including</w:t>
      </w:r>
      <w:r w:rsidR="00DB59DF"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without limitation</w:t>
      </w:r>
      <w:r w:rsidR="00DB59DF"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any software provided through our Website or Services. </w:t>
      </w:r>
    </w:p>
    <w:p w14:paraId="037042AA" w14:textId="77777777" w:rsidR="00C24472" w:rsidRPr="004140A4" w:rsidRDefault="00516F65">
      <w:p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Under no circumstances will [Our Company] be responsible for any loss or damag</w:t>
      </w:r>
      <w:r w:rsidR="00DB59DF" w:rsidRPr="004140A4">
        <w:rPr>
          <w:rFonts w:ascii="Calibri" w:eastAsia="Calibri" w:hAnsi="Calibri" w:cs="Calibri"/>
          <w:color w:val="000000" w:themeColor="text1"/>
          <w:sz w:val="24"/>
        </w:rPr>
        <w:t xml:space="preserve">e, including any loss or damage, </w:t>
      </w:r>
      <w:r w:rsidRPr="004140A4">
        <w:rPr>
          <w:rFonts w:ascii="Calibri" w:eastAsia="Calibri" w:hAnsi="Calibri" w:cs="Calibri"/>
          <w:color w:val="000000" w:themeColor="text1"/>
          <w:sz w:val="24"/>
        </w:rPr>
        <w:t>personal injury</w:t>
      </w:r>
      <w:r w:rsidR="00DB59DF"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or death resulting from anyone’s use of our Website or Services, or any interactions between Users of our Website or Services, whether online or offline. </w:t>
      </w:r>
    </w:p>
    <w:p w14:paraId="04BA1A20" w14:textId="77777777" w:rsidR="00C24472" w:rsidRPr="004140A4" w:rsidRDefault="00516F65">
      <w:p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 xml:space="preserve">Reference to any products, services, processes, or other information by trade name, trademark, manufacturer, supplier, or otherwise does not constitute or imply endorsement, sponsorship, </w:t>
      </w:r>
      <w:r w:rsidRPr="004140A4">
        <w:rPr>
          <w:rFonts w:ascii="Calibri" w:eastAsia="Calibri" w:hAnsi="Calibri" w:cs="Calibri"/>
          <w:color w:val="000000" w:themeColor="text1"/>
          <w:sz w:val="24"/>
        </w:rPr>
        <w:lastRenderedPageBreak/>
        <w:t xml:space="preserve">recommendation, or any affiliation </w:t>
      </w:r>
      <w:r w:rsidR="007F014B" w:rsidRPr="004140A4">
        <w:rPr>
          <w:rFonts w:ascii="Calibri" w:eastAsia="Calibri" w:hAnsi="Calibri" w:cs="Calibri"/>
          <w:color w:val="000000" w:themeColor="text1"/>
          <w:sz w:val="24"/>
        </w:rPr>
        <w:t xml:space="preserve">with our Website </w:t>
      </w:r>
      <w:r w:rsidRPr="004140A4">
        <w:rPr>
          <w:rFonts w:ascii="Calibri" w:eastAsia="Calibri" w:hAnsi="Calibri" w:cs="Calibri"/>
          <w:color w:val="000000" w:themeColor="text1"/>
          <w:sz w:val="24"/>
        </w:rPr>
        <w:t xml:space="preserve">by third parties or by any of the equipment or programming associated with or utilized by our Services. </w:t>
      </w:r>
    </w:p>
    <w:p w14:paraId="7288F119"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Arial Unicode MS" w:eastAsia="Arial Unicode MS" w:hAnsi="Arial Unicode MS" w:cs="Arial Unicode MS"/>
          <w:color w:val="000000" w:themeColor="text1"/>
          <w:sz w:val="20"/>
        </w:rPr>
        <w:br/>
      </w:r>
      <w:r w:rsidRPr="004140A4">
        <w:rPr>
          <w:rFonts w:ascii="Calibri" w:eastAsia="Calibri" w:hAnsi="Calibri" w:cs="Calibri"/>
          <w:color w:val="000000" w:themeColor="text1"/>
          <w:sz w:val="24"/>
        </w:rPr>
        <w:t>THE INFORMATION, CONTENT, AND DOCUMENTS FROM OR THROUGH OUR WEBSITE ARE PROVIDED ‘AS-IS’, ‘AS AVAILABLE’, WITH ‘ALL FAULTS’, AND ALL EXPRESS OR IMPLIED WARRANTIES ARE DISCLAIMED (INCLUDING</w:t>
      </w:r>
      <w:r w:rsidR="0079154C"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BUT NOT LIMITED TO</w:t>
      </w:r>
      <w:r w:rsidR="0079154C"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THE DISCLAIMER OF ANY IMPLIED WARRANTIES OF MERCHANTABILITY AND FITNESS FOR A PARTICULAR PURPOSE). OUR WEBSITE AND SERVICES MAY CONTAIN BUGS, ERRORS, PROBLEMS, OR OTHER LIMITATIONS. </w:t>
      </w:r>
      <w:r w:rsidRPr="004140A4">
        <w:rPr>
          <w:rFonts w:ascii="Calibri" w:eastAsia="Calibri" w:hAnsi="Calibri" w:cs="Calibri"/>
          <w:color w:val="000000" w:themeColor="text1"/>
          <w:sz w:val="24"/>
        </w:rPr>
        <w:br/>
      </w:r>
      <w:r w:rsidRPr="004140A4">
        <w:rPr>
          <w:rFonts w:ascii="Calibri" w:eastAsia="Calibri" w:hAnsi="Calibri" w:cs="Calibri"/>
          <w:color w:val="000000" w:themeColor="text1"/>
          <w:sz w:val="24"/>
        </w:rPr>
        <w:br/>
        <w:t>[OUR COMPANY], INCLUDING ALL OUR AFFILIATES, HAS NO LIABILITY WHATSOEVER FOR YOUR USE OF OUR WEBSITE OR SERVICES. [OUR COMPANY] CANNOT GUARANTEE AND DOES NOT PROMISE ANY SPECIFIC RESULTS FROM THE USE OF OUR WEBSITE OR SERVICES, INCLUDING, BUT NOT LIMITED TO, RELATED SOFTWARE. [OUR COMPANY] DOES NOT REPRESENT OR WARRANT THAT OUR CONTENT, SERVICES, OR ANY SOFTWARE FOUND WITHIN ARE ACCURATE, COMPLETE, RELIABLE, CURRENT, ERROR-FREE, OR FREE OF VIRUSES OR OTHER HARMFUL COMPONENTS. THEREFORE</w:t>
      </w:r>
      <w:r w:rsidR="007818A1"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YOU SHOULD EXERCISE CAUTION IN THE USE AND DOWNLOADING OF ANY SUCH CONTENT OR SOFTWARE AND USE INDUSTRY-RECOGNIZED SOFTWARE TO DETECT AND REMOVE VIRUSES. ALL RESPONSIBILITY OR LIABILITY FOR ANY DAMAGES CAUSED BY VIRUSES SOMEHOW ATTRIBUTED TO OUR CONTENT, SERVICES, AND RELATED SOFTWARE IS DISCLAIMED. </w:t>
      </w:r>
    </w:p>
    <w:p w14:paraId="0A96441F"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br/>
        <w:t>WITHOUT LIMITING THE FOREGOING</w:t>
      </w:r>
      <w:r w:rsidR="007818A1"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YOU UNDERSTAND AND AGREE THAT YOU DOWNLOAD OR OTHERWISE OBTAIN CONTENT AND RELATED SOFTWARE FROM OR THROUGH OUR WEBSITE OR SERVICES AT YOUR OWN RISK AND THAT YOU WILL BE SOLELY RESPONSIBLE FOR YOUR USE THEREOF AND ANY DAMAGES TO YOUR MOBILE DEVICE OR COMPUTER SYSTEM, LOSS OF DATA, OR OTHER HARM OF ANY KIND THAT MAY RESULT. WE AND ALL OUR AFFILIATES ARE NOT LIABLE FOR ANY INDIRECT, SPECIAL, INCIDENTAL, OR CONSEQUENTIAL DAMAGES (INCLUDING DAMAGES FOR LOSS OF BUSINESS, LOSS OF PROFITS, LITIGATION, OR THE LIKE), WHETHER BASED ON BREACH OF CONTRACT, BREACH OF WARRANTY, TORT (INCLUDING NEGLIGENCE), PRODUCT LIABILITY, OR OTHERWISE, EVEN IF ADVISED OF THE POSSIBILITY OF SUCH DAMAGES. THE NEGATION AND LIMITATION OF DAMAGES SET FORTH ABOVE ARE FUNDAMENTAL ELEMENTS OF THE BASIS OF THE BARGAIN BETWEEN YOU AND [OUR COMPANY]. </w:t>
      </w:r>
    </w:p>
    <w:p w14:paraId="41C00C70"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br/>
        <w:t xml:space="preserve">OUR WEBSITE AND SERVICES WOULD NOT BE PROVIDED WITHOUT SUCH LIMITATIONS. NO ADVICE OR INFORMATION, WHETHER ORAL OR WRITTEN, OBTAINED BY YOU FROM US THROUGH OUR WEBSITE OR SERVICES WILL CREATE ANY WARRANTY, REPRESENTATION, OR GUARANTEE NOT EXPRESSLY STATED IN THIS AGREEMENT. </w:t>
      </w:r>
    </w:p>
    <w:p w14:paraId="7FAA00D9" w14:textId="77777777" w:rsidR="00C24472" w:rsidRPr="004140A4" w:rsidRDefault="00C24472">
      <w:pPr>
        <w:spacing w:after="0" w:line="240" w:lineRule="auto"/>
        <w:rPr>
          <w:rFonts w:ascii="Calibri" w:eastAsia="Calibri" w:hAnsi="Calibri" w:cs="Calibri"/>
          <w:b/>
          <w:color w:val="000000" w:themeColor="text1"/>
          <w:sz w:val="24"/>
        </w:rPr>
      </w:pPr>
    </w:p>
    <w:p w14:paraId="37EF6EB5" w14:textId="77777777" w:rsidR="00C24472" w:rsidRPr="004140A4" w:rsidRDefault="00516F65" w:rsidP="00522C5D">
      <w:pPr>
        <w:spacing w:after="0" w:line="240" w:lineRule="auto"/>
        <w:rPr>
          <w:rFonts w:ascii="Calibri" w:eastAsia="Calibri" w:hAnsi="Calibri" w:cs="Calibri"/>
          <w:b/>
          <w:color w:val="000000" w:themeColor="text1"/>
          <w:sz w:val="24"/>
        </w:rPr>
      </w:pPr>
      <w:r w:rsidRPr="004140A4">
        <w:rPr>
          <w:rFonts w:ascii="Calibri" w:eastAsia="Calibri" w:hAnsi="Calibri" w:cs="Calibri"/>
          <w:b/>
          <w:color w:val="000000" w:themeColor="text1"/>
          <w:sz w:val="24"/>
        </w:rPr>
        <w:t>Limitation of Liability</w:t>
      </w:r>
    </w:p>
    <w:p w14:paraId="7776E28D" w14:textId="77777777" w:rsidR="00C24472" w:rsidRPr="004140A4" w:rsidRDefault="00516F65" w:rsidP="00522C5D">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 xml:space="preserve">IN NO EVENT WILL [OUR COMPANY] OR ITS DIRECTORS, EMPLOYEES, OR AGENTS BE LIABLE TO YOU OR ANY THIRD PERSON FOR ANY INDIRECT, CONSEQUENTIAL, EXEMPLARY, INCIDENTAL, SPECIAL, OR PUNITIVE DAMAGES, INCLUDING FOR ANY LOST PROFITS OR LOST DATA ARISING FROM YOUR USE OF OUR WEBSITE, CONTENT, SERVICES, OR ANY RELATED SOFTWARE </w:t>
      </w:r>
      <w:r w:rsidRPr="004140A4">
        <w:rPr>
          <w:rFonts w:ascii="Calibri" w:eastAsia="Calibri" w:hAnsi="Calibri" w:cs="Calibri"/>
          <w:color w:val="000000" w:themeColor="text1"/>
          <w:sz w:val="24"/>
        </w:rPr>
        <w:lastRenderedPageBreak/>
        <w:t xml:space="preserve">ACCESSED THROUGH OR DOWNLOADED FROM OUR WEBSITE OR SERVICES, EVEN IF </w:t>
      </w:r>
      <w:r w:rsidRPr="004140A4">
        <w:rPr>
          <w:rFonts w:ascii="Calibri" w:eastAsia="Calibri" w:hAnsi="Calibri" w:cs="Calibri"/>
          <w:color w:val="000000" w:themeColor="text1"/>
          <w:sz w:val="24"/>
        </w:rPr>
        <w:br/>
        <w:t>[OUR COMPANY] IS AWARE OR HAS BEEN ADVISED OF THE POSSIBILITY OF SUCH DAMAGES. NOTWITHSTANDING ANYTHING TO THE CONTRARY CONTAINED HEREIN, [OUR COMPANY]’S LIABILITY TO YOU FOR ANY CAUSE WHATSOEVER, AND REGAR</w:t>
      </w:r>
      <w:r w:rsidR="00715216" w:rsidRPr="004140A4">
        <w:rPr>
          <w:rFonts w:ascii="Calibri" w:eastAsia="Calibri" w:hAnsi="Calibri" w:cs="Calibri"/>
          <w:color w:val="000000" w:themeColor="text1"/>
          <w:sz w:val="24"/>
        </w:rPr>
        <w:t xml:space="preserve">DLESS OF THE FORM OF THE ACTION, </w:t>
      </w:r>
      <w:r w:rsidRPr="004140A4">
        <w:rPr>
          <w:rFonts w:ascii="Calibri" w:eastAsia="Calibri" w:hAnsi="Calibri" w:cs="Calibri"/>
          <w:color w:val="000000" w:themeColor="text1"/>
          <w:sz w:val="24"/>
        </w:rPr>
        <w:t>WILL AT ALL TIMES BE LIMITED TO THE AMOUNT PAID, IF ANY, BY YOU TO US FOR WEBSITE AND/OR SERVICES ACCESSED DURING THE PREVIOUS MONTH OF YOUR MEMBERSHIP PRIOR TO THE EVENT GIVING RISE TO LIABILITY.</w:t>
      </w:r>
    </w:p>
    <w:p w14:paraId="26DE4265" w14:textId="77777777" w:rsidR="00C24472" w:rsidRPr="004140A4" w:rsidRDefault="00C24472">
      <w:pPr>
        <w:spacing w:after="0" w:line="240" w:lineRule="auto"/>
        <w:rPr>
          <w:rFonts w:ascii="Calibri" w:eastAsia="Calibri" w:hAnsi="Calibri" w:cs="Calibri"/>
          <w:b/>
          <w:color w:val="000000" w:themeColor="text1"/>
          <w:sz w:val="24"/>
        </w:rPr>
      </w:pPr>
    </w:p>
    <w:p w14:paraId="37A5EA3E" w14:textId="77777777" w:rsidR="00C24472" w:rsidRPr="004140A4" w:rsidRDefault="00516F65">
      <w:pPr>
        <w:spacing w:after="0" w:line="240" w:lineRule="auto"/>
        <w:rPr>
          <w:rFonts w:ascii="Calibri" w:eastAsia="Calibri" w:hAnsi="Calibri" w:cs="Calibri"/>
          <w:b/>
          <w:color w:val="000000" w:themeColor="text1"/>
          <w:sz w:val="24"/>
        </w:rPr>
      </w:pPr>
      <w:r w:rsidRPr="004140A4">
        <w:rPr>
          <w:rFonts w:ascii="Calibri" w:eastAsia="Calibri" w:hAnsi="Calibri" w:cs="Calibri"/>
          <w:b/>
          <w:color w:val="000000" w:themeColor="text1"/>
          <w:sz w:val="24"/>
        </w:rPr>
        <w:t>Member Conduct</w:t>
      </w:r>
    </w:p>
    <w:p w14:paraId="73182649"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Members may post their content to our Website through</w:t>
      </w:r>
      <w:r w:rsidR="00B751FC" w:rsidRPr="004140A4">
        <w:rPr>
          <w:rFonts w:ascii="Calibri" w:eastAsia="Calibri" w:hAnsi="Calibri" w:cs="Calibri"/>
          <w:color w:val="000000" w:themeColor="text1"/>
          <w:sz w:val="24"/>
        </w:rPr>
        <w:t xml:space="preserve"> our Services (Member Content).</w:t>
      </w:r>
      <w:r w:rsidRPr="004140A4">
        <w:rPr>
          <w:rFonts w:ascii="Calibri" w:eastAsia="Calibri" w:hAnsi="Calibri" w:cs="Calibri"/>
          <w:color w:val="000000" w:themeColor="text1"/>
          <w:sz w:val="24"/>
        </w:rPr>
        <w:t xml:space="preserve"> Members and Visitors understand that by using our Website or Service</w:t>
      </w:r>
      <w:r w:rsidR="00715216"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they may be exposed </w:t>
      </w:r>
      <w:r w:rsidRPr="004140A4">
        <w:rPr>
          <w:rFonts w:ascii="Calibri" w:eastAsia="Calibri" w:hAnsi="Calibri" w:cs="Calibri"/>
          <w:color w:val="000000" w:themeColor="text1"/>
          <w:sz w:val="24"/>
        </w:rPr>
        <w:br/>
        <w:t xml:space="preserve">to content that is offensive, indecent, or objectionable. We have no control over Member Content and do not in any way guarantee its quality, accuracy, or integrity. [Our Company] is not responsible for the monitoring or filtering of any Member </w:t>
      </w:r>
      <w:r w:rsidR="00516C82" w:rsidRPr="004140A4">
        <w:rPr>
          <w:rFonts w:ascii="Calibri" w:eastAsia="Calibri" w:hAnsi="Calibri" w:cs="Calibri"/>
          <w:color w:val="000000" w:themeColor="text1"/>
          <w:sz w:val="24"/>
        </w:rPr>
        <w:t>C</w:t>
      </w:r>
      <w:r w:rsidRPr="004140A4">
        <w:rPr>
          <w:rFonts w:ascii="Calibri" w:eastAsia="Calibri" w:hAnsi="Calibri" w:cs="Calibri"/>
          <w:color w:val="000000" w:themeColor="text1"/>
          <w:sz w:val="24"/>
        </w:rPr>
        <w:t>ontent. Should any Member Content be found illegal, [Our Company] will submit all necessary information to relevant authorities.</w:t>
      </w:r>
    </w:p>
    <w:p w14:paraId="0081AF97" w14:textId="77777777" w:rsidR="00C24472" w:rsidRPr="004140A4" w:rsidRDefault="00516F65">
      <w:p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 xml:space="preserve">If any Member Content is reported to [Our Company] as being offensive or inappropriate, </w:t>
      </w:r>
      <w:r w:rsidRPr="004140A4">
        <w:rPr>
          <w:rFonts w:ascii="Calibri" w:eastAsia="Calibri" w:hAnsi="Calibri" w:cs="Calibri"/>
          <w:color w:val="000000" w:themeColor="text1"/>
          <w:sz w:val="24"/>
        </w:rPr>
        <w:br/>
        <w:t>we may ask the Member to retract or otherwise modify the questionable content within 24 hours of being notified by [Our Company]. If the Member fails to meet such</w:t>
      </w:r>
      <w:r w:rsidR="00715216" w:rsidRPr="004140A4">
        <w:rPr>
          <w:rFonts w:ascii="Calibri" w:eastAsia="Calibri" w:hAnsi="Calibri" w:cs="Calibri"/>
          <w:color w:val="000000" w:themeColor="text1"/>
          <w:sz w:val="24"/>
        </w:rPr>
        <w:t xml:space="preserve"> a</w:t>
      </w:r>
      <w:r w:rsidRPr="004140A4">
        <w:rPr>
          <w:rFonts w:ascii="Calibri" w:eastAsia="Calibri" w:hAnsi="Calibri" w:cs="Calibri"/>
          <w:color w:val="000000" w:themeColor="text1"/>
          <w:sz w:val="24"/>
        </w:rPr>
        <w:t xml:space="preserve"> request, </w:t>
      </w:r>
      <w:r w:rsidRPr="004140A4">
        <w:rPr>
          <w:rFonts w:ascii="Calibri" w:eastAsia="Calibri" w:hAnsi="Calibri" w:cs="Calibri"/>
          <w:color w:val="000000" w:themeColor="text1"/>
          <w:sz w:val="24"/>
        </w:rPr>
        <w:br/>
        <w:t xml:space="preserve">[Our Company] has full authority to restrict the Member’s ability to post Member Content OR </w:t>
      </w:r>
      <w:r w:rsidR="00715216" w:rsidRPr="004140A4">
        <w:rPr>
          <w:rFonts w:ascii="Calibri" w:eastAsia="Calibri" w:hAnsi="Calibri" w:cs="Calibri"/>
          <w:color w:val="000000" w:themeColor="text1"/>
          <w:sz w:val="24"/>
        </w:rPr>
        <w:t xml:space="preserve">to </w:t>
      </w:r>
      <w:r w:rsidRPr="004140A4">
        <w:rPr>
          <w:rFonts w:ascii="Calibri" w:eastAsia="Calibri" w:hAnsi="Calibri" w:cs="Calibri"/>
          <w:color w:val="000000" w:themeColor="text1"/>
          <w:sz w:val="24"/>
        </w:rPr>
        <w:t xml:space="preserve">immediately terminate the Member’s membership without further notice to the Member.  </w:t>
      </w:r>
    </w:p>
    <w:p w14:paraId="0A39EB15" w14:textId="77777777" w:rsidR="00C24472" w:rsidRPr="004140A4" w:rsidRDefault="00516F65">
      <w:p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Without limiting the foregoing</w:t>
      </w:r>
      <w:r w:rsidR="00715216"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we have sole discretion to remove any Member Content that violates this Agreement or</w:t>
      </w:r>
      <w:r w:rsidR="00715216" w:rsidRPr="004140A4">
        <w:rPr>
          <w:rFonts w:ascii="Calibri" w:eastAsia="Calibri" w:hAnsi="Calibri" w:cs="Calibri"/>
          <w:color w:val="000000" w:themeColor="text1"/>
          <w:sz w:val="24"/>
        </w:rPr>
        <w:t xml:space="preserve"> that</w:t>
      </w:r>
      <w:r w:rsidRPr="004140A4">
        <w:rPr>
          <w:rFonts w:ascii="Calibri" w:eastAsia="Calibri" w:hAnsi="Calibri" w:cs="Calibri"/>
          <w:color w:val="000000" w:themeColor="text1"/>
          <w:sz w:val="24"/>
        </w:rPr>
        <w:t xml:space="preserve"> is otherwise objectionable in our sole discretion. Members are responsible for complying with all applicable federal and state laws for their content, including copyright and trademark laws. Members will respect copyright and trademark laws. </w:t>
      </w:r>
    </w:p>
    <w:p w14:paraId="6AFC3315" w14:textId="4AFF992C" w:rsidR="00C24472" w:rsidRPr="004140A4" w:rsidRDefault="00516F65">
      <w:p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You warrant that you will not use our Services to infringe</w:t>
      </w:r>
      <w:r w:rsidR="00715216" w:rsidRPr="004140A4">
        <w:rPr>
          <w:rFonts w:ascii="Calibri" w:eastAsia="Calibri" w:hAnsi="Calibri" w:cs="Calibri"/>
          <w:color w:val="000000" w:themeColor="text1"/>
          <w:sz w:val="24"/>
        </w:rPr>
        <w:t xml:space="preserve"> on</w:t>
      </w:r>
      <w:r w:rsidRPr="004140A4">
        <w:rPr>
          <w:rFonts w:ascii="Calibri" w:eastAsia="Calibri" w:hAnsi="Calibri" w:cs="Calibri"/>
          <w:color w:val="000000" w:themeColor="text1"/>
          <w:sz w:val="24"/>
        </w:rPr>
        <w:t xml:space="preserve"> the intellectual property rights of others in any way. In accordance with </w:t>
      </w:r>
      <w:r w:rsidR="00257215" w:rsidRPr="004140A4">
        <w:rPr>
          <w:rFonts w:ascii="Calibri" w:eastAsia="Calibri" w:hAnsi="Calibri" w:cs="Calibri"/>
          <w:color w:val="000000" w:themeColor="text1"/>
          <w:sz w:val="24"/>
        </w:rPr>
        <w:t>The Digital Millennium Copyright Act (DMCA)</w:t>
      </w:r>
      <w:r w:rsidRPr="004140A4">
        <w:rPr>
          <w:rFonts w:ascii="Calibri" w:eastAsia="Calibri" w:hAnsi="Calibri" w:cs="Calibri"/>
          <w:color w:val="000000" w:themeColor="text1"/>
          <w:sz w:val="24"/>
        </w:rPr>
        <w:t xml:space="preserve"> and other applicable law</w:t>
      </w:r>
      <w:r w:rsidR="00715216"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we have adopted a policy of terminating Members who</w:t>
      </w:r>
      <w:r w:rsidR="00715216" w:rsidRPr="004140A4">
        <w:rPr>
          <w:rFonts w:ascii="Calibri" w:eastAsia="Calibri" w:hAnsi="Calibri" w:cs="Calibri"/>
          <w:color w:val="000000" w:themeColor="text1"/>
          <w:sz w:val="24"/>
        </w:rPr>
        <w:t>m</w:t>
      </w:r>
      <w:r w:rsidRPr="004140A4">
        <w:rPr>
          <w:rFonts w:ascii="Calibri" w:eastAsia="Calibri" w:hAnsi="Calibri" w:cs="Calibri"/>
          <w:color w:val="000000" w:themeColor="text1"/>
          <w:sz w:val="24"/>
        </w:rPr>
        <w:t xml:space="preserve"> we deem, in our sole discretion, to be infringers of others’ intellectual property rights.</w:t>
      </w:r>
    </w:p>
    <w:p w14:paraId="6840A9A5" w14:textId="77777777" w:rsidR="00C24472" w:rsidRPr="004140A4" w:rsidRDefault="004F7F09">
      <w:pPr>
        <w:spacing w:before="100" w:after="0" w:line="240" w:lineRule="auto"/>
        <w:rPr>
          <w:rFonts w:ascii="Calibri" w:eastAsia="Calibri" w:hAnsi="Calibri" w:cs="Calibri"/>
          <w:b/>
          <w:i/>
          <w:color w:val="000000" w:themeColor="text1"/>
          <w:sz w:val="24"/>
        </w:rPr>
      </w:pPr>
      <w:r w:rsidRPr="004140A4">
        <w:rPr>
          <w:rFonts w:ascii="Calibri" w:eastAsia="Calibri" w:hAnsi="Calibri" w:cs="Calibri"/>
          <w:b/>
          <w:i/>
          <w:color w:val="000000" w:themeColor="text1"/>
          <w:sz w:val="24"/>
        </w:rPr>
        <w:br/>
      </w:r>
      <w:r w:rsidR="00516F65" w:rsidRPr="004140A4">
        <w:rPr>
          <w:rFonts w:ascii="Calibri" w:eastAsia="Calibri" w:hAnsi="Calibri" w:cs="Calibri"/>
          <w:b/>
          <w:i/>
          <w:color w:val="000000" w:themeColor="text1"/>
          <w:sz w:val="24"/>
        </w:rPr>
        <w:t>As a Member</w:t>
      </w:r>
      <w:r w:rsidR="00715216" w:rsidRPr="004140A4">
        <w:rPr>
          <w:rFonts w:ascii="Calibri" w:eastAsia="Calibri" w:hAnsi="Calibri" w:cs="Calibri"/>
          <w:b/>
          <w:i/>
          <w:color w:val="000000" w:themeColor="text1"/>
          <w:sz w:val="24"/>
        </w:rPr>
        <w:t>,</w:t>
      </w:r>
      <w:r w:rsidR="00516F65" w:rsidRPr="004140A4">
        <w:rPr>
          <w:rFonts w:ascii="Calibri" w:eastAsia="Calibri" w:hAnsi="Calibri" w:cs="Calibri"/>
          <w:b/>
          <w:i/>
          <w:color w:val="000000" w:themeColor="text1"/>
          <w:sz w:val="24"/>
        </w:rPr>
        <w:t xml:space="preserve"> you agree not to use our Services to do any of the following:</w:t>
      </w:r>
    </w:p>
    <w:p w14:paraId="13B90EAA" w14:textId="77777777" w:rsidR="00C24472" w:rsidRPr="004140A4" w:rsidRDefault="00516F65">
      <w:pPr>
        <w:spacing w:before="100" w:after="0" w:line="240" w:lineRule="auto"/>
        <w:rPr>
          <w:rFonts w:ascii="Calibri" w:eastAsia="Calibri" w:hAnsi="Calibri" w:cs="Calibri"/>
          <w:color w:val="000000" w:themeColor="text1"/>
          <w:sz w:val="24"/>
          <w:u w:val="single"/>
        </w:rPr>
      </w:pPr>
      <w:r w:rsidRPr="004140A4">
        <w:rPr>
          <w:rFonts w:ascii="Calibri" w:eastAsia="Calibri" w:hAnsi="Calibri" w:cs="Calibri"/>
          <w:color w:val="000000" w:themeColor="text1"/>
          <w:sz w:val="24"/>
          <w:u w:val="single"/>
        </w:rPr>
        <w:t>Upload, post, or otherwise transmit any Member Content that:</w:t>
      </w:r>
    </w:p>
    <w:p w14:paraId="3D743C91" w14:textId="77777777" w:rsidR="00C24472" w:rsidRPr="004140A4" w:rsidRDefault="00516F65" w:rsidP="000E63F5">
      <w:pPr>
        <w:pStyle w:val="ListParagraph"/>
        <w:numPr>
          <w:ilvl w:val="0"/>
          <w:numId w:val="1"/>
        </w:num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Violates any local, state, federal, or international laws</w:t>
      </w:r>
    </w:p>
    <w:p w14:paraId="2F4451FB" w14:textId="77777777" w:rsidR="00C24472" w:rsidRPr="004140A4" w:rsidRDefault="00516F65" w:rsidP="000E63F5">
      <w:pPr>
        <w:pStyle w:val="ListParagraph"/>
        <w:numPr>
          <w:ilvl w:val="0"/>
          <w:numId w:val="1"/>
        </w:num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Infringes on any patent, trademark, trade secret, copyright, or other proprietary rights of any party</w:t>
      </w:r>
    </w:p>
    <w:p w14:paraId="6B09D2B6" w14:textId="77777777" w:rsidR="00C24472" w:rsidRPr="004140A4" w:rsidRDefault="00516F65" w:rsidP="000E63F5">
      <w:pPr>
        <w:pStyle w:val="ListParagraph"/>
        <w:numPr>
          <w:ilvl w:val="0"/>
          <w:numId w:val="1"/>
        </w:num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Harms, threatens, defames, promotes violence or illegal activities, or is otherwise vulgar, obscene, abusive, harassing, tortuous, libelous, invasive of another’s privacy, hateful, or racially, ethically, or otherwise objectionable</w:t>
      </w:r>
    </w:p>
    <w:p w14:paraId="72E589B9" w14:textId="77777777" w:rsidR="00C24472" w:rsidRPr="004140A4" w:rsidRDefault="00516F65" w:rsidP="000E63F5">
      <w:pPr>
        <w:pStyle w:val="ListParagraph"/>
        <w:numPr>
          <w:ilvl w:val="0"/>
          <w:numId w:val="1"/>
        </w:num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Links directly or indirectly to any materials to which you do not have a right to link</w:t>
      </w:r>
    </w:p>
    <w:p w14:paraId="6AE176EA" w14:textId="77777777" w:rsidR="00C24472" w:rsidRPr="004140A4" w:rsidRDefault="00516F65" w:rsidP="000E63F5">
      <w:pPr>
        <w:pStyle w:val="ListParagraph"/>
        <w:numPr>
          <w:ilvl w:val="0"/>
          <w:numId w:val="1"/>
        </w:num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Contains any private information of any third party, including, without limitation, addresses, phone numbers, email addresses, Social Security numbers, and credit card numbers</w:t>
      </w:r>
    </w:p>
    <w:p w14:paraId="669BE0D2" w14:textId="77777777" w:rsidR="00C24472" w:rsidRPr="004140A4" w:rsidRDefault="00516F65" w:rsidP="000E63F5">
      <w:pPr>
        <w:pStyle w:val="ListParagraph"/>
        <w:numPr>
          <w:ilvl w:val="0"/>
          <w:numId w:val="1"/>
        </w:num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lastRenderedPageBreak/>
        <w:t>Contains software viruses or any other computer code, files</w:t>
      </w:r>
      <w:r w:rsidR="00715216"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or programs designed to interrupt, destroy, or limit the functio</w:t>
      </w:r>
      <w:r w:rsidR="00715216" w:rsidRPr="004140A4">
        <w:rPr>
          <w:rFonts w:ascii="Calibri" w:eastAsia="Calibri" w:hAnsi="Calibri" w:cs="Calibri"/>
          <w:color w:val="000000" w:themeColor="text1"/>
          <w:sz w:val="24"/>
        </w:rPr>
        <w:t xml:space="preserve">nality of any computer software or </w:t>
      </w:r>
      <w:r w:rsidRPr="004140A4">
        <w:rPr>
          <w:rFonts w:ascii="Calibri" w:eastAsia="Calibri" w:hAnsi="Calibri" w:cs="Calibri"/>
          <w:color w:val="000000" w:themeColor="text1"/>
          <w:sz w:val="24"/>
        </w:rPr>
        <w:t>hardware or te</w:t>
      </w:r>
      <w:r w:rsidR="00715216" w:rsidRPr="004140A4">
        <w:rPr>
          <w:rFonts w:ascii="Calibri" w:eastAsia="Calibri" w:hAnsi="Calibri" w:cs="Calibri"/>
          <w:color w:val="000000" w:themeColor="text1"/>
          <w:sz w:val="24"/>
        </w:rPr>
        <w:t>lecommunications equipment, or to e</w:t>
      </w:r>
      <w:r w:rsidRPr="004140A4">
        <w:rPr>
          <w:rFonts w:ascii="Calibri" w:eastAsia="Calibri" w:hAnsi="Calibri" w:cs="Calibri"/>
          <w:color w:val="000000" w:themeColor="text1"/>
          <w:sz w:val="24"/>
        </w:rPr>
        <w:t>xtract information from our Website or Services</w:t>
      </w:r>
    </w:p>
    <w:p w14:paraId="050CD533" w14:textId="77777777" w:rsidR="00C24472" w:rsidRPr="004140A4" w:rsidRDefault="00516F65" w:rsidP="000E63F5">
      <w:pPr>
        <w:pStyle w:val="ListParagraph"/>
        <w:numPr>
          <w:ilvl w:val="0"/>
          <w:numId w:val="1"/>
        </w:num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Contains any unsolicited or unauthorized advertising, solicitations, promotional materials, junk mail, spam, chain letters, pyramid schemes, or any other form of solicitation</w:t>
      </w:r>
    </w:p>
    <w:p w14:paraId="585BB122" w14:textId="77777777" w:rsidR="00C24472" w:rsidRPr="004140A4" w:rsidRDefault="00516F65" w:rsidP="000E63F5">
      <w:pPr>
        <w:pStyle w:val="ListParagraph"/>
        <w:numPr>
          <w:ilvl w:val="0"/>
          <w:numId w:val="1"/>
        </w:num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In the sole judgment of [Our Company] is objectionable or restricts or inhibits any other person from using or enjoying our Website or Services, or which may expose [Our Company], our affiliates, or our Users to any harm or liability of any type</w:t>
      </w:r>
    </w:p>
    <w:p w14:paraId="50A75A9D" w14:textId="77777777" w:rsidR="00C24472" w:rsidRPr="004140A4" w:rsidRDefault="000E63F5" w:rsidP="000E63F5">
      <w:pPr>
        <w:spacing w:after="0" w:line="240" w:lineRule="auto"/>
        <w:rPr>
          <w:rFonts w:ascii="Calibri" w:eastAsia="Calibri" w:hAnsi="Calibri" w:cs="Calibri"/>
          <w:color w:val="000000" w:themeColor="text1"/>
          <w:sz w:val="24"/>
          <w:u w:val="single"/>
        </w:rPr>
      </w:pPr>
      <w:r w:rsidRPr="004140A4">
        <w:rPr>
          <w:rFonts w:ascii="Calibri" w:eastAsia="Calibri" w:hAnsi="Calibri" w:cs="Calibri"/>
          <w:color w:val="000000" w:themeColor="text1"/>
          <w:sz w:val="24"/>
          <w:u w:val="single"/>
        </w:rPr>
        <w:br/>
      </w:r>
      <w:r w:rsidR="00516F65" w:rsidRPr="004140A4">
        <w:rPr>
          <w:rFonts w:ascii="Calibri" w:eastAsia="Calibri" w:hAnsi="Calibri" w:cs="Calibri"/>
          <w:color w:val="000000" w:themeColor="text1"/>
          <w:sz w:val="24"/>
          <w:u w:val="single"/>
        </w:rPr>
        <w:t>Use our Content to:</w:t>
      </w:r>
    </w:p>
    <w:p w14:paraId="3F4C1D24" w14:textId="77777777" w:rsidR="00C24472" w:rsidRPr="004140A4" w:rsidRDefault="00516F65" w:rsidP="000E63F5">
      <w:pPr>
        <w:pStyle w:val="ListParagraph"/>
        <w:numPr>
          <w:ilvl w:val="0"/>
          <w:numId w:val="2"/>
        </w:num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Develop a competing website</w:t>
      </w:r>
    </w:p>
    <w:p w14:paraId="6606BB54" w14:textId="77777777" w:rsidR="00C24472" w:rsidRPr="004140A4" w:rsidRDefault="00516F65" w:rsidP="000E63F5">
      <w:pPr>
        <w:pStyle w:val="ListParagraph"/>
        <w:numPr>
          <w:ilvl w:val="0"/>
          <w:numId w:val="2"/>
        </w:num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Create compilations or derivative works as defined under United States copyright laws</w:t>
      </w:r>
    </w:p>
    <w:p w14:paraId="2B4D69C5" w14:textId="77777777" w:rsidR="00C24472" w:rsidRPr="004140A4" w:rsidRDefault="00516F65" w:rsidP="000E63F5">
      <w:pPr>
        <w:pStyle w:val="ListParagraph"/>
        <w:numPr>
          <w:ilvl w:val="0"/>
          <w:numId w:val="2"/>
        </w:num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Redistribute it in any manner, including, but not limited to, sale, license, lease, rental, subscription, or any other distribution mechanism</w:t>
      </w:r>
    </w:p>
    <w:p w14:paraId="53DF85C1" w14:textId="77777777" w:rsidR="005A15D1" w:rsidRPr="004140A4" w:rsidRDefault="00516F65" w:rsidP="000E63F5">
      <w:pPr>
        <w:pStyle w:val="ListParagraph"/>
        <w:numPr>
          <w:ilvl w:val="0"/>
          <w:numId w:val="2"/>
        </w:num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 xml:space="preserve">Decompile, disassemble, or reverse engineer our Website, Services, and any related software </w:t>
      </w:r>
    </w:p>
    <w:p w14:paraId="411B1920" w14:textId="77777777" w:rsidR="00C24472" w:rsidRPr="004140A4" w:rsidRDefault="005A15D1" w:rsidP="000E63F5">
      <w:pPr>
        <w:pStyle w:val="ListParagraph"/>
        <w:numPr>
          <w:ilvl w:val="0"/>
          <w:numId w:val="2"/>
        </w:numPr>
        <w:spacing w:before="100"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U</w:t>
      </w:r>
      <w:r w:rsidR="00516F65" w:rsidRPr="004140A4">
        <w:rPr>
          <w:rFonts w:ascii="Calibri" w:eastAsia="Calibri" w:hAnsi="Calibri" w:cs="Calibri"/>
          <w:color w:val="000000" w:themeColor="text1"/>
          <w:sz w:val="24"/>
        </w:rPr>
        <w:t>se our Website or Services in any manner that violates this Agreement or any local, state,</w:t>
      </w:r>
      <w:r w:rsidR="00715216" w:rsidRPr="004140A4">
        <w:rPr>
          <w:rFonts w:ascii="Calibri" w:eastAsia="Calibri" w:hAnsi="Calibri" w:cs="Calibri"/>
          <w:color w:val="000000" w:themeColor="text1"/>
          <w:sz w:val="24"/>
        </w:rPr>
        <w:t xml:space="preserve"> federal, or international laws</w:t>
      </w:r>
    </w:p>
    <w:p w14:paraId="479FBC90" w14:textId="77777777" w:rsidR="00C24472" w:rsidRPr="004140A4" w:rsidRDefault="00C24472">
      <w:pPr>
        <w:tabs>
          <w:tab w:val="left" w:pos="360"/>
        </w:tabs>
        <w:spacing w:after="0" w:line="240" w:lineRule="auto"/>
        <w:rPr>
          <w:rFonts w:ascii="Calibri" w:eastAsia="Calibri" w:hAnsi="Calibri" w:cs="Calibri"/>
          <w:b/>
          <w:color w:val="000000" w:themeColor="text1"/>
          <w:sz w:val="24"/>
        </w:rPr>
      </w:pPr>
    </w:p>
    <w:p w14:paraId="5611B548" w14:textId="77777777" w:rsidR="00C24472" w:rsidRPr="004140A4" w:rsidRDefault="00516F65">
      <w:pPr>
        <w:tabs>
          <w:tab w:val="left" w:pos="360"/>
        </w:tabs>
        <w:spacing w:after="0" w:line="240" w:lineRule="auto"/>
        <w:rPr>
          <w:rFonts w:ascii="Calibri" w:eastAsia="Calibri" w:hAnsi="Calibri" w:cs="Calibri"/>
          <w:b/>
          <w:color w:val="000000" w:themeColor="text1"/>
          <w:sz w:val="24"/>
        </w:rPr>
      </w:pPr>
      <w:r w:rsidRPr="004140A4">
        <w:rPr>
          <w:rFonts w:ascii="Calibri" w:eastAsia="Calibri" w:hAnsi="Calibri" w:cs="Calibri"/>
          <w:b/>
          <w:color w:val="000000" w:themeColor="text1"/>
          <w:sz w:val="24"/>
        </w:rPr>
        <w:t>Use of Information</w:t>
      </w:r>
    </w:p>
    <w:p w14:paraId="00646440" w14:textId="77777777" w:rsidR="00FA33A9" w:rsidRPr="004140A4" w:rsidRDefault="00FA33A9" w:rsidP="00290159">
      <w:pPr>
        <w:tabs>
          <w:tab w:val="left" w:pos="360"/>
        </w:tabs>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You grant [Our Company] a license to use the information and materials you post to our Website. By posting, displaying, transmitting, performing, or otherwise distributing information or other content (“Member Content”) to our Website, you are granting [Our Company], its officers, directors, employees, agents, consultants, representatives</w:t>
      </w:r>
      <w:r w:rsidR="00715216"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and affiliates, a license to use the Member Content in connection with the operation of the business of [Our Company], its directors, employees, officers, affiliates, representatives, consultants, and agents, including</w:t>
      </w:r>
      <w:r w:rsidR="00715216"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without limitation, a right to distribute, copy, transmit, publicly display, reproduce, translate, edit, and reformat Member Content. You understand and agree that you will not be compensated for any Member Content. By posting Member Content on our Website or Service, you warrant and represent that you own the rights to the Member Content or are authorized to post, display, distribute, perform, or transmit Member Content</w:t>
      </w:r>
      <w:r w:rsidR="00F04E14"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br/>
      </w:r>
    </w:p>
    <w:p w14:paraId="26669D9B" w14:textId="77777777" w:rsidR="00C24472" w:rsidRPr="004140A4" w:rsidRDefault="00516F65" w:rsidP="00290159">
      <w:pPr>
        <w:spacing w:after="0" w:line="240" w:lineRule="auto"/>
        <w:rPr>
          <w:rFonts w:ascii="Calibri" w:eastAsia="Calibri" w:hAnsi="Calibri" w:cs="Calibri"/>
          <w:color w:val="000000" w:themeColor="text1"/>
          <w:sz w:val="17"/>
        </w:rPr>
      </w:pPr>
      <w:r w:rsidRPr="004140A4">
        <w:rPr>
          <w:rFonts w:ascii="Calibri" w:eastAsia="Calibri" w:hAnsi="Calibri" w:cs="Calibri"/>
          <w:b/>
          <w:color w:val="000000" w:themeColor="text1"/>
          <w:sz w:val="24"/>
        </w:rPr>
        <w:t>Unlawful Activity</w:t>
      </w:r>
    </w:p>
    <w:p w14:paraId="49B8F92F"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 xml:space="preserve">We reserve the right to investigate complaints or reported violations of this Agreement and </w:t>
      </w:r>
      <w:r w:rsidR="00E70397" w:rsidRPr="004140A4">
        <w:rPr>
          <w:rFonts w:ascii="Calibri" w:eastAsia="Calibri" w:hAnsi="Calibri" w:cs="Calibri"/>
          <w:color w:val="000000" w:themeColor="text1"/>
          <w:sz w:val="24"/>
        </w:rPr>
        <w:t xml:space="preserve">to </w:t>
      </w:r>
      <w:r w:rsidRPr="004140A4">
        <w:rPr>
          <w:rFonts w:ascii="Calibri" w:eastAsia="Calibri" w:hAnsi="Calibri" w:cs="Calibri"/>
          <w:color w:val="000000" w:themeColor="text1"/>
          <w:sz w:val="24"/>
        </w:rPr>
        <w:t>take any action we deem appropriate, including</w:t>
      </w:r>
      <w:r w:rsidR="00E70397"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but not limited to</w:t>
      </w:r>
      <w:r w:rsidR="00E70397"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reporting any suspected unlawful activity to law enforcement officials, regulators, or other third parties and disclosing any information necessary or appropriate to such persons or entities relating to your profile, email addresses, usage history, posted materials, IP addresses, and traffic information.</w:t>
      </w:r>
    </w:p>
    <w:p w14:paraId="583C58F0" w14:textId="77777777" w:rsidR="00C24472" w:rsidRPr="004140A4" w:rsidRDefault="00C24472">
      <w:pPr>
        <w:tabs>
          <w:tab w:val="left" w:pos="360"/>
        </w:tabs>
        <w:spacing w:after="0" w:line="240" w:lineRule="auto"/>
        <w:rPr>
          <w:rFonts w:ascii="Calibri" w:eastAsia="Calibri" w:hAnsi="Calibri" w:cs="Calibri"/>
          <w:b/>
          <w:color w:val="000000" w:themeColor="text1"/>
          <w:sz w:val="24"/>
        </w:rPr>
      </w:pPr>
    </w:p>
    <w:p w14:paraId="1E2CD95D" w14:textId="77777777" w:rsidR="00C24472" w:rsidRPr="004140A4" w:rsidRDefault="00516F65">
      <w:pPr>
        <w:tabs>
          <w:tab w:val="left" w:pos="360"/>
        </w:tabs>
        <w:spacing w:after="0" w:line="240" w:lineRule="auto"/>
        <w:rPr>
          <w:rFonts w:ascii="Calibri" w:eastAsia="Calibri" w:hAnsi="Calibri" w:cs="Calibri"/>
          <w:b/>
          <w:color w:val="000000" w:themeColor="text1"/>
          <w:sz w:val="24"/>
        </w:rPr>
      </w:pPr>
      <w:r w:rsidRPr="004140A4">
        <w:rPr>
          <w:rFonts w:ascii="Calibri" w:eastAsia="Calibri" w:hAnsi="Calibri" w:cs="Calibri"/>
          <w:b/>
          <w:color w:val="000000" w:themeColor="text1"/>
          <w:sz w:val="24"/>
        </w:rPr>
        <w:t>Linking to Our Website</w:t>
      </w:r>
    </w:p>
    <w:p w14:paraId="399B8706"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 xml:space="preserve">You may provide links to our Website provided that (a) you do not remove or obscure any portion of our Website by framing or otherwise, (b) your website does not engage in illegal or </w:t>
      </w:r>
      <w:r w:rsidRPr="004140A4">
        <w:rPr>
          <w:rFonts w:ascii="Calibri" w:eastAsia="Calibri" w:hAnsi="Calibri" w:cs="Calibri"/>
          <w:color w:val="000000" w:themeColor="text1"/>
          <w:sz w:val="24"/>
        </w:rPr>
        <w:lastRenderedPageBreak/>
        <w:t xml:space="preserve">pornographic activities, and (c) you </w:t>
      </w:r>
      <w:r w:rsidR="00D460B4" w:rsidRPr="004140A4">
        <w:rPr>
          <w:rFonts w:ascii="Calibri" w:eastAsia="Calibri" w:hAnsi="Calibri" w:cs="Calibri"/>
          <w:color w:val="000000" w:themeColor="text1"/>
          <w:sz w:val="24"/>
        </w:rPr>
        <w:t>cease</w:t>
      </w:r>
      <w:r w:rsidRPr="004140A4">
        <w:rPr>
          <w:rFonts w:ascii="Calibri" w:eastAsia="Calibri" w:hAnsi="Calibri" w:cs="Calibri"/>
          <w:color w:val="000000" w:themeColor="text1"/>
          <w:sz w:val="24"/>
        </w:rPr>
        <w:t xml:space="preserve"> providing links to our Website immediately upon our request.</w:t>
      </w:r>
    </w:p>
    <w:p w14:paraId="1E97BA89" w14:textId="77777777" w:rsidR="00C24472" w:rsidRPr="004140A4" w:rsidRDefault="00C24472">
      <w:pPr>
        <w:tabs>
          <w:tab w:val="left" w:pos="360"/>
        </w:tabs>
        <w:spacing w:after="0" w:line="240" w:lineRule="auto"/>
        <w:rPr>
          <w:rFonts w:ascii="Calibri" w:eastAsia="Calibri" w:hAnsi="Calibri" w:cs="Calibri"/>
          <w:b/>
          <w:color w:val="000000" w:themeColor="text1"/>
          <w:sz w:val="24"/>
        </w:rPr>
      </w:pPr>
    </w:p>
    <w:p w14:paraId="3DDBECF1" w14:textId="77777777" w:rsidR="00C24472" w:rsidRPr="004140A4" w:rsidRDefault="00516F65">
      <w:pPr>
        <w:tabs>
          <w:tab w:val="left" w:pos="360"/>
        </w:tabs>
        <w:spacing w:after="0" w:line="240" w:lineRule="auto"/>
        <w:rPr>
          <w:rFonts w:ascii="Calibri" w:eastAsia="Calibri" w:hAnsi="Calibri" w:cs="Calibri"/>
          <w:b/>
          <w:color w:val="000000" w:themeColor="text1"/>
          <w:sz w:val="24"/>
        </w:rPr>
      </w:pPr>
      <w:r w:rsidRPr="004140A4">
        <w:rPr>
          <w:rFonts w:ascii="Calibri" w:eastAsia="Calibri" w:hAnsi="Calibri" w:cs="Calibri"/>
          <w:b/>
          <w:color w:val="000000" w:themeColor="text1"/>
          <w:sz w:val="24"/>
        </w:rPr>
        <w:t>Links to Other Websites</w:t>
      </w:r>
    </w:p>
    <w:p w14:paraId="391DA4DB"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Our Website may from time to time contain links to</w:t>
      </w:r>
      <w:r w:rsidR="001F4F1E" w:rsidRPr="004140A4">
        <w:rPr>
          <w:rFonts w:ascii="Calibri" w:eastAsia="Calibri" w:hAnsi="Calibri" w:cs="Calibri"/>
          <w:color w:val="000000" w:themeColor="text1"/>
          <w:sz w:val="24"/>
        </w:rPr>
        <w:t xml:space="preserve"> third-</w:t>
      </w:r>
      <w:r w:rsidRPr="004140A4">
        <w:rPr>
          <w:rFonts w:ascii="Calibri" w:eastAsia="Calibri" w:hAnsi="Calibri" w:cs="Calibri"/>
          <w:color w:val="000000" w:themeColor="text1"/>
          <w:sz w:val="24"/>
        </w:rPr>
        <w:t xml:space="preserve">party websites. Inclusion of links for any website on our Website does not mean that we endorse, guarantee, warrant, or recommend the services, information, content, and/or data of such </w:t>
      </w:r>
      <w:r w:rsidR="001F4F1E" w:rsidRPr="004140A4">
        <w:rPr>
          <w:rFonts w:ascii="Calibri" w:eastAsia="Calibri" w:hAnsi="Calibri" w:cs="Calibri"/>
          <w:color w:val="000000" w:themeColor="text1"/>
          <w:sz w:val="24"/>
        </w:rPr>
        <w:t>third-party</w:t>
      </w:r>
      <w:r w:rsidRPr="004140A4">
        <w:rPr>
          <w:rFonts w:ascii="Calibri" w:eastAsia="Calibri" w:hAnsi="Calibri" w:cs="Calibri"/>
          <w:color w:val="000000" w:themeColor="text1"/>
          <w:sz w:val="24"/>
        </w:rPr>
        <w:t xml:space="preserve"> websites. </w:t>
      </w:r>
      <w:r w:rsidRPr="004140A4">
        <w:rPr>
          <w:rFonts w:ascii="Calibri" w:eastAsia="Calibri" w:hAnsi="Calibri" w:cs="Calibri"/>
          <w:color w:val="000000" w:themeColor="text1"/>
          <w:sz w:val="24"/>
        </w:rPr>
        <w:br/>
        <w:t>[Our Company] has no control over the legal documents and privacy practices of third</w:t>
      </w:r>
      <w:r w:rsidR="001F4F1E"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party</w:t>
      </w:r>
      <w:r w:rsidR="001F4F1E" w:rsidRPr="004140A4">
        <w:rPr>
          <w:rFonts w:ascii="Calibri" w:eastAsia="Calibri" w:hAnsi="Calibri" w:cs="Calibri"/>
          <w:color w:val="000000" w:themeColor="text1"/>
          <w:sz w:val="24"/>
        </w:rPr>
        <w:t xml:space="preserve"> websites; you access any third-</w:t>
      </w:r>
      <w:r w:rsidRPr="004140A4">
        <w:rPr>
          <w:rFonts w:ascii="Calibri" w:eastAsia="Calibri" w:hAnsi="Calibri" w:cs="Calibri"/>
          <w:color w:val="000000" w:themeColor="text1"/>
          <w:sz w:val="24"/>
        </w:rPr>
        <w:t xml:space="preserve">party websites at your own risk. </w:t>
      </w:r>
      <w:r w:rsidRPr="004140A4">
        <w:rPr>
          <w:rFonts w:ascii="Calibri" w:eastAsia="Calibri" w:hAnsi="Calibri" w:cs="Calibri"/>
          <w:color w:val="000000" w:themeColor="text1"/>
          <w:sz w:val="24"/>
          <w:shd w:val="clear" w:color="auto" w:fill="FFFFFF"/>
        </w:rPr>
        <w:t xml:space="preserve">We recommend that you review the privacy </w:t>
      </w:r>
      <w:r w:rsidR="00652936" w:rsidRPr="004140A4">
        <w:rPr>
          <w:rFonts w:ascii="Calibri" w:eastAsia="Calibri" w:hAnsi="Calibri" w:cs="Calibri"/>
          <w:color w:val="000000" w:themeColor="text1"/>
          <w:sz w:val="24"/>
          <w:shd w:val="clear" w:color="auto" w:fill="FFFFFF"/>
        </w:rPr>
        <w:t>notice</w:t>
      </w:r>
      <w:r w:rsidRPr="004140A4">
        <w:rPr>
          <w:rFonts w:ascii="Calibri" w:eastAsia="Calibri" w:hAnsi="Calibri" w:cs="Calibri"/>
          <w:color w:val="000000" w:themeColor="text1"/>
          <w:sz w:val="24"/>
          <w:shd w:val="clear" w:color="auto" w:fill="FFFFFF"/>
        </w:rPr>
        <w:t xml:space="preserve"> and terms and conditions of those </w:t>
      </w:r>
      <w:r w:rsidR="001F4F1E" w:rsidRPr="004140A4">
        <w:rPr>
          <w:rFonts w:ascii="Calibri" w:eastAsia="Calibri" w:hAnsi="Calibri" w:cs="Calibri"/>
          <w:color w:val="000000" w:themeColor="text1"/>
          <w:sz w:val="24"/>
          <w:shd w:val="clear" w:color="auto" w:fill="FFFFFF"/>
        </w:rPr>
        <w:t>web</w:t>
      </w:r>
      <w:r w:rsidRPr="004140A4">
        <w:rPr>
          <w:rFonts w:ascii="Calibri" w:eastAsia="Calibri" w:hAnsi="Calibri" w:cs="Calibri"/>
          <w:color w:val="000000" w:themeColor="text1"/>
          <w:sz w:val="24"/>
          <w:shd w:val="clear" w:color="auto" w:fill="FFFFFF"/>
        </w:rPr>
        <w:t>sites to fully understand what information is collected and how it is used.</w:t>
      </w:r>
    </w:p>
    <w:p w14:paraId="414A2E17" w14:textId="77777777" w:rsidR="00C24472" w:rsidRPr="004140A4" w:rsidRDefault="00C24472">
      <w:pPr>
        <w:tabs>
          <w:tab w:val="left" w:pos="360"/>
        </w:tabs>
        <w:spacing w:after="0" w:line="240" w:lineRule="auto"/>
        <w:rPr>
          <w:rFonts w:ascii="Calibri" w:eastAsia="Calibri" w:hAnsi="Calibri" w:cs="Calibri"/>
          <w:b/>
          <w:color w:val="000000" w:themeColor="text1"/>
          <w:sz w:val="24"/>
        </w:rPr>
      </w:pPr>
    </w:p>
    <w:p w14:paraId="55D6FB9A" w14:textId="77777777" w:rsidR="00C24472" w:rsidRPr="004140A4" w:rsidRDefault="00516F65">
      <w:pPr>
        <w:tabs>
          <w:tab w:val="left" w:pos="360"/>
        </w:tabs>
        <w:spacing w:after="0" w:line="240" w:lineRule="auto"/>
        <w:rPr>
          <w:rFonts w:ascii="Calibri" w:eastAsia="Calibri" w:hAnsi="Calibri" w:cs="Calibri"/>
          <w:b/>
          <w:color w:val="000000" w:themeColor="text1"/>
          <w:sz w:val="24"/>
        </w:rPr>
      </w:pPr>
      <w:r w:rsidRPr="004140A4">
        <w:rPr>
          <w:rFonts w:ascii="Calibri" w:eastAsia="Calibri" w:hAnsi="Calibri" w:cs="Calibri"/>
          <w:b/>
          <w:color w:val="000000" w:themeColor="text1"/>
          <w:sz w:val="24"/>
        </w:rPr>
        <w:t>Payments</w:t>
      </w:r>
    </w:p>
    <w:p w14:paraId="337F1538" w14:textId="77777777" w:rsidR="00C24472" w:rsidRPr="004140A4" w:rsidRDefault="00516F65" w:rsidP="009512F7">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You represent and warrant that if you are purchasing something from us, (</w:t>
      </w:r>
      <w:proofErr w:type="spellStart"/>
      <w:r w:rsidRPr="004140A4">
        <w:rPr>
          <w:rFonts w:ascii="Calibri" w:eastAsia="Calibri" w:hAnsi="Calibri" w:cs="Calibri"/>
          <w:color w:val="000000" w:themeColor="text1"/>
          <w:sz w:val="24"/>
        </w:rPr>
        <w:t>i</w:t>
      </w:r>
      <w:proofErr w:type="spellEnd"/>
      <w:r w:rsidRPr="004140A4">
        <w:rPr>
          <w:rFonts w:ascii="Calibri" w:eastAsia="Calibri" w:hAnsi="Calibri" w:cs="Calibri"/>
          <w:color w:val="000000" w:themeColor="text1"/>
          <w:sz w:val="24"/>
        </w:rPr>
        <w:t xml:space="preserve">) any </w:t>
      </w:r>
      <w:r w:rsidR="00630664" w:rsidRPr="004140A4">
        <w:rPr>
          <w:rFonts w:ascii="Calibri" w:eastAsia="Calibri" w:hAnsi="Calibri" w:cs="Calibri"/>
          <w:color w:val="000000" w:themeColor="text1"/>
          <w:sz w:val="24"/>
        </w:rPr>
        <w:t>payment</w:t>
      </w:r>
      <w:r w:rsidRPr="004140A4">
        <w:rPr>
          <w:rFonts w:ascii="Calibri" w:eastAsia="Calibri" w:hAnsi="Calibri" w:cs="Calibri"/>
          <w:color w:val="000000" w:themeColor="text1"/>
          <w:sz w:val="24"/>
        </w:rPr>
        <w:t xml:space="preserve"> information you supply is true and complete, (ii) charges incurred by you will be honored by your bank or credit card company, (iii) you will pay the charges incurred by you at the posted prices, including any applicable taxes, and (iv) if your initial payment method is dishonored, you will still pay the incurred charges, including any surcharge we may incur due to the dishonored payment.</w:t>
      </w:r>
    </w:p>
    <w:p w14:paraId="2D5DC9C1" w14:textId="77777777" w:rsidR="00C24472" w:rsidRPr="004140A4" w:rsidRDefault="00C24472" w:rsidP="009512F7">
      <w:pPr>
        <w:tabs>
          <w:tab w:val="left" w:pos="360"/>
        </w:tabs>
        <w:spacing w:after="0" w:line="240" w:lineRule="auto"/>
        <w:rPr>
          <w:rFonts w:ascii="Calibri" w:eastAsia="Calibri" w:hAnsi="Calibri" w:cs="Calibri"/>
          <w:b/>
          <w:color w:val="000000" w:themeColor="text1"/>
          <w:sz w:val="24"/>
        </w:rPr>
      </w:pPr>
    </w:p>
    <w:p w14:paraId="0211C4BD" w14:textId="77777777" w:rsidR="00C24472" w:rsidRPr="004140A4" w:rsidRDefault="00516F65" w:rsidP="009512F7">
      <w:pPr>
        <w:tabs>
          <w:tab w:val="left" w:pos="360"/>
        </w:tabs>
        <w:spacing w:after="0" w:line="240" w:lineRule="auto"/>
        <w:rPr>
          <w:rFonts w:ascii="Calibri" w:eastAsia="Calibri" w:hAnsi="Calibri" w:cs="Calibri"/>
          <w:b/>
          <w:color w:val="000000" w:themeColor="text1"/>
          <w:sz w:val="24"/>
        </w:rPr>
      </w:pPr>
      <w:r w:rsidRPr="004140A4">
        <w:rPr>
          <w:rFonts w:ascii="Calibri" w:eastAsia="Calibri" w:hAnsi="Calibri" w:cs="Calibri"/>
          <w:b/>
          <w:color w:val="000000" w:themeColor="text1"/>
          <w:sz w:val="24"/>
        </w:rPr>
        <w:t xml:space="preserve">Refund and Return Policy </w:t>
      </w:r>
    </w:p>
    <w:p w14:paraId="7EB52F0B"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To the extent that you purchase any goods directly from us</w:t>
      </w:r>
      <w:r w:rsidR="001F4F1E"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we may refund your purchase price within thirty (30) days of you</w:t>
      </w:r>
      <w:r w:rsidR="001F4F1E" w:rsidRPr="004140A4">
        <w:rPr>
          <w:rFonts w:ascii="Calibri" w:eastAsia="Calibri" w:hAnsi="Calibri" w:cs="Calibri"/>
          <w:color w:val="000000" w:themeColor="text1"/>
          <w:sz w:val="24"/>
        </w:rPr>
        <w:t>r</w:t>
      </w:r>
      <w:r w:rsidRPr="004140A4">
        <w:rPr>
          <w:rFonts w:ascii="Calibri" w:eastAsia="Calibri" w:hAnsi="Calibri" w:cs="Calibri"/>
          <w:color w:val="000000" w:themeColor="text1"/>
          <w:sz w:val="24"/>
        </w:rPr>
        <w:t xml:space="preserve"> notifying us in writing of your desire </w:t>
      </w:r>
      <w:r w:rsidR="001F4F1E" w:rsidRPr="004140A4">
        <w:rPr>
          <w:rFonts w:ascii="Calibri" w:eastAsia="Calibri" w:hAnsi="Calibri" w:cs="Calibri"/>
          <w:color w:val="000000" w:themeColor="text1"/>
          <w:sz w:val="24"/>
        </w:rPr>
        <w:t>for</w:t>
      </w:r>
      <w:r w:rsidRPr="004140A4">
        <w:rPr>
          <w:rFonts w:ascii="Calibri" w:eastAsia="Calibri" w:hAnsi="Calibri" w:cs="Calibri"/>
          <w:color w:val="000000" w:themeColor="text1"/>
          <w:sz w:val="24"/>
        </w:rPr>
        <w:t xml:space="preserve"> the refund together with a reason for the request subject to the return of the Product to us in substantially the same condition as when </w:t>
      </w:r>
      <w:r w:rsidR="001F4F1E" w:rsidRPr="004140A4">
        <w:rPr>
          <w:rFonts w:ascii="Calibri" w:eastAsia="Calibri" w:hAnsi="Calibri" w:cs="Calibri"/>
          <w:color w:val="000000" w:themeColor="text1"/>
          <w:sz w:val="24"/>
        </w:rPr>
        <w:t xml:space="preserve">you </w:t>
      </w:r>
      <w:r w:rsidRPr="004140A4">
        <w:rPr>
          <w:rFonts w:ascii="Calibri" w:eastAsia="Calibri" w:hAnsi="Calibri" w:cs="Calibri"/>
          <w:color w:val="000000" w:themeColor="text1"/>
          <w:sz w:val="24"/>
        </w:rPr>
        <w:t>purchased</w:t>
      </w:r>
      <w:r w:rsidR="001F4F1E" w:rsidRPr="004140A4">
        <w:rPr>
          <w:rFonts w:ascii="Calibri" w:eastAsia="Calibri" w:hAnsi="Calibri" w:cs="Calibri"/>
          <w:color w:val="000000" w:themeColor="text1"/>
          <w:sz w:val="24"/>
        </w:rPr>
        <w:t xml:space="preserve"> it</w:t>
      </w:r>
      <w:r w:rsidRPr="004140A4">
        <w:rPr>
          <w:rFonts w:ascii="Calibri" w:eastAsia="Calibri" w:hAnsi="Calibri" w:cs="Calibri"/>
          <w:color w:val="000000" w:themeColor="text1"/>
          <w:sz w:val="24"/>
        </w:rPr>
        <w:t xml:space="preserve">. Any refund or return may be subject to restocking fees as found on our Website.   </w:t>
      </w:r>
      <w:r w:rsidRPr="004140A4">
        <w:rPr>
          <w:rFonts w:ascii="Calibri" w:eastAsia="Calibri" w:hAnsi="Calibri" w:cs="Calibri"/>
          <w:color w:val="000000" w:themeColor="text1"/>
          <w:sz w:val="24"/>
        </w:rPr>
        <w:br/>
      </w:r>
    </w:p>
    <w:p w14:paraId="07DAB588"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b/>
          <w:color w:val="000000" w:themeColor="text1"/>
          <w:sz w:val="24"/>
        </w:rPr>
        <w:t>Termination of Membership</w:t>
      </w:r>
    </w:p>
    <w:p w14:paraId="6C72E89D"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Your membership with us is effective until terminated by you or us. Your rights under these Terms and Conditions will terminate without our notice if you fail to comply with any term of these Terms</w:t>
      </w:r>
      <w:r w:rsidR="001F4F1E" w:rsidRPr="004140A4">
        <w:rPr>
          <w:rFonts w:ascii="Calibri" w:eastAsia="Calibri" w:hAnsi="Calibri" w:cs="Calibri"/>
          <w:color w:val="000000" w:themeColor="text1"/>
          <w:sz w:val="24"/>
        </w:rPr>
        <w:t xml:space="preserve"> and Conditions. Upon termination, </w:t>
      </w:r>
      <w:r w:rsidRPr="004140A4">
        <w:rPr>
          <w:rFonts w:ascii="Calibri" w:eastAsia="Calibri" w:hAnsi="Calibri" w:cs="Calibri"/>
          <w:color w:val="000000" w:themeColor="text1"/>
          <w:sz w:val="24"/>
        </w:rPr>
        <w:t>you will stop representing yourself as a registered Member or Client. You must delete or destroy any information or content (including all copies) obtained from our Website. Certain provisions of this Agreement, including</w:t>
      </w:r>
      <w:r w:rsidR="001F4F1E"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but not limited to</w:t>
      </w:r>
      <w:r w:rsidR="001F4F1E"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copyrights, indemnity, trademarks, limitation of liability, warranty</w:t>
      </w:r>
      <w:r w:rsidR="001F4F1E" w:rsidRPr="004140A4">
        <w:rPr>
          <w:rFonts w:ascii="Calibri" w:eastAsia="Calibri" w:hAnsi="Calibri" w:cs="Calibri"/>
          <w:color w:val="000000" w:themeColor="text1"/>
          <w:sz w:val="24"/>
        </w:rPr>
        <w:t>,</w:t>
      </w:r>
      <w:r w:rsidRPr="004140A4">
        <w:rPr>
          <w:rFonts w:ascii="Calibri" w:eastAsia="Calibri" w:hAnsi="Calibri" w:cs="Calibri"/>
          <w:color w:val="000000" w:themeColor="text1"/>
          <w:sz w:val="24"/>
        </w:rPr>
        <w:t xml:space="preserve"> and jurisdictional issues will survive the termination of this Agreement.</w:t>
      </w:r>
    </w:p>
    <w:p w14:paraId="0F52B072" w14:textId="77777777" w:rsidR="00C24472" w:rsidRPr="004140A4" w:rsidRDefault="00C24472">
      <w:pPr>
        <w:tabs>
          <w:tab w:val="left" w:pos="360"/>
        </w:tabs>
        <w:spacing w:after="0" w:line="240" w:lineRule="auto"/>
        <w:rPr>
          <w:rFonts w:ascii="Calibri" w:eastAsia="Calibri" w:hAnsi="Calibri" w:cs="Calibri"/>
          <w:b/>
          <w:color w:val="000000" w:themeColor="text1"/>
          <w:sz w:val="24"/>
        </w:rPr>
      </w:pPr>
    </w:p>
    <w:p w14:paraId="7247BDFB" w14:textId="77777777" w:rsidR="00C24472" w:rsidRPr="004140A4" w:rsidRDefault="00516F65">
      <w:pPr>
        <w:tabs>
          <w:tab w:val="left" w:pos="360"/>
        </w:tabs>
        <w:spacing w:after="0" w:line="240" w:lineRule="auto"/>
        <w:rPr>
          <w:rFonts w:ascii="Calibri" w:eastAsia="Calibri" w:hAnsi="Calibri" w:cs="Calibri"/>
          <w:b/>
          <w:color w:val="000000" w:themeColor="text1"/>
          <w:sz w:val="24"/>
        </w:rPr>
      </w:pPr>
      <w:r w:rsidRPr="004140A4">
        <w:rPr>
          <w:rFonts w:ascii="Calibri" w:eastAsia="Calibri" w:hAnsi="Calibri" w:cs="Calibri"/>
          <w:b/>
          <w:color w:val="000000" w:themeColor="text1"/>
          <w:sz w:val="24"/>
        </w:rPr>
        <w:t>Indemnification</w:t>
      </w:r>
    </w:p>
    <w:p w14:paraId="45504BB5"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t>You agree to indemnify, defend, and hold us and our partners, agents, officers, directors, employees, subcontract</w:t>
      </w:r>
      <w:r w:rsidR="00C71A52" w:rsidRPr="004140A4">
        <w:rPr>
          <w:rFonts w:ascii="Calibri" w:eastAsia="Calibri" w:hAnsi="Calibri" w:cs="Calibri"/>
          <w:color w:val="000000" w:themeColor="text1"/>
          <w:sz w:val="24"/>
        </w:rPr>
        <w:t>ors, successors, assigns, third-</w:t>
      </w:r>
      <w:r w:rsidRPr="004140A4">
        <w:rPr>
          <w:rFonts w:ascii="Calibri" w:eastAsia="Calibri" w:hAnsi="Calibri" w:cs="Calibri"/>
          <w:color w:val="000000" w:themeColor="text1"/>
          <w:sz w:val="24"/>
        </w:rPr>
        <w:t xml:space="preserve">party suppliers of information and documents, attorneys, advertisers, product and service providers, and affiliates free from any liability, loss, claim, and expense, including reasonable attorney’s fees, related to your violation of this Agreement or use of our Website or Services. </w:t>
      </w:r>
    </w:p>
    <w:p w14:paraId="34752C9B" w14:textId="77777777" w:rsidR="00C24472" w:rsidRPr="004140A4" w:rsidRDefault="00C24472">
      <w:pPr>
        <w:tabs>
          <w:tab w:val="left" w:pos="360"/>
        </w:tabs>
        <w:spacing w:after="0" w:line="240" w:lineRule="auto"/>
        <w:rPr>
          <w:rFonts w:ascii="Calibri" w:eastAsia="Calibri" w:hAnsi="Calibri" w:cs="Calibri"/>
          <w:b/>
          <w:color w:val="000000" w:themeColor="text1"/>
          <w:sz w:val="24"/>
        </w:rPr>
      </w:pPr>
    </w:p>
    <w:p w14:paraId="0E3D0596" w14:textId="77777777" w:rsidR="00C24472" w:rsidRPr="004140A4" w:rsidRDefault="00516F65">
      <w:pPr>
        <w:spacing w:after="0" w:line="240" w:lineRule="auto"/>
        <w:rPr>
          <w:rFonts w:ascii="Calibri" w:eastAsia="Calibri" w:hAnsi="Calibri" w:cs="Calibri"/>
          <w:b/>
          <w:color w:val="000000" w:themeColor="text1"/>
          <w:sz w:val="24"/>
        </w:rPr>
      </w:pPr>
      <w:r w:rsidRPr="004140A4">
        <w:rPr>
          <w:rFonts w:ascii="Calibri" w:eastAsia="Calibri" w:hAnsi="Calibri" w:cs="Calibri"/>
          <w:b/>
          <w:color w:val="000000" w:themeColor="text1"/>
          <w:sz w:val="24"/>
        </w:rPr>
        <w:t>Severability and Survival</w:t>
      </w:r>
    </w:p>
    <w:p w14:paraId="560C05B6" w14:textId="77777777" w:rsidR="00C24472" w:rsidRPr="004140A4" w:rsidRDefault="00516F65">
      <w:pPr>
        <w:spacing w:after="0" w:line="240" w:lineRule="auto"/>
        <w:rPr>
          <w:rFonts w:ascii="Calibri" w:eastAsia="Calibri" w:hAnsi="Calibri" w:cs="Calibri"/>
          <w:color w:val="000000" w:themeColor="text1"/>
          <w:sz w:val="24"/>
        </w:rPr>
      </w:pPr>
      <w:r w:rsidRPr="004140A4">
        <w:rPr>
          <w:rFonts w:ascii="Calibri" w:eastAsia="Calibri" w:hAnsi="Calibri" w:cs="Calibri"/>
          <w:color w:val="000000" w:themeColor="text1"/>
          <w:sz w:val="24"/>
        </w:rPr>
        <w:lastRenderedPageBreak/>
        <w:t xml:space="preserve">Should any part of this Agreement be held invalid or unenforceable, that portion will be construed consistent with applicable law and the remaining portions will remain in full force and effect. To the extent that any Content is in conflict or inconsistent with this Agreement, this Agreement will take precedence. Our failure to enforce any provision of this Agreement will not be deemed a waiver of such </w:t>
      </w:r>
      <w:r w:rsidR="007B3B1E" w:rsidRPr="004140A4">
        <w:rPr>
          <w:rFonts w:ascii="Calibri" w:eastAsia="Calibri" w:hAnsi="Calibri" w:cs="Calibri"/>
          <w:color w:val="000000" w:themeColor="text1"/>
          <w:sz w:val="24"/>
        </w:rPr>
        <w:t xml:space="preserve">a </w:t>
      </w:r>
      <w:r w:rsidRPr="004140A4">
        <w:rPr>
          <w:rFonts w:ascii="Calibri" w:eastAsia="Calibri" w:hAnsi="Calibri" w:cs="Calibri"/>
          <w:color w:val="000000" w:themeColor="text1"/>
          <w:sz w:val="24"/>
        </w:rPr>
        <w:t>provision, nor of the right to enforce such</w:t>
      </w:r>
      <w:r w:rsidR="007B3B1E" w:rsidRPr="004140A4">
        <w:rPr>
          <w:rFonts w:ascii="Calibri" w:eastAsia="Calibri" w:hAnsi="Calibri" w:cs="Calibri"/>
          <w:color w:val="000000" w:themeColor="text1"/>
          <w:sz w:val="24"/>
        </w:rPr>
        <w:t xml:space="preserve"> a</w:t>
      </w:r>
      <w:r w:rsidRPr="004140A4">
        <w:rPr>
          <w:rFonts w:ascii="Calibri" w:eastAsia="Calibri" w:hAnsi="Calibri" w:cs="Calibri"/>
          <w:color w:val="000000" w:themeColor="text1"/>
          <w:sz w:val="24"/>
        </w:rPr>
        <w:t xml:space="preserve"> provision. Our rights under this Agreement will survive any termination of this Agreement.</w:t>
      </w:r>
    </w:p>
    <w:p w14:paraId="2643F621" w14:textId="77777777" w:rsidR="00C24472" w:rsidRPr="004140A4" w:rsidRDefault="00C24472">
      <w:pPr>
        <w:spacing w:after="0" w:line="240" w:lineRule="auto"/>
        <w:rPr>
          <w:rFonts w:ascii="Calibri" w:eastAsia="Calibri" w:hAnsi="Calibri" w:cs="Calibri"/>
          <w:color w:val="000000" w:themeColor="text1"/>
          <w:sz w:val="24"/>
        </w:rPr>
      </w:pPr>
    </w:p>
    <w:p w14:paraId="18460FC1" w14:textId="77777777" w:rsidR="00C24472" w:rsidRPr="004140A4" w:rsidRDefault="00516F65">
      <w:pPr>
        <w:spacing w:after="0" w:line="240" w:lineRule="auto"/>
        <w:rPr>
          <w:rFonts w:ascii="Calibri" w:eastAsia="Calibri" w:hAnsi="Calibri" w:cs="Calibri"/>
          <w:b/>
          <w:color w:val="000000" w:themeColor="text1"/>
          <w:sz w:val="24"/>
        </w:rPr>
      </w:pPr>
      <w:r w:rsidRPr="004140A4">
        <w:rPr>
          <w:rFonts w:ascii="Calibri" w:eastAsia="Calibri" w:hAnsi="Calibri" w:cs="Calibri"/>
          <w:b/>
          <w:color w:val="000000" w:themeColor="text1"/>
          <w:sz w:val="24"/>
        </w:rPr>
        <w:t>Changes to Our Terms and Conditions</w:t>
      </w:r>
    </w:p>
    <w:p w14:paraId="52D728B1" w14:textId="77777777" w:rsidR="00C24472" w:rsidRPr="004140A4" w:rsidRDefault="00516F65">
      <w:pPr>
        <w:spacing w:after="0" w:line="240" w:lineRule="auto"/>
        <w:rPr>
          <w:rFonts w:ascii="Calibri" w:eastAsia="Calibri" w:hAnsi="Calibri" w:cs="Calibri"/>
          <w:color w:val="000000" w:themeColor="text1"/>
          <w:sz w:val="24"/>
          <w:shd w:val="clear" w:color="auto" w:fill="FFFFFF"/>
        </w:rPr>
      </w:pPr>
      <w:r w:rsidRPr="004140A4">
        <w:rPr>
          <w:rFonts w:ascii="Calibri" w:eastAsia="Calibri" w:hAnsi="Calibri" w:cs="Calibri"/>
          <w:color w:val="000000" w:themeColor="text1"/>
          <w:sz w:val="24"/>
        </w:rPr>
        <w:t xml:space="preserve">We reserve the right to change these Terms and Conditions at any time by giving you advance notice of the changes by email or in writing. We will also post these changes on our website. These changes will become effective 30 days after </w:t>
      </w:r>
      <w:r w:rsidR="007B3B1E" w:rsidRPr="004140A4">
        <w:rPr>
          <w:rFonts w:ascii="Calibri" w:eastAsia="Calibri" w:hAnsi="Calibri" w:cs="Calibri"/>
          <w:color w:val="000000" w:themeColor="text1"/>
          <w:sz w:val="24"/>
        </w:rPr>
        <w:t>receipt of</w:t>
      </w:r>
      <w:r w:rsidRPr="004140A4">
        <w:rPr>
          <w:rFonts w:ascii="Calibri" w:eastAsia="Calibri" w:hAnsi="Calibri" w:cs="Calibri"/>
          <w:color w:val="000000" w:themeColor="text1"/>
          <w:sz w:val="24"/>
        </w:rPr>
        <w:t xml:space="preserve"> the notice. T</w:t>
      </w:r>
      <w:r w:rsidRPr="004140A4">
        <w:rPr>
          <w:rFonts w:ascii="Calibri" w:eastAsia="Calibri" w:hAnsi="Calibri" w:cs="Calibri"/>
          <w:color w:val="000000" w:themeColor="text1"/>
          <w:sz w:val="24"/>
          <w:shd w:val="clear" w:color="auto" w:fill="FFFFFF"/>
        </w:rPr>
        <w:t xml:space="preserve">o avoid doubt, no unilateral amendment will retroactively change agreed dispute-resolution provisions of these </w:t>
      </w:r>
      <w:r w:rsidRPr="004140A4">
        <w:rPr>
          <w:rFonts w:ascii="Calibri" w:eastAsia="Calibri" w:hAnsi="Calibri" w:cs="Calibri"/>
          <w:color w:val="000000" w:themeColor="text1"/>
          <w:sz w:val="24"/>
        </w:rPr>
        <w:t>Terms and Conditions</w:t>
      </w:r>
      <w:r w:rsidRPr="004140A4">
        <w:rPr>
          <w:rFonts w:ascii="Calibri" w:eastAsia="Calibri" w:hAnsi="Calibri" w:cs="Calibri"/>
          <w:color w:val="000000" w:themeColor="text1"/>
          <w:sz w:val="24"/>
          <w:shd w:val="clear" w:color="auto" w:fill="FFFFFF"/>
        </w:rPr>
        <w:t xml:space="preserve">, if any, including, for example, arbitration provisions for then-pending disputes unless the parties expressly agree otherwise. </w:t>
      </w:r>
      <w:r w:rsidRPr="004140A4">
        <w:rPr>
          <w:rFonts w:ascii="Calibri" w:eastAsia="Calibri" w:hAnsi="Calibri" w:cs="Calibri"/>
          <w:color w:val="000000" w:themeColor="text1"/>
          <w:sz w:val="24"/>
        </w:rPr>
        <w:t xml:space="preserve">Your continued use of our Website, Services, and Products </w:t>
      </w:r>
      <w:r w:rsidRPr="004140A4">
        <w:rPr>
          <w:rFonts w:ascii="Calibri" w:eastAsia="Calibri" w:hAnsi="Calibri" w:cs="Calibri"/>
          <w:color w:val="000000" w:themeColor="text1"/>
          <w:sz w:val="24"/>
          <w:shd w:val="clear" w:color="auto" w:fill="FFFFFF"/>
        </w:rPr>
        <w:t xml:space="preserve">after any change to these Terms and Conditions and </w:t>
      </w:r>
      <w:r w:rsidR="007B3B1E" w:rsidRPr="004140A4">
        <w:rPr>
          <w:rFonts w:ascii="Calibri" w:eastAsia="Calibri" w:hAnsi="Calibri" w:cs="Calibri"/>
          <w:color w:val="000000" w:themeColor="text1"/>
          <w:sz w:val="24"/>
          <w:shd w:val="clear" w:color="auto" w:fill="FFFFFF"/>
        </w:rPr>
        <w:t xml:space="preserve">our </w:t>
      </w:r>
      <w:r w:rsidRPr="004140A4">
        <w:rPr>
          <w:rFonts w:ascii="Calibri" w:eastAsia="Calibri" w:hAnsi="Calibri" w:cs="Calibri"/>
          <w:color w:val="000000" w:themeColor="text1"/>
          <w:sz w:val="24"/>
          <w:shd w:val="clear" w:color="auto" w:fill="FFFFFF"/>
        </w:rPr>
        <w:t>notifying you will constitute your acceptance of such change. If you do not agree with the changes to these Terms and Conditions, you can choose to discontinue the use of our Website, Services, and Products.</w:t>
      </w:r>
    </w:p>
    <w:p w14:paraId="22B26ACC" w14:textId="5E1B648F" w:rsidR="00026114" w:rsidRPr="004140A4" w:rsidRDefault="00516F65" w:rsidP="00026114">
      <w:pPr>
        <w:pStyle w:val="content"/>
        <w:spacing w:before="100" w:after="0"/>
        <w:rPr>
          <w:rFonts w:ascii="Calibri" w:hAnsi="Calibri" w:cs="Calibri"/>
          <w:color w:val="000000" w:themeColor="text1"/>
          <w:sz w:val="22"/>
          <w:szCs w:val="22"/>
        </w:rPr>
      </w:pPr>
      <w:r w:rsidRPr="004140A4">
        <w:rPr>
          <w:rFonts w:ascii="Calibri" w:eastAsia="Calibri" w:hAnsi="Calibri" w:cs="Calibri"/>
          <w:color w:val="000000" w:themeColor="text1"/>
          <w:sz w:val="20"/>
        </w:rPr>
        <w:br/>
      </w:r>
      <w:r w:rsidR="00026114" w:rsidRPr="004140A4">
        <w:rPr>
          <w:rStyle w:val="None"/>
          <w:rFonts w:ascii="Calibri" w:hAnsi="Calibri" w:cs="Calibri"/>
          <w:color w:val="000000" w:themeColor="text1"/>
          <w:sz w:val="22"/>
          <w:szCs w:val="22"/>
        </w:rPr>
        <w:t xml:space="preserve">Copyright © James Chiodo - This document or any portion of it may not be copied or duplicated without a license from </w:t>
      </w:r>
      <w:hyperlink r:id="rId9" w:history="1">
        <w:r w:rsidR="00026114" w:rsidRPr="004140A4">
          <w:rPr>
            <w:rStyle w:val="Hyperlink7"/>
            <w:color w:val="000000" w:themeColor="text1"/>
            <w:sz w:val="22"/>
            <w:szCs w:val="22"/>
          </w:rPr>
          <w:t>http://www.DisclaimerTemplate.com</w:t>
        </w:r>
      </w:hyperlink>
    </w:p>
    <w:p w14:paraId="46A4DC30" w14:textId="77777777" w:rsidR="00026114" w:rsidRPr="004140A4" w:rsidRDefault="00026114">
      <w:pPr>
        <w:spacing w:after="0" w:line="240" w:lineRule="auto"/>
        <w:rPr>
          <w:rFonts w:ascii="Times New Roman" w:eastAsia="Times New Roman" w:hAnsi="Times New Roman" w:cs="Times New Roman"/>
          <w:color w:val="000000" w:themeColor="text1"/>
          <w:sz w:val="24"/>
        </w:rPr>
      </w:pPr>
    </w:p>
    <w:sectPr w:rsidR="00026114" w:rsidRPr="004140A4" w:rsidSect="008D75C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A71A0" w14:textId="77777777" w:rsidR="00EE15D1" w:rsidRDefault="00EE15D1" w:rsidP="009D1E88">
      <w:pPr>
        <w:spacing w:after="0" w:line="240" w:lineRule="auto"/>
      </w:pPr>
      <w:r>
        <w:separator/>
      </w:r>
    </w:p>
  </w:endnote>
  <w:endnote w:type="continuationSeparator" w:id="0">
    <w:p w14:paraId="1B06BE68" w14:textId="77777777" w:rsidR="00EE15D1" w:rsidRDefault="00EE15D1" w:rsidP="009D1E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00000003"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8290310"/>
      <w:docPartObj>
        <w:docPartGallery w:val="Page Numbers (Bottom of Page)"/>
        <w:docPartUnique/>
      </w:docPartObj>
    </w:sdtPr>
    <w:sdtEndPr>
      <w:rPr>
        <w:noProof/>
      </w:rPr>
    </w:sdtEndPr>
    <w:sdtContent>
      <w:p w14:paraId="74A5908D" w14:textId="77777777" w:rsidR="009D1E88" w:rsidRDefault="008D75C9">
        <w:pPr>
          <w:pStyle w:val="Footer"/>
          <w:jc w:val="right"/>
        </w:pPr>
        <w:r>
          <w:fldChar w:fldCharType="begin"/>
        </w:r>
        <w:r w:rsidR="009D1E88">
          <w:instrText xml:space="preserve"> PAGE   \* MERGEFORMAT </w:instrText>
        </w:r>
        <w:r>
          <w:fldChar w:fldCharType="separate"/>
        </w:r>
        <w:r w:rsidR="00F1093B">
          <w:rPr>
            <w:noProof/>
          </w:rPr>
          <w:t>2</w:t>
        </w:r>
        <w:r>
          <w:rPr>
            <w:noProof/>
          </w:rPr>
          <w:fldChar w:fldCharType="end"/>
        </w:r>
      </w:p>
    </w:sdtContent>
  </w:sdt>
  <w:p w14:paraId="0EA75E3F" w14:textId="77777777" w:rsidR="009D1E88" w:rsidRDefault="009D1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9759BD" w14:textId="77777777" w:rsidR="00EE15D1" w:rsidRDefault="00EE15D1" w:rsidP="009D1E88">
      <w:pPr>
        <w:spacing w:after="0" w:line="240" w:lineRule="auto"/>
      </w:pPr>
      <w:r>
        <w:separator/>
      </w:r>
    </w:p>
  </w:footnote>
  <w:footnote w:type="continuationSeparator" w:id="0">
    <w:p w14:paraId="7212BE13" w14:textId="77777777" w:rsidR="00EE15D1" w:rsidRDefault="00EE15D1" w:rsidP="009D1E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6906C7"/>
    <w:multiLevelType w:val="hybridMultilevel"/>
    <w:tmpl w:val="4CF6D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FD6121"/>
    <w:multiLevelType w:val="hybridMultilevel"/>
    <w:tmpl w:val="15BAD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AyMTIzMzIzNzY1N7NU0lEKTi0uzszPAykwMqwFAFoRHDktAAAA"/>
  </w:docVars>
  <w:rsids>
    <w:rsidRoot w:val="00C24472"/>
    <w:rsid w:val="0002185F"/>
    <w:rsid w:val="00026114"/>
    <w:rsid w:val="00027732"/>
    <w:rsid w:val="00027906"/>
    <w:rsid w:val="00030211"/>
    <w:rsid w:val="00040038"/>
    <w:rsid w:val="000A688C"/>
    <w:rsid w:val="000B2334"/>
    <w:rsid w:val="000C1335"/>
    <w:rsid w:val="000D3198"/>
    <w:rsid w:val="000D5006"/>
    <w:rsid w:val="000D52C0"/>
    <w:rsid w:val="000D545E"/>
    <w:rsid w:val="000E63F5"/>
    <w:rsid w:val="00101BF4"/>
    <w:rsid w:val="00101C51"/>
    <w:rsid w:val="00140C6D"/>
    <w:rsid w:val="001418BE"/>
    <w:rsid w:val="00142335"/>
    <w:rsid w:val="00152257"/>
    <w:rsid w:val="00160FE9"/>
    <w:rsid w:val="00161C60"/>
    <w:rsid w:val="00170F24"/>
    <w:rsid w:val="001807C7"/>
    <w:rsid w:val="00185C87"/>
    <w:rsid w:val="00185CBA"/>
    <w:rsid w:val="001A1F58"/>
    <w:rsid w:val="001B16CC"/>
    <w:rsid w:val="001D3A18"/>
    <w:rsid w:val="001E0664"/>
    <w:rsid w:val="001F4F1E"/>
    <w:rsid w:val="00214FC1"/>
    <w:rsid w:val="002171C2"/>
    <w:rsid w:val="00242DFB"/>
    <w:rsid w:val="0024409C"/>
    <w:rsid w:val="00245600"/>
    <w:rsid w:val="002525E8"/>
    <w:rsid w:val="00255328"/>
    <w:rsid w:val="00257215"/>
    <w:rsid w:val="002720B7"/>
    <w:rsid w:val="00283D5E"/>
    <w:rsid w:val="00290159"/>
    <w:rsid w:val="00290273"/>
    <w:rsid w:val="002B2CEC"/>
    <w:rsid w:val="002D08E8"/>
    <w:rsid w:val="00346F12"/>
    <w:rsid w:val="00353EB1"/>
    <w:rsid w:val="00373369"/>
    <w:rsid w:val="00390126"/>
    <w:rsid w:val="0039128D"/>
    <w:rsid w:val="003927DF"/>
    <w:rsid w:val="00396DF2"/>
    <w:rsid w:val="003A4B9C"/>
    <w:rsid w:val="004140A4"/>
    <w:rsid w:val="00442938"/>
    <w:rsid w:val="00447B18"/>
    <w:rsid w:val="004705AE"/>
    <w:rsid w:val="00487926"/>
    <w:rsid w:val="004B2D19"/>
    <w:rsid w:val="004C3FC4"/>
    <w:rsid w:val="004F458C"/>
    <w:rsid w:val="004F7F09"/>
    <w:rsid w:val="005051D2"/>
    <w:rsid w:val="00512363"/>
    <w:rsid w:val="00516C82"/>
    <w:rsid w:val="00516F65"/>
    <w:rsid w:val="00522C5D"/>
    <w:rsid w:val="00532E8C"/>
    <w:rsid w:val="00567687"/>
    <w:rsid w:val="005736EB"/>
    <w:rsid w:val="00583C2B"/>
    <w:rsid w:val="00591EDC"/>
    <w:rsid w:val="00593A9C"/>
    <w:rsid w:val="00593B82"/>
    <w:rsid w:val="005A15D1"/>
    <w:rsid w:val="005A4A50"/>
    <w:rsid w:val="005D5325"/>
    <w:rsid w:val="005D6409"/>
    <w:rsid w:val="005E746D"/>
    <w:rsid w:val="00600BD1"/>
    <w:rsid w:val="006126C6"/>
    <w:rsid w:val="00630664"/>
    <w:rsid w:val="00650B0C"/>
    <w:rsid w:val="00652936"/>
    <w:rsid w:val="006920CA"/>
    <w:rsid w:val="00694DF1"/>
    <w:rsid w:val="006C4BA2"/>
    <w:rsid w:val="006C54C2"/>
    <w:rsid w:val="006E575E"/>
    <w:rsid w:val="006F2361"/>
    <w:rsid w:val="00715216"/>
    <w:rsid w:val="00715A8C"/>
    <w:rsid w:val="0071780B"/>
    <w:rsid w:val="00726B76"/>
    <w:rsid w:val="00726F17"/>
    <w:rsid w:val="0076701E"/>
    <w:rsid w:val="0077505E"/>
    <w:rsid w:val="007818A1"/>
    <w:rsid w:val="0079154C"/>
    <w:rsid w:val="00792B7D"/>
    <w:rsid w:val="007A6361"/>
    <w:rsid w:val="007B3B1E"/>
    <w:rsid w:val="007D3598"/>
    <w:rsid w:val="007E021A"/>
    <w:rsid w:val="007F014B"/>
    <w:rsid w:val="0081687A"/>
    <w:rsid w:val="00820650"/>
    <w:rsid w:val="00841F11"/>
    <w:rsid w:val="00862EE8"/>
    <w:rsid w:val="00867EE8"/>
    <w:rsid w:val="008B482E"/>
    <w:rsid w:val="008D0550"/>
    <w:rsid w:val="008D75C9"/>
    <w:rsid w:val="008E0B9D"/>
    <w:rsid w:val="008F713F"/>
    <w:rsid w:val="00901AC5"/>
    <w:rsid w:val="009037EB"/>
    <w:rsid w:val="009512F7"/>
    <w:rsid w:val="00967EA7"/>
    <w:rsid w:val="00982F0B"/>
    <w:rsid w:val="00994792"/>
    <w:rsid w:val="009B4147"/>
    <w:rsid w:val="009D1E88"/>
    <w:rsid w:val="009F57D6"/>
    <w:rsid w:val="00A12015"/>
    <w:rsid w:val="00A3761E"/>
    <w:rsid w:val="00A57783"/>
    <w:rsid w:val="00A8059E"/>
    <w:rsid w:val="00A94B07"/>
    <w:rsid w:val="00AB1110"/>
    <w:rsid w:val="00AD40E7"/>
    <w:rsid w:val="00AE0988"/>
    <w:rsid w:val="00B0202B"/>
    <w:rsid w:val="00B058A9"/>
    <w:rsid w:val="00B2471B"/>
    <w:rsid w:val="00B52A25"/>
    <w:rsid w:val="00B56DEE"/>
    <w:rsid w:val="00B751FC"/>
    <w:rsid w:val="00BA528A"/>
    <w:rsid w:val="00BA65FF"/>
    <w:rsid w:val="00BE3300"/>
    <w:rsid w:val="00BE3F44"/>
    <w:rsid w:val="00BE5745"/>
    <w:rsid w:val="00C14E07"/>
    <w:rsid w:val="00C24472"/>
    <w:rsid w:val="00C47465"/>
    <w:rsid w:val="00C50974"/>
    <w:rsid w:val="00C63EEB"/>
    <w:rsid w:val="00C71A52"/>
    <w:rsid w:val="00C81B41"/>
    <w:rsid w:val="00C82165"/>
    <w:rsid w:val="00CC1E55"/>
    <w:rsid w:val="00CC3CEB"/>
    <w:rsid w:val="00CC651E"/>
    <w:rsid w:val="00CD425D"/>
    <w:rsid w:val="00CE1282"/>
    <w:rsid w:val="00CF01C1"/>
    <w:rsid w:val="00CF2A58"/>
    <w:rsid w:val="00D02253"/>
    <w:rsid w:val="00D460B4"/>
    <w:rsid w:val="00D82944"/>
    <w:rsid w:val="00DA1469"/>
    <w:rsid w:val="00DA7626"/>
    <w:rsid w:val="00DB59DF"/>
    <w:rsid w:val="00DC5655"/>
    <w:rsid w:val="00DE3A4E"/>
    <w:rsid w:val="00DE3E5E"/>
    <w:rsid w:val="00DE3F31"/>
    <w:rsid w:val="00E03A06"/>
    <w:rsid w:val="00E328E1"/>
    <w:rsid w:val="00E35DD2"/>
    <w:rsid w:val="00E41038"/>
    <w:rsid w:val="00E525F5"/>
    <w:rsid w:val="00E53B3F"/>
    <w:rsid w:val="00E61FA0"/>
    <w:rsid w:val="00E67591"/>
    <w:rsid w:val="00E70397"/>
    <w:rsid w:val="00E82331"/>
    <w:rsid w:val="00E904D8"/>
    <w:rsid w:val="00EA5329"/>
    <w:rsid w:val="00EB476F"/>
    <w:rsid w:val="00EB5368"/>
    <w:rsid w:val="00EC2136"/>
    <w:rsid w:val="00EC2E2A"/>
    <w:rsid w:val="00EC7374"/>
    <w:rsid w:val="00ED7C92"/>
    <w:rsid w:val="00EE15D1"/>
    <w:rsid w:val="00EF4236"/>
    <w:rsid w:val="00EF575E"/>
    <w:rsid w:val="00F04E14"/>
    <w:rsid w:val="00F1093B"/>
    <w:rsid w:val="00F11C19"/>
    <w:rsid w:val="00F14454"/>
    <w:rsid w:val="00F73757"/>
    <w:rsid w:val="00F737EE"/>
    <w:rsid w:val="00F76245"/>
    <w:rsid w:val="00FA33A9"/>
    <w:rsid w:val="00FE7D79"/>
    <w:rsid w:val="00FF3C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3FB57F"/>
  <w15:docId w15:val="{224A1AE2-4717-4B9A-ACC5-BE8BF537C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75C9"/>
  </w:style>
  <w:style w:type="paragraph" w:styleId="Heading2">
    <w:name w:val="heading 2"/>
    <w:basedOn w:val="Normal"/>
    <w:next w:val="Normal"/>
    <w:link w:val="Heading2Char"/>
    <w:uiPriority w:val="9"/>
    <w:unhideWhenUsed/>
    <w:qFormat/>
    <w:rsid w:val="0025721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1E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1E88"/>
  </w:style>
  <w:style w:type="paragraph" w:styleId="Footer">
    <w:name w:val="footer"/>
    <w:basedOn w:val="Normal"/>
    <w:link w:val="FooterChar"/>
    <w:uiPriority w:val="99"/>
    <w:unhideWhenUsed/>
    <w:rsid w:val="009D1E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1E88"/>
  </w:style>
  <w:style w:type="paragraph" w:customStyle="1" w:styleId="Body">
    <w:name w:val="Body"/>
    <w:rsid w:val="00B058A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0"/>
      <w:szCs w:val="20"/>
      <w:u w:color="000000"/>
      <w:bdr w:val="nil"/>
    </w:rPr>
  </w:style>
  <w:style w:type="character" w:styleId="PageNumber">
    <w:name w:val="page number"/>
    <w:rsid w:val="00B058A9"/>
    <w:rPr>
      <w:lang w:val="en-US"/>
    </w:rPr>
  </w:style>
  <w:style w:type="paragraph" w:customStyle="1" w:styleId="1">
    <w:name w:val="1"/>
    <w:rsid w:val="00B058A9"/>
    <w:pPr>
      <w:keepNext/>
      <w:keepLines/>
      <w:pBdr>
        <w:top w:val="nil"/>
        <w:left w:val="nil"/>
        <w:bottom w:val="nil"/>
        <w:right w:val="nil"/>
        <w:between w:val="nil"/>
        <w:bar w:val="nil"/>
      </w:pBdr>
      <w:tabs>
        <w:tab w:val="left" w:pos="360"/>
      </w:tabs>
      <w:spacing w:after="240" w:line="240" w:lineRule="auto"/>
    </w:pPr>
    <w:rPr>
      <w:rFonts w:ascii="Times New Roman" w:eastAsia="Arial Unicode MS" w:hAnsi="Times New Roman" w:cs="Arial Unicode MS"/>
      <w:b/>
      <w:bCs/>
      <w:color w:val="000000"/>
      <w:sz w:val="24"/>
      <w:szCs w:val="24"/>
      <w:u w:color="000000"/>
      <w:bdr w:val="nil"/>
    </w:rPr>
  </w:style>
  <w:style w:type="character" w:customStyle="1" w:styleId="Link">
    <w:name w:val="Link"/>
    <w:rsid w:val="00B058A9"/>
    <w:rPr>
      <w:color w:val="0000FF"/>
      <w:u w:val="single" w:color="0000FF"/>
    </w:rPr>
  </w:style>
  <w:style w:type="character" w:customStyle="1" w:styleId="Hyperlink0">
    <w:name w:val="Hyperlink.0"/>
    <w:basedOn w:val="Link"/>
    <w:rsid w:val="00B058A9"/>
    <w:rPr>
      <w:rFonts w:ascii="Calibri" w:eastAsia="Calibri" w:hAnsi="Calibri" w:cs="Calibri"/>
      <w:color w:val="0000FF"/>
      <w:sz w:val="22"/>
      <w:szCs w:val="22"/>
      <w:u w:val="single" w:color="0000FF"/>
    </w:rPr>
  </w:style>
  <w:style w:type="paragraph" w:styleId="NormalWeb">
    <w:name w:val="Normal (Web)"/>
    <w:rsid w:val="00B058A9"/>
    <w:pPr>
      <w:pBdr>
        <w:top w:val="nil"/>
        <w:left w:val="nil"/>
        <w:bottom w:val="nil"/>
        <w:right w:val="nil"/>
        <w:between w:val="nil"/>
        <w:bar w:val="nil"/>
      </w:pBdr>
      <w:spacing w:before="100" w:after="100" w:line="240" w:lineRule="auto"/>
    </w:pPr>
    <w:rPr>
      <w:rFonts w:ascii="Arial" w:eastAsia="Arial Unicode MS" w:hAnsi="Arial" w:cs="Arial Unicode MS"/>
      <w:color w:val="000000"/>
      <w:sz w:val="15"/>
      <w:szCs w:val="15"/>
      <w:u w:color="000000"/>
      <w:bdr w:val="nil"/>
    </w:rPr>
  </w:style>
  <w:style w:type="character" w:customStyle="1" w:styleId="Hyperlink1">
    <w:name w:val="Hyperlink.1"/>
    <w:basedOn w:val="Link"/>
    <w:rsid w:val="00B058A9"/>
    <w:rPr>
      <w:rFonts w:ascii="Calibri" w:eastAsia="Calibri" w:hAnsi="Calibri" w:cs="Calibri"/>
      <w:color w:val="0000FF"/>
      <w:sz w:val="22"/>
      <w:szCs w:val="22"/>
      <w:u w:val="single" w:color="0000FF"/>
    </w:rPr>
  </w:style>
  <w:style w:type="paragraph" w:customStyle="1" w:styleId="content">
    <w:name w:val="content"/>
    <w:rsid w:val="00A57783"/>
    <w:pPr>
      <w:pBdr>
        <w:top w:val="nil"/>
        <w:left w:val="nil"/>
        <w:bottom w:val="nil"/>
        <w:right w:val="nil"/>
        <w:between w:val="nil"/>
        <w:bar w:val="nil"/>
      </w:pBdr>
      <w:spacing w:before="45" w:after="450" w:line="240" w:lineRule="auto"/>
    </w:pPr>
    <w:rPr>
      <w:rFonts w:ascii="Arial" w:eastAsia="Arial Unicode MS" w:hAnsi="Arial" w:cs="Arial Unicode MS"/>
      <w:color w:val="000000"/>
      <w:sz w:val="17"/>
      <w:szCs w:val="17"/>
      <w:u w:color="000000"/>
      <w:bdr w:val="nil"/>
    </w:rPr>
  </w:style>
  <w:style w:type="character" w:customStyle="1" w:styleId="Hyperlink3">
    <w:name w:val="Hyperlink.3"/>
    <w:basedOn w:val="Link"/>
    <w:rsid w:val="00A57783"/>
    <w:rPr>
      <w:rFonts w:ascii="Calibri" w:eastAsia="Calibri" w:hAnsi="Calibri" w:cs="Calibri"/>
      <w:color w:val="0000FF"/>
      <w:sz w:val="20"/>
      <w:szCs w:val="20"/>
      <w:u w:val="single" w:color="0000FF"/>
    </w:rPr>
  </w:style>
  <w:style w:type="character" w:styleId="Emphasis">
    <w:name w:val="Emphasis"/>
    <w:basedOn w:val="DefaultParagraphFont"/>
    <w:uiPriority w:val="20"/>
    <w:qFormat/>
    <w:rsid w:val="00F11C19"/>
    <w:rPr>
      <w:i/>
      <w:iCs/>
    </w:rPr>
  </w:style>
  <w:style w:type="character" w:customStyle="1" w:styleId="caps">
    <w:name w:val="caps"/>
    <w:basedOn w:val="DefaultParagraphFont"/>
    <w:rsid w:val="00F11C19"/>
  </w:style>
  <w:style w:type="character" w:customStyle="1" w:styleId="apple-converted-space">
    <w:name w:val="apple-converted-space"/>
    <w:basedOn w:val="DefaultParagraphFont"/>
    <w:rsid w:val="00F11C19"/>
  </w:style>
  <w:style w:type="character" w:styleId="Hyperlink">
    <w:name w:val="Hyperlink"/>
    <w:basedOn w:val="DefaultParagraphFont"/>
    <w:uiPriority w:val="99"/>
    <w:unhideWhenUsed/>
    <w:rsid w:val="00160FE9"/>
    <w:rPr>
      <w:color w:val="0000FF" w:themeColor="hyperlink"/>
      <w:u w:val="single"/>
    </w:rPr>
  </w:style>
  <w:style w:type="character" w:styleId="Strong">
    <w:name w:val="Strong"/>
    <w:basedOn w:val="DefaultParagraphFont"/>
    <w:uiPriority w:val="22"/>
    <w:qFormat/>
    <w:rsid w:val="00FA33A9"/>
    <w:rPr>
      <w:b/>
      <w:bCs/>
    </w:rPr>
  </w:style>
  <w:style w:type="paragraph" w:styleId="ListParagraph">
    <w:name w:val="List Paragraph"/>
    <w:basedOn w:val="Normal"/>
    <w:uiPriority w:val="34"/>
    <w:qFormat/>
    <w:rsid w:val="000E63F5"/>
    <w:pPr>
      <w:ind w:left="720"/>
      <w:contextualSpacing/>
    </w:pPr>
  </w:style>
  <w:style w:type="character" w:styleId="UnresolvedMention">
    <w:name w:val="Unresolved Mention"/>
    <w:basedOn w:val="DefaultParagraphFont"/>
    <w:uiPriority w:val="99"/>
    <w:semiHidden/>
    <w:unhideWhenUsed/>
    <w:rsid w:val="00170F24"/>
    <w:rPr>
      <w:color w:val="808080"/>
      <w:shd w:val="clear" w:color="auto" w:fill="E6E6E6"/>
    </w:rPr>
  </w:style>
  <w:style w:type="character" w:customStyle="1" w:styleId="Heading2Char">
    <w:name w:val="Heading 2 Char"/>
    <w:basedOn w:val="DefaultParagraphFont"/>
    <w:link w:val="Heading2"/>
    <w:uiPriority w:val="9"/>
    <w:rsid w:val="00257215"/>
    <w:rPr>
      <w:rFonts w:asciiTheme="majorHAnsi" w:eastAsiaTheme="majorEastAsia" w:hAnsiTheme="majorHAnsi" w:cstheme="majorBidi"/>
      <w:color w:val="365F91" w:themeColor="accent1" w:themeShade="BF"/>
      <w:sz w:val="26"/>
      <w:szCs w:val="26"/>
    </w:rPr>
  </w:style>
  <w:style w:type="character" w:customStyle="1" w:styleId="None">
    <w:name w:val="None"/>
    <w:rsid w:val="00026114"/>
    <w:rPr>
      <w:rFonts w:ascii="Times New Roman" w:hAnsi="Times New Roman" w:cs="Times New Roman" w:hint="default"/>
      <w:sz w:val="20"/>
    </w:rPr>
  </w:style>
  <w:style w:type="character" w:customStyle="1" w:styleId="Hyperlink7">
    <w:name w:val="Hyperlink.7"/>
    <w:basedOn w:val="None"/>
    <w:rsid w:val="00026114"/>
    <w:rPr>
      <w:rFonts w:ascii="Calibri" w:eastAsia="Calibri" w:hAnsi="Calibri" w:cs="Calibri" w:hint="default"/>
      <w:strike w:val="0"/>
      <w:dstrike w:val="0"/>
      <w:color w:val="404040"/>
      <w:sz w:val="20"/>
      <w:szCs w:val="20"/>
      <w:u w:val="none" w:color="404040"/>
      <w:effect w:val="no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1890587">
      <w:bodyDiv w:val="1"/>
      <w:marLeft w:val="0"/>
      <w:marRight w:val="0"/>
      <w:marTop w:val="0"/>
      <w:marBottom w:val="0"/>
      <w:divBdr>
        <w:top w:val="none" w:sz="0" w:space="0" w:color="auto"/>
        <w:left w:val="none" w:sz="0" w:space="0" w:color="auto"/>
        <w:bottom w:val="none" w:sz="0" w:space="0" w:color="auto"/>
        <w:right w:val="none" w:sz="0" w:space="0" w:color="auto"/>
      </w:divBdr>
    </w:div>
    <w:div w:id="1987664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destinycitycounseling.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DisclaimerTemplat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1F46DC-7BFF-6247-A9DD-E40A4F6D6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3622</Words>
  <Characters>2065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kaallen</dc:creator>
  <cp:lastModifiedBy>Kate Hagborg</cp:lastModifiedBy>
  <cp:revision>3</cp:revision>
  <dcterms:created xsi:type="dcterms:W3CDTF">2020-10-19T16:04:00Z</dcterms:created>
  <dcterms:modified xsi:type="dcterms:W3CDTF">2020-10-19T16:04:00Z</dcterms:modified>
</cp:coreProperties>
</file>